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BBA64B" w14:textId="7600F5B7" w:rsidR="000B4D9D" w:rsidRPr="000B4D9D" w:rsidRDefault="000B4D9D" w:rsidP="00B0361A">
      <w:pPr>
        <w:jc w:val="both"/>
      </w:pPr>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B0361A">
      <w:pPr>
        <w:pStyle w:val="Heading2"/>
        <w:numPr>
          <w:ilvl w:val="0"/>
          <w:numId w:val="0"/>
        </w:numPr>
        <w:ind w:left="900" w:hanging="900"/>
        <w:rPr>
          <w:rStyle w:val="Hyperlink"/>
        </w:rPr>
      </w:pPr>
      <w:r w:rsidRPr="0077357F">
        <w:rPr>
          <w:rStyle w:val="Hyperlink"/>
        </w:rPr>
        <w:t>A</w:t>
      </w:r>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Version: GnuPG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hV/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TayXveGafuxmhSauZKiB/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COlUpB/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Gf/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udqjoQuAr</w:t>
      </w:r>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GilGC</w:t>
      </w:r>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dbqWPjzPTY/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myUquF+/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rP+</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000000" w:rsidP="007F4322">
      <w:pPr>
        <w:pBdr>
          <w:top w:val="single" w:sz="4" w:space="1" w:color="auto"/>
          <w:left w:val="single" w:sz="4" w:space="4" w:color="auto"/>
          <w:bottom w:val="single" w:sz="4" w:space="1" w:color="auto"/>
          <w:right w:val="single" w:sz="4" w:space="4" w:color="auto"/>
        </w:pBdr>
        <w:rPr>
          <w:rStyle w:val="Hyperlink"/>
          <w:lang w:eastAsia="en-US"/>
        </w:rPr>
      </w:pPr>
      <w:hyperlink r:id="rId8"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65DAF7F" w14:textId="02C548DE" w:rsidR="00617EEF" w:rsidRDefault="00617EE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User ID: </w:t>
      </w:r>
      <w:r w:rsidRPr="00617EEF">
        <w:rPr>
          <w:rStyle w:val="Hyperlink"/>
          <w:lang w:eastAsia="en-US"/>
        </w:rPr>
        <w:t>Bill Buchanan &lt;w.buchanan@napier.ac.uk&gt;</w:t>
      </w:r>
    </w:p>
    <w:p w14:paraId="1273D619" w14:textId="2944151F" w:rsidR="007F4322" w:rsidRDefault="00020438"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Key ID: </w:t>
      </w:r>
      <w:r w:rsidRPr="00020438">
        <w:rPr>
          <w:rStyle w:val="Hyperlink"/>
          <w:lang w:eastAsia="en-US"/>
        </w:rPr>
        <w:t>a7a50d1c92a139b8</w:t>
      </w:r>
    </w:p>
    <w:p w14:paraId="5D38A2C1" w14:textId="77777777" w:rsidR="00020438" w:rsidRDefault="00020438"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line, can you find the public key of three famous people, and view their key details, and can you discover some of the details of their keys (eg User ID, key encryption method, key size, etc)? </w:t>
      </w:r>
    </w:p>
    <w:p w14:paraId="6E66336F" w14:textId="77777777" w:rsidR="00B54D2F" w:rsidRDefault="00B54D2F" w:rsidP="007F4322">
      <w:pPr>
        <w:pBdr>
          <w:top w:val="single" w:sz="4" w:space="1" w:color="auto"/>
          <w:left w:val="single" w:sz="4" w:space="4" w:color="auto"/>
          <w:bottom w:val="single" w:sz="4" w:space="1" w:color="auto"/>
          <w:right w:val="single" w:sz="4" w:space="4" w:color="auto"/>
        </w:pBdr>
        <w:rPr>
          <w:rStyle w:val="Hyperlink"/>
          <w:lang w:eastAsia="en-US"/>
        </w:rPr>
      </w:pPr>
    </w:p>
    <w:p w14:paraId="0518E85F" w14:textId="2C700B51" w:rsidR="00B54D2F" w:rsidRDefault="00630517" w:rsidP="007F4322">
      <w:pPr>
        <w:pBdr>
          <w:top w:val="single" w:sz="4" w:space="1" w:color="auto"/>
          <w:left w:val="single" w:sz="4" w:space="4" w:color="auto"/>
          <w:bottom w:val="single" w:sz="4" w:space="1" w:color="auto"/>
          <w:right w:val="single" w:sz="4" w:space="4" w:color="auto"/>
        </w:pBdr>
        <w:rPr>
          <w:rStyle w:val="Hyperlink"/>
          <w:lang w:eastAsia="en-US"/>
        </w:rPr>
      </w:pPr>
      <w:hyperlink r:id="rId9" w:history="1">
        <w:r w:rsidRPr="00B049D7">
          <w:rPr>
            <w:rStyle w:val="Hyperlink"/>
            <w:lang w:eastAsia="en-US"/>
          </w:rPr>
          <w:t>https://news.ycombinator.com/item?id=6376954</w:t>
        </w:r>
      </w:hyperlink>
    </w:p>
    <w:p w14:paraId="6AD7A3BD" w14:textId="77777777" w:rsidR="00630517" w:rsidRDefault="00630517" w:rsidP="007F4322">
      <w:pPr>
        <w:pBdr>
          <w:top w:val="single" w:sz="4" w:space="1" w:color="auto"/>
          <w:left w:val="single" w:sz="4" w:space="4" w:color="auto"/>
          <w:bottom w:val="single" w:sz="4" w:space="1" w:color="auto"/>
          <w:right w:val="single" w:sz="4" w:space="4" w:color="auto"/>
        </w:pBdr>
        <w:rPr>
          <w:rStyle w:val="Hyperlink"/>
          <w:lang w:eastAsia="en-US"/>
        </w:rPr>
      </w:pPr>
    </w:p>
    <w:p w14:paraId="3F77765F" w14:textId="510DB907" w:rsidR="00630517" w:rsidRDefault="00630517" w:rsidP="007F4322">
      <w:pPr>
        <w:pBdr>
          <w:top w:val="single" w:sz="4" w:space="1" w:color="auto"/>
          <w:left w:val="single" w:sz="4" w:space="4" w:color="auto"/>
          <w:bottom w:val="single" w:sz="4" w:space="1" w:color="auto"/>
          <w:right w:val="single" w:sz="4" w:space="4" w:color="auto"/>
        </w:pBdr>
        <w:rPr>
          <w:rStyle w:val="Hyperlink"/>
          <w:lang w:eastAsia="en-US"/>
        </w:rPr>
      </w:pPr>
      <w:r w:rsidRPr="00630517">
        <w:rPr>
          <w:rStyle w:val="Hyperlink"/>
          <w:lang w:eastAsia="en-US"/>
        </w:rPr>
        <w:t>https://www.theguardian.com/pgp</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ASCII Armored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0FE2E6FD" w:rsidR="00A339DF" w:rsidRDefault="006E6125"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lastRenderedPageBreak/>
        <w:t>ASCII-Armor is a binary-to-textual encoding converter</w:t>
      </w:r>
      <w:r w:rsidR="00444D29">
        <w:rPr>
          <w:rStyle w:val="Hyperlink"/>
          <w:lang w:eastAsia="en-US"/>
        </w:rPr>
        <w:t xml:space="preserve"> and is a feature of a type of encryption called pretty-good-privacy</w:t>
      </w:r>
      <w:r w:rsidR="0027611F">
        <w:rPr>
          <w:rStyle w:val="Hyperlink"/>
          <w:lang w:eastAsia="en-US"/>
        </w:rPr>
        <w:t>. It envolves encasing encrypted messages in ASCII so that they can be sent in a standard messaging format such as an email.</w:t>
      </w:r>
      <w:r w:rsidR="00497F9C">
        <w:rPr>
          <w:rStyle w:val="Hyperlink"/>
          <w:lang w:eastAsia="en-US"/>
        </w:rPr>
        <w:t xml:space="preserve"> Binary data in </w:t>
      </w:r>
      <w:r w:rsidR="00B35922">
        <w:rPr>
          <w:rStyle w:val="Hyperlink"/>
          <w:lang w:eastAsia="en-US"/>
        </w:rPr>
        <w:t>represented as ASCII characters and hence can be transmitted and received by a vari</w:t>
      </w:r>
      <w:r w:rsidR="00F95BBC">
        <w:rPr>
          <w:rStyle w:val="Hyperlink"/>
          <w:lang w:eastAsia="en-US"/>
        </w:rPr>
        <w:t>ety of messaging format, e.g. email.</w:t>
      </w: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382DB0C3" w14:textId="2F73B062"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Save the public key to your Ubuntu instance </w:t>
      </w:r>
      <w:r w:rsidR="00BC6655">
        <w:rPr>
          <w:rStyle w:val="Hyperlink"/>
          <w:lang w:eastAsia="en-US"/>
        </w:rPr>
        <w:t>mykey</w:t>
      </w:r>
      <w:r>
        <w:rPr>
          <w:rStyle w:val="Hyperlink"/>
          <w:lang w:eastAsia="en-US"/>
        </w:rPr>
        <w:t>.asc, and run:</w:t>
      </w:r>
    </w:p>
    <w:p w14:paraId="42AA0F55" w14:textId="111B0094"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3F1F94B" w14:textId="507C449A" w:rsidR="000E54BA" w:rsidRPr="000E54BA" w:rsidRDefault="000E54BA" w:rsidP="007F4322">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lang w:eastAsia="en-US"/>
        </w:rPr>
      </w:pPr>
      <w:r w:rsidRPr="000E54BA">
        <w:rPr>
          <w:rStyle w:val="Hyperlink"/>
          <w:rFonts w:ascii="Lucida Console" w:hAnsi="Lucida Console"/>
          <w:sz w:val="20"/>
          <w:szCs w:val="20"/>
          <w:lang w:eastAsia="en-US"/>
        </w:rPr>
        <w:t>gpg mykey.asc</w:t>
      </w:r>
    </w:p>
    <w:p w14:paraId="4A60B737" w14:textId="7B6188B3"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67C6456B" w14:textId="0A902BB0"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etails can you get from the key:</w:t>
      </w:r>
    </w:p>
    <w:p w14:paraId="57E8A573" w14:textId="77777777"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66E59965" w14:textId="113A9C2C" w:rsidR="00AC24F3" w:rsidRDefault="00AC24F3" w:rsidP="00AC24F3"/>
    <w:p w14:paraId="6F7A0DF7" w14:textId="5E16DA7C" w:rsidR="00AC24F3" w:rsidRDefault="00AC24F3" w:rsidP="00AC24F3">
      <w:pPr>
        <w:rPr>
          <w:rStyle w:val="Hyperlink"/>
          <w:lang w:eastAsia="en-US"/>
        </w:rPr>
      </w:pPr>
      <w:r>
        <w:rPr>
          <w:rStyle w:val="Hyperlink"/>
          <w:b/>
          <w:lang w:eastAsia="en-US"/>
        </w:rPr>
        <w:t>A</w:t>
      </w:r>
      <w:r w:rsidRPr="0077357F">
        <w:rPr>
          <w:rStyle w:val="Hyperlink"/>
          <w:b/>
          <w:lang w:eastAsia="en-US"/>
        </w:rPr>
        <w:t>.</w:t>
      </w:r>
      <w:r>
        <w:rPr>
          <w:rStyle w:val="Hyperlink"/>
          <w:b/>
          <w:lang w:eastAsia="en-US"/>
        </w:rPr>
        <w:t>2</w:t>
      </w:r>
      <w:r>
        <w:rPr>
          <w:rStyle w:val="Hyperlink"/>
          <w:lang w:eastAsia="en-US"/>
        </w:rPr>
        <w:tab/>
        <w:t>Bob has a private RSA key of:</w:t>
      </w:r>
    </w:p>
    <w:p w14:paraId="38769C91" w14:textId="77777777" w:rsidR="00AC24F3" w:rsidRDefault="00AC24F3" w:rsidP="00AC24F3">
      <w:pPr>
        <w:rPr>
          <w:rStyle w:val="Hyperlink"/>
          <w:lang w:eastAsia="en-US"/>
        </w:rPr>
      </w:pPr>
    </w:p>
    <w:p w14:paraId="4256D106" w14:textId="77777777" w:rsidR="00792C8F" w:rsidRPr="004E7205" w:rsidRDefault="00792C8F" w:rsidP="00792C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BEGIN RSA PRIVATE KEY-----\nMIICXgIBAAKBgQDoIhiWs15X/6xiLAVcBzpgvnuvMzHBJk58wOWrdfyEAcTY10oG\n+6auNFGqQHYHbfKaZlEi4prAoe01S/R6jpx8ZqJUN0WKNn5G9nmjJha9Pag28ftD\nrsT+4LktaQrxdNdrusP+qI0NiYbNBH6qvCrK0aGiucextehnuoqgDcqmRwIDAQAB\nAoGAZCaJu0MJ2ieJxRU+/rRzoFeuXylUNwQC6toCfNY7quxkdDV2T8r038Xc0fpb\nsdrix3CLYuSnZaK3B76MbO/oXQVBjDQZ7jVQ5K41nVCEZOtRDBeX5Ue6CBs4iNmC\n+QyWx+u4OZPURq61YG7D+F1aWRvczdEZgKHPXl/+s5pIvAkCQQDw4V6px/+DJuZV\n5Eg20OZe0m9Lvaq+G9UX2xTA2AUuH8Z79e+SCus6fMVl+Sf/W3y3uXp8B662bXhz\nyheH67aDAkEA9rQrvmFj65n/D6eH4JAT4OP/+icQNgLYDW+u1Y+MdmD6A0YjehW3\nsuT9JH0rvEBET959kP0xCx+iFEjl81tl7QJBAMcp4GZK2eXrxOjhnh/Mq51dKu6Z\n/NHBG3jlCIzGT8oqNaeK2jGLW6D5RxGgZ8TINR+HeVGR3JAzhTNftgMJDtcCQQC3\nIqReXVmZaeXnrwu07f9zsI0zG5BzJ8VOpBt7OWah8fdmOsjXNgv55vbsAWdYBbUw\nPQ+lc+7WPRNKT5sz/iM5AkEAi9Is+fgNy4q68nxPl1rBQUV3Bg3S7k7oCJ4+ju4W\nNXCCvRjQhpNVhlor7y4FC2p3thje9xox6QiwNr/5siyccw==\n-----END RSA PRIVATE KEY-----</w:t>
      </w:r>
    </w:p>
    <w:p w14:paraId="5F0C86A1" w14:textId="77777777" w:rsidR="00AC24F3" w:rsidRDefault="00AC24F3" w:rsidP="00AC24F3">
      <w:pPr>
        <w:rPr>
          <w:rStyle w:val="Hyperlink"/>
          <w:lang w:eastAsia="en-US"/>
        </w:rPr>
      </w:pPr>
    </w:p>
    <w:p w14:paraId="7E95B68F" w14:textId="77777777" w:rsidR="00AC24F3" w:rsidRDefault="00AC24F3" w:rsidP="00AC24F3">
      <w:pPr>
        <w:rPr>
          <w:rStyle w:val="Hyperlink"/>
          <w:lang w:eastAsia="en-US"/>
        </w:rPr>
      </w:pPr>
      <w:r>
        <w:rPr>
          <w:rStyle w:val="Hyperlink"/>
          <w:lang w:eastAsia="en-US"/>
        </w:rPr>
        <w:t>And receives a ciphertext message of:</w:t>
      </w:r>
    </w:p>
    <w:p w14:paraId="5089979D" w14:textId="77777777" w:rsidR="00AC24F3" w:rsidRDefault="00AC24F3" w:rsidP="00AC24F3">
      <w:pPr>
        <w:rPr>
          <w:rStyle w:val="Hyperlink"/>
          <w:lang w:eastAsia="en-US"/>
        </w:rPr>
      </w:pPr>
    </w:p>
    <w:p w14:paraId="73FD8ECB" w14:textId="77777777" w:rsidR="00792C8F" w:rsidRPr="00792C8F" w:rsidRDefault="00792C8F" w:rsidP="00792C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792C8F">
        <w:rPr>
          <w:rFonts w:ascii="Lucida Console" w:hAnsi="Lucida Console" w:cs="Courier New"/>
          <w:sz w:val="16"/>
          <w:szCs w:val="16"/>
        </w:rPr>
        <w:t>uW6FQth0pKaWc3haoqxbjIA7q2rF+G0Kx3z9ZDPZGU3NmBfzpD9ByU1ZBtbgKC8ATVZzwj15AeteOnbjO3EHQC4A5Nu0xKTWpqpngYRGGmzMGtblW3wBlNQYovDsRUGt+cJK7RD0PKn6PMNqK5EQKCD6394K/gasQ9zA6fKn3f0=</w:t>
      </w:r>
    </w:p>
    <w:p w14:paraId="5A7AABC4" w14:textId="77777777" w:rsidR="00AC24F3" w:rsidRDefault="00AC24F3" w:rsidP="00AC24F3">
      <w:pPr>
        <w:rPr>
          <w:rStyle w:val="Hyperlink"/>
          <w:lang w:eastAsia="en-US"/>
        </w:rPr>
      </w:pPr>
    </w:p>
    <w:p w14:paraId="2F1C5F63" w14:textId="77777777" w:rsidR="00AC24F3" w:rsidRDefault="00AC24F3" w:rsidP="00AC24F3">
      <w:pPr>
        <w:rPr>
          <w:rStyle w:val="Hyperlink"/>
          <w:lang w:eastAsia="en-US"/>
        </w:rPr>
      </w:pPr>
      <w:r>
        <w:rPr>
          <w:rStyle w:val="Hyperlink"/>
          <w:lang w:eastAsia="en-US"/>
        </w:rPr>
        <w:t>Using the following code:</w:t>
      </w:r>
    </w:p>
    <w:p w14:paraId="6E8422FE" w14:textId="77777777" w:rsidR="00AC24F3" w:rsidRDefault="00AC24F3" w:rsidP="00AC24F3">
      <w:pPr>
        <w:rPr>
          <w:rStyle w:val="Hyperlink"/>
          <w:lang w:eastAsia="en-US"/>
        </w:rPr>
      </w:pPr>
    </w:p>
    <w:p w14:paraId="4CE0ADCC"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https://asecuritysite.com/encryption/rsa_example</w:t>
      </w:r>
    </w:p>
    <w:p w14:paraId="627849D1"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from Crypto.PublicKey import RSA</w:t>
      </w:r>
    </w:p>
    <w:p w14:paraId="3BB4C78B"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from Crypto.Cipher import PKCS1_OAEP</w:t>
      </w:r>
    </w:p>
    <w:p w14:paraId="2157F990"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import base64</w:t>
      </w:r>
    </w:p>
    <w:p w14:paraId="470DC987"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76F90D11"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binPrivKey = "-----BEGIN RSA PRIVATE KEY-----\nMIICXgIBAAKBgQDoIhiWs15X/6xiLAVcBzpgvnuvMzHBJk58wOWrdfyEAcTY10oG\n+6auNFGqQHYHbfKaZlEi4prAoe01S/R6jpx8ZqJUN0WKNn5G9nmjJha9Pag28ftD\nrsT+4LktaQrxdNdrusP+qI0NiYbNBH6qvCrK0aGiucextehnuoqgDcqmRwIDAQAB\nAoGAZCaJu0MJ2ieJxRU+/rRzoFeuXylUNwQC6toCfNY7quxkdDV2T8r038Xc0fpb\nsdrix3CLYuSnZaK3B76MbO/oXQVBjDQZ7jVQ5K41nVCEZOtRDBeX5Ue6CBs4iNmC\n+QyWx+u4OZPURq61YG7D+F1aWRvczdEZgKHPXl/+s5pIvAkCQQDw4V6px/+DJuZV\n5Eg20OZe0m9Lvaq+G9UX2xTA2AUuH8Z79e+SCus6fMVl+Sf/W3y3uXp8B662bXhz\nyheH67aDAkEA9rQrvmFj65n/D6eH4JAT4OP/+icQNgLYDW+u1Y+MdmD6A0YjehW3\nsuT9JH0rvEBET959kP0xCx+iFEjl81tl7QJBAMcp4GZK2eXrxOjhnh/Mq51dKu6Z\n/NHBG3jlCIzGT8oqNaeK2jGLW6D5RxGgZ8TINR+HeVGR3JAzhTNftgMJDtcCQQC3\nIqReXVmZaeXnrwu07f9zsI0zG5BzJ8VOpBt7OWah8fdmOsjXNgv55vbsAWdYBbUw\nPQ+lc+7WPRNKT5sz/iM5AkEAi9Is+fgNy4q68nxPl1rBQUV3Bg3S7k7oCJ4+ju4W\nNXCCvRjQhpNVhlor7y4FC2p3thje9xox6QiwNr/5siyccw==\n-----END RSA PRIVATE KEY-----"</w:t>
      </w:r>
    </w:p>
    <w:p w14:paraId="4B773AE3"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381AFE17"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ciphertext=base64.b64decode("uW6FQth0pKaWc3haoqxbjIA7q2rF+G0Kx3z9ZDPZGU3NmBfzpD9ByU1ZBtbgKC8ATVZzwj15AeteOnbjO3EHQC4A5Nu0xKTWpqpngYRGGmzMGtblW3wBlNQYovDsRUGt+cJK7RD0PKn6PMNqK5EQKCD6394K/gasQ9zA6fKn3f0=")</w:t>
      </w:r>
    </w:p>
    <w:p w14:paraId="7E929A35"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5932EBFF"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vKeyObj = RSA.importKey(binPrivKey)</w:t>
      </w:r>
    </w:p>
    <w:p w14:paraId="11948283"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cipher = PKCS1_OAEP.new(privKeyObj)</w:t>
      </w:r>
    </w:p>
    <w:p w14:paraId="095F8C26"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message = cipher.decrypt(ciphertext)</w:t>
      </w:r>
    </w:p>
    <w:p w14:paraId="319035E4"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04704C7D"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w:t>
      </w:r>
    </w:p>
    <w:p w14:paraId="63331706"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 ("====Decrypted===")</w:t>
      </w:r>
    </w:p>
    <w:p w14:paraId="3A072330" w14:textId="3EDDB264"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 ("Message:",message)</w:t>
      </w:r>
    </w:p>
    <w:p w14:paraId="5A118AE1" w14:textId="77777777" w:rsidR="004E7205" w:rsidRPr="004E7205" w:rsidRDefault="004E7205" w:rsidP="004E72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2E1C4CA0" w14:textId="77777777" w:rsidR="00AC24F3" w:rsidRDefault="00AC24F3" w:rsidP="00AC24F3">
      <w:pPr>
        <w:rPr>
          <w:rStyle w:val="Hyperlink"/>
          <w:lang w:eastAsia="en-US"/>
        </w:rPr>
      </w:pPr>
    </w:p>
    <w:p w14:paraId="0EB466C0"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39D6984F"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p>
    <w:p w14:paraId="306B48B1" w14:textId="0191F765" w:rsidR="002D12A1" w:rsidRDefault="002D12A1" w:rsidP="002D12A1"/>
    <w:p w14:paraId="57CC81CE" w14:textId="6980864F" w:rsidR="00E948EA" w:rsidRDefault="00E948EA" w:rsidP="002D12A1">
      <w:r>
        <w:t>Note: You may have to install Pycrypto</w:t>
      </w:r>
      <w:r w:rsidR="005873FE">
        <w:t>dome</w:t>
      </w:r>
      <w:r>
        <w:t xml:space="preserve"> if this example, to do so apply the following command:</w:t>
      </w:r>
    </w:p>
    <w:p w14:paraId="34283296" w14:textId="05298288" w:rsidR="00E948EA" w:rsidRDefault="00E948EA" w:rsidP="002D12A1"/>
    <w:p w14:paraId="24814D4F" w14:textId="7EF8EF94" w:rsidR="00E948EA" w:rsidRDefault="00E948EA" w:rsidP="002D12A1">
      <w:pPr>
        <w:rPr>
          <w:rFonts w:ascii="Lucida Console" w:hAnsi="Lucida Console"/>
          <w:b/>
          <w:bCs/>
        </w:rPr>
      </w:pPr>
      <w:r w:rsidRPr="00E948EA">
        <w:rPr>
          <w:rFonts w:ascii="Lucida Console" w:hAnsi="Lucida Console"/>
          <w:b/>
          <w:bCs/>
        </w:rPr>
        <w:t>pip install pycrypto</w:t>
      </w:r>
      <w:r w:rsidR="004E7205">
        <w:rPr>
          <w:rFonts w:ascii="Lucida Console" w:hAnsi="Lucida Console"/>
          <w:b/>
          <w:bCs/>
        </w:rPr>
        <w:t>dome</w:t>
      </w:r>
    </w:p>
    <w:p w14:paraId="2F0BF0C9" w14:textId="77777777" w:rsidR="007F419A" w:rsidRPr="00E948EA" w:rsidRDefault="007F419A" w:rsidP="002D12A1">
      <w:pPr>
        <w:rPr>
          <w:rFonts w:ascii="Lucida Console" w:hAnsi="Lucida Console"/>
          <w:b/>
          <w:bCs/>
        </w:rPr>
      </w:pPr>
    </w:p>
    <w:p w14:paraId="1D2234AB" w14:textId="77777777" w:rsidR="00E948EA" w:rsidRDefault="00E948EA" w:rsidP="002D12A1"/>
    <w:p w14:paraId="6309A570" w14:textId="54392C74"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private.</w:t>
            </w:r>
            <w:r w:rsidRPr="00A020B7">
              <w:rPr>
                <w:rStyle w:val="Hyperlink"/>
                <w:noProof/>
                <w:lang w:eastAsia="en-US"/>
              </w:rPr>
              <w:t>pem</w:t>
            </w:r>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t>What is the type of public key method used:</w:t>
            </w:r>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How long is the default key:</w:t>
            </w:r>
          </w:p>
          <w:p w14:paraId="6379C103"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r w:rsidRPr="003049CC">
              <w:t>private</w:t>
            </w:r>
            <w:r>
              <w:t>.pem</w:t>
            </w:r>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r w:rsidRPr="003049CC">
              <w:rPr>
                <w:rStyle w:val="Hyperlink"/>
                <w:lang w:eastAsia="en-US"/>
              </w:rPr>
              <w:t>private</w:t>
            </w:r>
            <w:r>
              <w:rPr>
                <w:rStyle w:val="Hyperlink"/>
                <w:lang w:eastAsia="en-US"/>
              </w:rPr>
              <w:t>.</w:t>
            </w:r>
            <w:r w:rsidRPr="00A020B7">
              <w:rPr>
                <w:rStyle w:val="Hyperlink"/>
                <w:noProof/>
                <w:lang w:eastAsia="en-US"/>
              </w:rPr>
              <w:t>pem</w:t>
            </w:r>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r w:rsidRPr="003049CC">
              <w:rPr>
                <w:rStyle w:val="Hyperlink"/>
                <w:lang w:eastAsia="en-US"/>
              </w:rPr>
              <w:t>private</w:t>
            </w:r>
            <w:r>
              <w:rPr>
                <w:rStyle w:val="Hyperlink"/>
                <w:lang w:eastAsia="en-US"/>
              </w:rPr>
              <w:t>.</w:t>
            </w:r>
            <w:r w:rsidRPr="00A020B7">
              <w:rPr>
                <w:rStyle w:val="Hyperlink"/>
                <w:noProof/>
                <w:lang w:eastAsia="en-US"/>
              </w:rPr>
              <w:t>pem</w:t>
            </w:r>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20580BE4" w14:textId="5EBB307B" w:rsidR="0077357F" w:rsidRDefault="00C101A4" w:rsidP="00E417B8">
            <w:r>
              <w:lastRenderedPageBreak/>
              <w:t>Why should you have a password on the usage of your private key?</w:t>
            </w:r>
          </w:p>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private.</w:t>
            </w:r>
            <w:r w:rsidRPr="00A020B7">
              <w:rPr>
                <w:noProof/>
              </w:rPr>
              <w:t>pem</w:t>
            </w:r>
            <w:r w:rsidRPr="003049CC">
              <w:t xml:space="preserve"> -out </w:t>
            </w:r>
            <w:r w:rsidRPr="00A020B7">
              <w:rPr>
                <w:noProof/>
              </w:rPr>
              <w:t>public</w:t>
            </w:r>
            <w:r w:rsidRPr="003049CC">
              <w:t>.</w:t>
            </w:r>
            <w:r w:rsidRPr="00A020B7">
              <w:rPr>
                <w:noProof/>
              </w:rPr>
              <w:t>pem</w:t>
            </w:r>
            <w:r w:rsidRPr="003049CC">
              <w:t xml:space="preserve"> -</w:t>
            </w:r>
            <w:r w:rsidRPr="00A020B7">
              <w:rPr>
                <w:noProof/>
              </w:rPr>
              <w:t>outform</w:t>
            </w:r>
            <w:r w:rsidRPr="003049CC">
              <w:t xml:space="preserve"> PEM -</w:t>
            </w:r>
            <w:r w:rsidRPr="00A020B7">
              <w:rPr>
                <w:noProof/>
              </w:rPr>
              <w:t>pubout</w:t>
            </w:r>
            <w:r w:rsidRPr="003049CC">
              <w:t xml:space="preserve"> </w:t>
            </w:r>
          </w:p>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77777777" w:rsidR="0077357F" w:rsidRPr="00D957FD" w:rsidRDefault="0077357F" w:rsidP="00E417B8">
            <w:pPr>
              <w:pStyle w:val="computer"/>
              <w:rPr>
                <w:sz w:val="16"/>
                <w:szCs w:val="16"/>
              </w:rPr>
            </w:pPr>
            <w:r w:rsidRPr="00D957FD">
              <w:rPr>
                <w:sz w:val="16"/>
                <w:szCs w:val="16"/>
                <w:lang w:val="en-US" w:eastAsia="en-US"/>
              </w:rPr>
              <w:t>openssl rsautl -encrypt -inkey public.pem -pubin -in myfile.txt -out file.bin</w:t>
            </w:r>
          </w:p>
        </w:tc>
        <w:tc>
          <w:tcPr>
            <w:tcW w:w="3942" w:type="dxa"/>
          </w:tcPr>
          <w:p w14:paraId="572DB90F" w14:textId="77777777" w:rsidR="0077357F" w:rsidRPr="005A6F37" w:rsidRDefault="0077357F" w:rsidP="00E417B8">
            <w:pPr>
              <w:rPr>
                <w:sz w:val="20"/>
                <w:szCs w:val="20"/>
              </w:rPr>
            </w:pPr>
          </w:p>
        </w:tc>
      </w:tr>
      <w:tr w:rsidR="0077357F" w14:paraId="16BF3892" w14:textId="77777777" w:rsidTr="00FF21D1">
        <w:trPr>
          <w:trHeight w:val="818"/>
        </w:trPr>
        <w:tc>
          <w:tcPr>
            <w:tcW w:w="598" w:type="dxa"/>
          </w:tcPr>
          <w:p w14:paraId="6BE73A78" w14:textId="46F1D1EB" w:rsidR="0077357F" w:rsidRPr="005A6F37" w:rsidRDefault="0077357F" w:rsidP="00E417B8">
            <w:pPr>
              <w:rPr>
                <w:b/>
              </w:rPr>
            </w:pPr>
            <w:r>
              <w:rPr>
                <w:b/>
              </w:rPr>
              <w:t>B.7</w:t>
            </w:r>
          </w:p>
        </w:tc>
        <w:tc>
          <w:tcPr>
            <w:tcW w:w="5094"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77777777" w:rsidR="0077357F" w:rsidRPr="00D957FD" w:rsidRDefault="0077357F" w:rsidP="00E417B8">
            <w:pPr>
              <w:pStyle w:val="computer"/>
              <w:rPr>
                <w:sz w:val="16"/>
                <w:szCs w:val="16"/>
              </w:rPr>
            </w:pPr>
            <w:r w:rsidRPr="00D957FD">
              <w:rPr>
                <w:noProof/>
                <w:sz w:val="16"/>
                <w:szCs w:val="16"/>
              </w:rPr>
              <w:t>openssl</w:t>
            </w:r>
            <w:r w:rsidRPr="00D957FD">
              <w:rPr>
                <w:sz w:val="16"/>
                <w:szCs w:val="16"/>
              </w:rPr>
              <w:t xml:space="preserve"> </w:t>
            </w:r>
            <w:r w:rsidRPr="00D957FD">
              <w:rPr>
                <w:noProof/>
                <w:sz w:val="16"/>
                <w:szCs w:val="16"/>
              </w:rPr>
              <w:t>rsautl</w:t>
            </w:r>
            <w:r w:rsidRPr="00D957FD">
              <w:rPr>
                <w:sz w:val="16"/>
                <w:szCs w:val="16"/>
              </w:rPr>
              <w:t xml:space="preserve"> -decrypt -</w:t>
            </w:r>
            <w:r w:rsidRPr="00D957FD">
              <w:rPr>
                <w:noProof/>
                <w:sz w:val="16"/>
                <w:szCs w:val="16"/>
              </w:rPr>
              <w:t>inkey</w:t>
            </w:r>
            <w:r w:rsidRPr="00D957FD">
              <w:rPr>
                <w:sz w:val="16"/>
                <w:szCs w:val="16"/>
              </w:rPr>
              <w:t xml:space="preserve"> private.</w:t>
            </w:r>
            <w:r w:rsidRPr="00D957FD">
              <w:rPr>
                <w:noProof/>
                <w:sz w:val="16"/>
                <w:szCs w:val="16"/>
              </w:rPr>
              <w:t>pem</w:t>
            </w:r>
            <w:r w:rsidRPr="00D957FD">
              <w:rPr>
                <w:sz w:val="16"/>
                <w:szCs w:val="16"/>
              </w:rPr>
              <w:t xml:space="preserve"> -in file.bin -out decrypted.txt</w:t>
            </w:r>
          </w:p>
        </w:tc>
        <w:tc>
          <w:tcPr>
            <w:tcW w:w="3942" w:type="dxa"/>
          </w:tcPr>
          <w:p w14:paraId="296EB269" w14:textId="77777777" w:rsidR="0077357F" w:rsidRPr="005A6F37" w:rsidRDefault="0077357F" w:rsidP="00E417B8">
            <w:r>
              <w:t>What are the contents of decrypted.txt</w:t>
            </w:r>
          </w:p>
        </w:tc>
      </w:tr>
      <w:tr w:rsidR="00FF21D1" w14:paraId="16E72E49" w14:textId="77777777" w:rsidTr="00FF21D1">
        <w:trPr>
          <w:trHeight w:val="818"/>
        </w:trPr>
        <w:tc>
          <w:tcPr>
            <w:tcW w:w="598" w:type="dxa"/>
          </w:tcPr>
          <w:p w14:paraId="26EBD21E" w14:textId="79496668" w:rsidR="00FF21D1" w:rsidRDefault="00FF21D1" w:rsidP="00E417B8">
            <w:pPr>
              <w:rPr>
                <w:b/>
              </w:rPr>
            </w:pPr>
            <w:r>
              <w:rPr>
                <w:b/>
              </w:rPr>
              <w:t>B.8</w:t>
            </w:r>
          </w:p>
        </w:tc>
        <w:tc>
          <w:tcPr>
            <w:tcW w:w="5094" w:type="dxa"/>
          </w:tcPr>
          <w:p w14:paraId="673BFEDE" w14:textId="66EABE24" w:rsidR="00FF21D1" w:rsidRDefault="00FF21D1" w:rsidP="00E417B8">
            <w:r>
              <w:t>What can you observe between these two commands for differing output formats:</w:t>
            </w:r>
          </w:p>
          <w:p w14:paraId="2EBE2F09" w14:textId="2EF0B5D4" w:rsidR="00FF21D1" w:rsidRDefault="00FF21D1" w:rsidP="00E417B8"/>
          <w:p w14:paraId="637C5A75" w14:textId="0CD7B6B3" w:rsidR="00FF21D1" w:rsidRPr="00FF21D1" w:rsidRDefault="00FF21D1" w:rsidP="00E417B8">
            <w:pPr>
              <w:rPr>
                <w:rFonts w:ascii="Lucida Console" w:hAnsi="Lucida Console"/>
                <w:sz w:val="16"/>
                <w:szCs w:val="16"/>
                <w:lang w:val="en-US" w:eastAsia="en-US"/>
              </w:rPr>
            </w:pPr>
            <w:r w:rsidRPr="00FF21D1">
              <w:rPr>
                <w:rFonts w:ascii="Lucida Console" w:hAnsi="Lucida Console"/>
                <w:sz w:val="16"/>
                <w:szCs w:val="16"/>
                <w:lang w:val="en-US" w:eastAsia="en-US"/>
              </w:rPr>
              <w:t>openssl rsautl -encrypt -inkey public.pem -pubin -in myfile.txt -out file.bin</w:t>
            </w:r>
          </w:p>
          <w:p w14:paraId="0ACD712A" w14:textId="77777777" w:rsidR="00FF21D1" w:rsidRDefault="00FF21D1" w:rsidP="00E417B8">
            <w:pPr>
              <w:rPr>
                <w:rFonts w:ascii="Lucida Console" w:hAnsi="Lucida Console"/>
                <w:sz w:val="16"/>
                <w:szCs w:val="16"/>
                <w:lang w:val="en-US" w:eastAsia="en-US"/>
              </w:rPr>
            </w:pPr>
          </w:p>
          <w:p w14:paraId="4A88A447" w14:textId="209EE53F" w:rsidR="00FF21D1" w:rsidRPr="00FF21D1" w:rsidRDefault="00FF21D1" w:rsidP="00E417B8">
            <w:pPr>
              <w:rPr>
                <w:rFonts w:ascii="Lucida Console" w:hAnsi="Lucida Console"/>
                <w:sz w:val="16"/>
                <w:szCs w:val="16"/>
                <w:lang w:val="en-US" w:eastAsia="en-US"/>
              </w:rPr>
            </w:pPr>
            <w:r w:rsidRPr="00FF21D1">
              <w:rPr>
                <w:rFonts w:ascii="Lucida Console" w:hAnsi="Lucida Console"/>
                <w:sz w:val="16"/>
                <w:szCs w:val="16"/>
                <w:lang w:val="en-US" w:eastAsia="en-US"/>
              </w:rPr>
              <w:t>cat file.bin</w:t>
            </w:r>
          </w:p>
          <w:p w14:paraId="36CAC040" w14:textId="1B3E330A" w:rsidR="00FF21D1" w:rsidRDefault="00FF21D1" w:rsidP="00E417B8">
            <w:pPr>
              <w:rPr>
                <w:lang w:val="en-US" w:eastAsia="en-US"/>
              </w:rPr>
            </w:pPr>
          </w:p>
          <w:p w14:paraId="3C38CDAA" w14:textId="31D70782" w:rsidR="00FF21D1" w:rsidRDefault="00FF21D1" w:rsidP="00E417B8">
            <w:pPr>
              <w:rPr>
                <w:lang w:val="en-US" w:eastAsia="en-US"/>
              </w:rPr>
            </w:pPr>
            <w:r>
              <w:rPr>
                <w:lang w:val="en-US" w:eastAsia="en-US"/>
              </w:rPr>
              <w:t>and:</w:t>
            </w:r>
          </w:p>
          <w:p w14:paraId="2147DD4C" w14:textId="5D0162A2" w:rsidR="00FF21D1" w:rsidRDefault="00FF21D1" w:rsidP="00E417B8">
            <w:pPr>
              <w:rPr>
                <w:lang w:val="en-US" w:eastAsia="en-US"/>
              </w:rPr>
            </w:pPr>
          </w:p>
          <w:p w14:paraId="239D4C6F" w14:textId="067B127B" w:rsidR="00FF21D1" w:rsidRDefault="00FF21D1" w:rsidP="00FF21D1">
            <w:pPr>
              <w:rPr>
                <w:rFonts w:ascii="Lucida Console" w:hAnsi="Lucida Console"/>
                <w:sz w:val="16"/>
                <w:szCs w:val="16"/>
                <w:lang w:val="en-US" w:eastAsia="en-US"/>
              </w:rPr>
            </w:pPr>
            <w:r w:rsidRPr="00FF21D1">
              <w:rPr>
                <w:rFonts w:ascii="Lucida Console" w:hAnsi="Lucida Console"/>
                <w:sz w:val="16"/>
                <w:szCs w:val="16"/>
                <w:lang w:val="en-US" w:eastAsia="en-US"/>
              </w:rPr>
              <w:t>openssl rsautl -encrypt -inkey public.pem -pubin -in myfile.txt -out file.bin -hexdump</w:t>
            </w:r>
          </w:p>
          <w:p w14:paraId="3A80B154" w14:textId="77777777" w:rsidR="00FF21D1" w:rsidRPr="00FF21D1" w:rsidRDefault="00FF21D1" w:rsidP="00FF21D1">
            <w:pPr>
              <w:rPr>
                <w:rFonts w:ascii="Lucida Console" w:hAnsi="Lucida Console"/>
                <w:sz w:val="16"/>
                <w:szCs w:val="16"/>
                <w:lang w:val="en-US" w:eastAsia="en-US"/>
              </w:rPr>
            </w:pPr>
          </w:p>
          <w:p w14:paraId="6489F2EC" w14:textId="77777777" w:rsidR="00FF21D1" w:rsidRPr="00FF21D1" w:rsidRDefault="00FF21D1" w:rsidP="00FF21D1">
            <w:pPr>
              <w:rPr>
                <w:rFonts w:ascii="Lucida Console" w:hAnsi="Lucida Console"/>
                <w:sz w:val="16"/>
                <w:szCs w:val="16"/>
              </w:rPr>
            </w:pPr>
            <w:r w:rsidRPr="00FF21D1">
              <w:rPr>
                <w:rFonts w:ascii="Lucida Console" w:hAnsi="Lucida Console"/>
                <w:sz w:val="16"/>
                <w:szCs w:val="16"/>
                <w:lang w:val="en-US" w:eastAsia="en-US"/>
              </w:rPr>
              <w:t>cat file.bin</w:t>
            </w:r>
          </w:p>
          <w:p w14:paraId="1931B945" w14:textId="77777777" w:rsidR="00FF21D1" w:rsidRDefault="00FF21D1" w:rsidP="00E417B8"/>
          <w:p w14:paraId="3FE89DE8" w14:textId="03AD69BD" w:rsidR="00FF21D1" w:rsidRDefault="00FF21D1" w:rsidP="00E417B8"/>
        </w:tc>
        <w:tc>
          <w:tcPr>
            <w:tcW w:w="3942" w:type="dxa"/>
          </w:tcPr>
          <w:p w14:paraId="59FE96AC" w14:textId="59E4FB83" w:rsidR="00FF21D1" w:rsidRDefault="00FF21D1" w:rsidP="00E417B8">
            <w:r>
              <w:t>What can you observe in the different of the output files:</w:t>
            </w:r>
          </w:p>
        </w:tc>
      </w:tr>
    </w:tbl>
    <w:p w14:paraId="1E823827" w14:textId="77777777" w:rsidR="00AF3FBF" w:rsidRDefault="00AF3FBF" w:rsidP="00AF3FBF">
      <w:pPr>
        <w:rPr>
          <w:rStyle w:val="Hyperlink"/>
        </w:rPr>
      </w:pP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r w:rsidRPr="0028608A">
        <w:rPr>
          <w:i/>
          <w:lang w:eastAsia="en-US"/>
        </w:rPr>
        <w:t>priv</w:t>
      </w:r>
      <w:r>
        <w:rPr>
          <w:lang w:eastAsia="en-US"/>
        </w:rPr>
        <w:t>), and then generate a public key point (</w:t>
      </w:r>
      <w:r w:rsidRPr="0028608A">
        <w:rPr>
          <w:i/>
          <w:lang w:eastAsia="en-US"/>
        </w:rPr>
        <w:t>priv</w:t>
      </w:r>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02B7CD94" w:rsidR="00C40CC6" w:rsidRPr="0006351D" w:rsidRDefault="000E384C" w:rsidP="00E417B8">
            <w:pPr>
              <w:rPr>
                <w:rStyle w:val="Hyperlink"/>
                <w:lang w:eastAsia="en-US"/>
              </w:rPr>
            </w:pPr>
            <w:r>
              <w:rPr>
                <w:rStyle w:val="Hyperlink"/>
                <w:lang w:eastAsia="en-US"/>
              </w:rPr>
              <w:t>T</w:t>
            </w:r>
            <w:r>
              <w:rPr>
                <w:rStyle w:val="Hyperlink"/>
              </w:rPr>
              <w:t xml:space="preserve">he file </w:t>
            </w:r>
            <w:r w:rsidR="004E5D97">
              <w:rPr>
                <w:rStyle w:val="Hyperlink"/>
              </w:rPr>
              <w:t>will only contain the private key, as we can generate the public key from this private key.</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cat priv.pem</w:t>
            </w:r>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lastRenderedPageBreak/>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r w:rsidRPr="00C5657F">
              <w:rPr>
                <w:rFonts w:ascii="Lucida Console" w:hAnsi="Lucida Console"/>
              </w:rPr>
              <w:t>openssl ecparam -in priv.pem -text -param_enc explicit -noout</w:t>
            </w:r>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E417B8">
        <w:tc>
          <w:tcPr>
            <w:tcW w:w="598" w:type="dxa"/>
          </w:tcPr>
          <w:p w14:paraId="34DDEE94" w14:textId="291BA3D1" w:rsidR="00C5657F" w:rsidRDefault="00C5657F" w:rsidP="00E417B8">
            <w:pPr>
              <w:rPr>
                <w:b/>
              </w:rPr>
            </w:pPr>
            <w:r>
              <w:rPr>
                <w:b/>
              </w:rPr>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C40CC6">
              <w:rPr>
                <w:rFonts w:ascii="Lucida Console" w:hAnsi="Lucida Console" w:cs="Courier New"/>
                <w:sz w:val="20"/>
                <w:szCs w:val="20"/>
                <w:lang w:eastAsia="en-US"/>
              </w:rPr>
              <w:t>openssl ec -in priv.pem -text -noout</w:t>
            </w:r>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How many bits and bytes does your private key have:</w:t>
            </w:r>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r w:rsidR="00674F31" w14:paraId="3D3DB753" w14:textId="77777777" w:rsidTr="00E417B8">
        <w:tc>
          <w:tcPr>
            <w:tcW w:w="598" w:type="dxa"/>
          </w:tcPr>
          <w:p w14:paraId="1FDA985B" w14:textId="0C8579A2" w:rsidR="00674F31" w:rsidRDefault="00674F31" w:rsidP="00E417B8">
            <w:pPr>
              <w:rPr>
                <w:b/>
              </w:rPr>
            </w:pPr>
            <w:r>
              <w:rPr>
                <w:b/>
              </w:rPr>
              <w:t>C.4</w:t>
            </w:r>
          </w:p>
        </w:tc>
        <w:tc>
          <w:tcPr>
            <w:tcW w:w="5094" w:type="dxa"/>
          </w:tcPr>
          <w:p w14:paraId="61A2600B" w14:textId="77777777" w:rsidR="00674F31" w:rsidRDefault="00674F31" w:rsidP="00674F31">
            <w:pPr>
              <w:rPr>
                <w:rStyle w:val="Hyperlink"/>
                <w:lang w:eastAsia="en-US"/>
              </w:rPr>
            </w:pPr>
            <w:r w:rsidRPr="00A020B7">
              <w:rPr>
                <w:rStyle w:val="Hyperlink"/>
                <w:noProof/>
                <w:lang w:eastAsia="en-US"/>
              </w:rPr>
              <w:t>First</w:t>
            </w:r>
            <w:r>
              <w:rPr>
                <w:rStyle w:val="Hyperlink"/>
                <w:lang w:eastAsia="en-US"/>
              </w:rPr>
              <w:t xml:space="preserve"> we need to generate a private key with:</w:t>
            </w:r>
          </w:p>
          <w:p w14:paraId="2D4B6F7F" w14:textId="77777777" w:rsidR="00674F31" w:rsidRDefault="00674F31" w:rsidP="00674F31">
            <w:pPr>
              <w:rPr>
                <w:rStyle w:val="Hyperlink"/>
                <w:lang w:eastAsia="en-US"/>
              </w:rPr>
            </w:pPr>
          </w:p>
          <w:p w14:paraId="42012B63" w14:textId="4D16EF99" w:rsidR="00674F31" w:rsidRPr="0006351D" w:rsidRDefault="00674F31" w:rsidP="00674F31">
            <w:pPr>
              <w:pStyle w:val="computer"/>
              <w:rPr>
                <w:rStyle w:val="Hyperlink"/>
                <w:lang w:eastAsia="en-US"/>
              </w:rPr>
            </w:pPr>
            <w:r w:rsidRPr="00C40CC6">
              <w:rPr>
                <w:rStyle w:val="Hyperlink"/>
                <w:noProof/>
                <w:lang w:eastAsia="en-US"/>
              </w:rPr>
              <w:t>openssl ecparam -</w:t>
            </w:r>
            <w:r>
              <w:rPr>
                <w:rStyle w:val="Hyperlink"/>
                <w:noProof/>
                <w:lang w:eastAsia="en-US"/>
              </w:rPr>
              <w:t>list_curves</w:t>
            </w:r>
            <w:r w:rsidRPr="00C40CC6">
              <w:rPr>
                <w:rStyle w:val="Hyperlink"/>
                <w:noProof/>
                <w:lang w:eastAsia="en-US"/>
              </w:rPr>
              <w:t xml:space="preserve"> </w:t>
            </w:r>
          </w:p>
          <w:p w14:paraId="20139C53" w14:textId="77777777" w:rsidR="00674F31" w:rsidRDefault="00674F31" w:rsidP="00E417B8">
            <w:pPr>
              <w:rPr>
                <w:rStyle w:val="Hyperlink"/>
                <w:noProof/>
                <w:lang w:eastAsia="en-US"/>
              </w:rPr>
            </w:pPr>
          </w:p>
        </w:tc>
        <w:tc>
          <w:tcPr>
            <w:tcW w:w="3942" w:type="dxa"/>
          </w:tcPr>
          <w:p w14:paraId="2B60D7A6" w14:textId="7548C24B" w:rsidR="00674F31" w:rsidRDefault="00674F31" w:rsidP="00E417B8">
            <w:r>
              <w:t>Outline three curves supported:</w:t>
            </w:r>
          </w:p>
        </w:tc>
      </w:tr>
      <w:tr w:rsidR="00674F31" w14:paraId="12D9A8BF" w14:textId="77777777" w:rsidTr="00E417B8">
        <w:tc>
          <w:tcPr>
            <w:tcW w:w="598" w:type="dxa"/>
          </w:tcPr>
          <w:p w14:paraId="51C99F91" w14:textId="140DD4E0" w:rsidR="00674F31" w:rsidRDefault="00674F31" w:rsidP="00674F31">
            <w:pPr>
              <w:rPr>
                <w:b/>
              </w:rPr>
            </w:pPr>
            <w:r>
              <w:rPr>
                <w:b/>
              </w:rPr>
              <w:t>C.5</w:t>
            </w:r>
          </w:p>
        </w:tc>
        <w:tc>
          <w:tcPr>
            <w:tcW w:w="5094" w:type="dxa"/>
          </w:tcPr>
          <w:p w14:paraId="0C73F384" w14:textId="0B78433D" w:rsidR="00674F31" w:rsidRDefault="00674F31" w:rsidP="00674F31">
            <w:pPr>
              <w:rPr>
                <w:rStyle w:val="Hyperlink"/>
                <w:lang w:eastAsia="en-US"/>
              </w:rPr>
            </w:pPr>
            <w:r>
              <w:rPr>
                <w:rStyle w:val="Hyperlink"/>
                <w:noProof/>
                <w:lang w:eastAsia="en-US"/>
              </w:rPr>
              <w:t>Let’s select two other curves:</w:t>
            </w:r>
          </w:p>
          <w:p w14:paraId="5751D310" w14:textId="2835CC67" w:rsidR="00674F31" w:rsidRDefault="00674F31" w:rsidP="00674F31">
            <w:pPr>
              <w:rPr>
                <w:rStyle w:val="Hyperlink"/>
                <w:lang w:eastAsia="en-US"/>
              </w:rPr>
            </w:pPr>
          </w:p>
          <w:p w14:paraId="03BAC21F" w14:textId="7CA1409D" w:rsidR="00674F31" w:rsidRPr="00674F31" w:rsidRDefault="00674F31" w:rsidP="00674F31">
            <w:pPr>
              <w:rPr>
                <w:rStyle w:val="Hyperlink"/>
                <w:rFonts w:ascii="Lucida Console" w:hAnsi="Lucida Console"/>
                <w:sz w:val="20"/>
                <w:szCs w:val="20"/>
                <w:lang w:eastAsia="en-US"/>
              </w:rPr>
            </w:pPr>
            <w:r w:rsidRPr="00674F31">
              <w:rPr>
                <w:rStyle w:val="Hyperlink"/>
                <w:rFonts w:ascii="Lucida Console" w:hAnsi="Lucida Console"/>
                <w:sz w:val="20"/>
                <w:szCs w:val="20"/>
                <w:lang w:eastAsia="en-US"/>
              </w:rPr>
              <w:t>openssl ecparam -name secp128r1 -genkey -out priv.pem</w:t>
            </w:r>
          </w:p>
          <w:p w14:paraId="32EF6602" w14:textId="718841B4" w:rsidR="00674F31" w:rsidRPr="00674F31" w:rsidRDefault="00674F31" w:rsidP="00674F31">
            <w:pPr>
              <w:rPr>
                <w:rStyle w:val="Hyperlink"/>
                <w:rFonts w:ascii="Lucida Console" w:hAnsi="Lucida Console"/>
                <w:sz w:val="20"/>
                <w:szCs w:val="20"/>
                <w:lang w:eastAsia="en-US"/>
              </w:rPr>
            </w:pPr>
            <w:r w:rsidRPr="00674F31">
              <w:rPr>
                <w:rStyle w:val="Hyperlink"/>
                <w:rFonts w:ascii="Lucida Console" w:hAnsi="Lucida Console"/>
                <w:sz w:val="20"/>
                <w:szCs w:val="20"/>
                <w:lang w:eastAsia="en-US"/>
              </w:rPr>
              <w:t>openssl ecparam -in priv.pem -text -param_enc explicit -noout</w:t>
            </w:r>
          </w:p>
          <w:p w14:paraId="134D85F6" w14:textId="2018F3AE" w:rsidR="00674F31" w:rsidRPr="00674F31" w:rsidRDefault="00674F31" w:rsidP="00674F31">
            <w:pPr>
              <w:rPr>
                <w:rStyle w:val="Hyperlink"/>
                <w:rFonts w:ascii="Lucida Console" w:hAnsi="Lucida Console"/>
                <w:sz w:val="20"/>
                <w:szCs w:val="20"/>
                <w:lang w:eastAsia="en-US"/>
              </w:rPr>
            </w:pPr>
          </w:p>
          <w:p w14:paraId="78490E5C" w14:textId="70684798" w:rsidR="00674F31" w:rsidRPr="00674F31" w:rsidRDefault="00674F31" w:rsidP="00674F31">
            <w:pPr>
              <w:rPr>
                <w:rStyle w:val="Hyperlink"/>
                <w:rFonts w:ascii="Lucida Console" w:hAnsi="Lucida Console"/>
                <w:sz w:val="20"/>
                <w:szCs w:val="20"/>
                <w:lang w:eastAsia="en-US"/>
              </w:rPr>
            </w:pPr>
          </w:p>
          <w:p w14:paraId="7CDFF730" w14:textId="2B77A17D" w:rsidR="00674F31" w:rsidRPr="00674F31" w:rsidRDefault="00674F31" w:rsidP="00674F31">
            <w:pPr>
              <w:rPr>
                <w:rStyle w:val="Hyperlink"/>
                <w:rFonts w:ascii="Lucida Console" w:hAnsi="Lucida Console"/>
                <w:sz w:val="20"/>
                <w:szCs w:val="20"/>
                <w:lang w:eastAsia="en-US"/>
              </w:rPr>
            </w:pPr>
            <w:r w:rsidRPr="00674F31">
              <w:rPr>
                <w:rStyle w:val="Hyperlink"/>
                <w:rFonts w:ascii="Lucida Console" w:hAnsi="Lucida Console"/>
                <w:sz w:val="20"/>
                <w:szCs w:val="20"/>
                <w:lang w:eastAsia="en-US"/>
              </w:rPr>
              <w:t>openssl ecparam -name secp521r1 -genkey -out priv.pem</w:t>
            </w:r>
          </w:p>
          <w:p w14:paraId="371AF422" w14:textId="77777777" w:rsidR="00674F31" w:rsidRPr="00674F31" w:rsidRDefault="00674F31" w:rsidP="00674F31">
            <w:pPr>
              <w:rPr>
                <w:rStyle w:val="Hyperlink"/>
                <w:rFonts w:ascii="Lucida Console" w:hAnsi="Lucida Console"/>
                <w:sz w:val="20"/>
                <w:szCs w:val="20"/>
                <w:lang w:eastAsia="en-US"/>
              </w:rPr>
            </w:pPr>
            <w:r w:rsidRPr="00674F31">
              <w:rPr>
                <w:rStyle w:val="Hyperlink"/>
                <w:rFonts w:ascii="Lucida Console" w:hAnsi="Lucida Console"/>
                <w:sz w:val="20"/>
                <w:szCs w:val="20"/>
                <w:lang w:eastAsia="en-US"/>
              </w:rPr>
              <w:t>openssl ecparam -in priv.pem -text -param_enc explicit -noout</w:t>
            </w:r>
          </w:p>
          <w:p w14:paraId="3EFB5767" w14:textId="3E81B123" w:rsidR="00674F31" w:rsidRPr="00A020B7" w:rsidRDefault="00674F31" w:rsidP="00674F31">
            <w:pPr>
              <w:pStyle w:val="computer"/>
              <w:rPr>
                <w:rStyle w:val="Hyperlink"/>
                <w:lang w:eastAsia="en-US"/>
              </w:rPr>
            </w:pPr>
          </w:p>
        </w:tc>
        <w:tc>
          <w:tcPr>
            <w:tcW w:w="3942" w:type="dxa"/>
          </w:tcPr>
          <w:p w14:paraId="4B54E4C8" w14:textId="2D05883A" w:rsidR="00674F31" w:rsidRDefault="00674F31" w:rsidP="00674F31">
            <w:r>
              <w:t xml:space="preserve">How does secp128k1, secp256k1 and secp512r1 different in the parameters used? Perhaps identify the length of the prime number used, and the size of the base point (G) and the prime number. How does the name of the curve relate to </w:t>
            </w:r>
            <w:r w:rsidR="006270BF">
              <w:t>prime number size?</w:t>
            </w:r>
          </w:p>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D2A9210" w:rsidR="00445C43" w:rsidRDefault="001B4912" w:rsidP="00314E20">
      <w:pPr>
        <w:rPr>
          <w:rStyle w:val="Hyperlink"/>
          <w:lang w:eastAsia="en-US"/>
        </w:rPr>
      </w:pPr>
      <w:r w:rsidRPr="001B4912">
        <w:t>https://asecuritysite.com/ecc/hashnew9</w:t>
      </w:r>
      <w:hyperlink r:id="rId10" w:history="1"/>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5B2B11C3"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from cryptography.hazmat.primitives.asymmetric import ec</w:t>
      </w:r>
    </w:p>
    <w:p w14:paraId="1E555124"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from cryptography.hazmat.primitives import serialization</w:t>
      </w:r>
    </w:p>
    <w:p w14:paraId="4A1689C0"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import binascii</w:t>
      </w:r>
    </w:p>
    <w:p w14:paraId="5DAF6304"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import sys</w:t>
      </w:r>
    </w:p>
    <w:p w14:paraId="2C76693F"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55B052BA"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vate_key = ec.generate_private_key(ec.SECP256K1())</w:t>
      </w:r>
    </w:p>
    <w:p w14:paraId="6862964A"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292C843A"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2BD97BC4"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vals = private_key.private_numbers()</w:t>
      </w:r>
    </w:p>
    <w:p w14:paraId="516DC7BF"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no_bits=vals.private_value.bit_length()</w:t>
      </w:r>
    </w:p>
    <w:p w14:paraId="7B94D767"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f"Private key value: {vals.private_value}. Number of bits {no_bits}")</w:t>
      </w:r>
    </w:p>
    <w:p w14:paraId="181895A3"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02315494"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ublic_key = private_key.public_key()</w:t>
      </w:r>
    </w:p>
    <w:p w14:paraId="39865462"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vals=public_key.public_numbers()</w:t>
      </w:r>
    </w:p>
    <w:p w14:paraId="71600A4B"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0C77D629"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enc_point=binascii.b2a_hex(vals.encode_point()).decode()</w:t>
      </w:r>
    </w:p>
    <w:p w14:paraId="6C5FA08F"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2B9F7A99"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f"\nPublic key encoded point: {enc_point} \nx={enc_point[2:(len(enc_point)-2)//2+2]} \ny={enc_point[(len(enc_point)-2)//2+2:]}")</w:t>
      </w:r>
    </w:p>
    <w:p w14:paraId="202F01BF"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4662BEC6"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553D8938"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em = private_key.private_bytes(encoding=serialization.Encoding.PEM,format=serialization.PrivateFormat.PKCS8,encryption_algorithm=serialization.NoEncryption())</w:t>
      </w:r>
    </w:p>
    <w:p w14:paraId="34C61AA3"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2EF8AB45"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der = private_key.private_bytes(encoding=serialization.Encoding.DER,format=serialization.PrivateFormat.PKCS8,encryption_algorithm=serialization.NoEncryption())</w:t>
      </w:r>
    </w:p>
    <w:p w14:paraId="14CF378F"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6C9312FB"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614C2390"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40FD393C"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nPrivate key (PEM):\n",pem.decode())</w:t>
      </w:r>
    </w:p>
    <w:p w14:paraId="4D89782E"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Private key (DER):\n",binascii.b2a_hex(der))</w:t>
      </w:r>
    </w:p>
    <w:p w14:paraId="2DD45E32"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472E63B4"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em = public_key.public_bytes(encoding=serialization.Encoding.PEM,format=serialization.PublicFormat.SubjectPublicKeyInfo)</w:t>
      </w:r>
    </w:p>
    <w:p w14:paraId="59B3CB6D"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61900909"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der = public_key.public_bytes(encoding=serialization.Encoding.DER,format=serialization.PublicFormat.SubjectPublicKeyInfo)</w:t>
      </w:r>
    </w:p>
    <w:p w14:paraId="6DB78272"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341449FF"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nPublic key (PEM):\n",pem.decode())</w:t>
      </w:r>
    </w:p>
    <w:p w14:paraId="03712DC2" w14:textId="66CFB020" w:rsidR="00445C43"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Public key (DER):\n",binascii.b2a_hex(der))</w:t>
      </w:r>
    </w:p>
    <w:p w14:paraId="48A4BA7A" w14:textId="7292C803" w:rsidR="001B4912" w:rsidRDefault="001B4912" w:rsidP="001B4912">
      <w:pPr>
        <w:rPr>
          <w:rFonts w:ascii="Lucida Console" w:hAnsi="Lucida Console" w:cs="Courier New"/>
          <w:sz w:val="16"/>
          <w:szCs w:val="16"/>
          <w:lang w:eastAsia="en-US"/>
        </w:rPr>
      </w:pPr>
    </w:p>
    <w:p w14:paraId="0410184D" w14:textId="77777777" w:rsidR="001B4912" w:rsidRDefault="001B4912" w:rsidP="001B4912">
      <w:pPr>
        <w:rPr>
          <w:rStyle w:val="Hyperlink"/>
          <w:lang w:eastAsia="en-US"/>
        </w:rPr>
      </w:pPr>
    </w:p>
    <w:p w14:paraId="5145D13B" w14:textId="112D4167" w:rsidR="00445C43" w:rsidRDefault="001B4912"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Verify that the program runs, and observe the difference between the size of the public key and the private key:</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57A1CD49"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w:t>
      </w:r>
      <w:r w:rsidR="00FC106A">
        <w:rPr>
          <w:rStyle w:val="Hyperlink"/>
          <w:lang w:eastAsia="en-US"/>
        </w:rPr>
        <w:t xml:space="preserve"> (</w:t>
      </w:r>
      <w:r w:rsidR="00FC106A" w:rsidRPr="006C6F3E">
        <w:rPr>
          <w:rStyle w:val="Hyperlink"/>
          <w:i/>
          <w:lang w:eastAsia="en-US"/>
        </w:rPr>
        <w:t>y</w:t>
      </w:r>
      <w:r w:rsidR="00FC106A" w:rsidRPr="00833F37">
        <w:rPr>
          <w:rStyle w:val="Hyperlink"/>
          <w:vertAlign w:val="superscript"/>
          <w:lang w:eastAsia="en-US"/>
        </w:rPr>
        <w:t>2</w:t>
      </w:r>
      <w:r w:rsidR="00FC106A">
        <w:rPr>
          <w:rStyle w:val="Hyperlink"/>
          <w:lang w:eastAsia="en-US"/>
        </w:rPr>
        <w:t xml:space="preserve"> = </w:t>
      </w:r>
      <w:r w:rsidR="00FC106A" w:rsidRPr="006C6F3E">
        <w:rPr>
          <w:rStyle w:val="Hyperlink"/>
          <w:i/>
          <w:lang w:eastAsia="en-US"/>
        </w:rPr>
        <w:t>x</w:t>
      </w:r>
      <w:r w:rsidR="00FC106A" w:rsidRPr="00833F37">
        <w:rPr>
          <w:rStyle w:val="Hyperlink"/>
          <w:vertAlign w:val="superscript"/>
          <w:lang w:eastAsia="en-US"/>
        </w:rPr>
        <w:t>3</w:t>
      </w:r>
      <w:r w:rsidR="00FC106A">
        <w:rPr>
          <w:rStyle w:val="Hyperlink"/>
          <w:lang w:eastAsia="en-US"/>
        </w:rPr>
        <w:t xml:space="preserve"> + 7 (mod 89))</w:t>
      </w:r>
      <w:r>
        <w:rPr>
          <w:rStyle w:val="Hyperlink"/>
          <w:lang w:eastAsia="en-US"/>
        </w:rPr>
        <w:t>, generate the first five (</w:t>
      </w:r>
      <w:r w:rsidRPr="006C6F3E">
        <w:rPr>
          <w:rStyle w:val="Hyperlink"/>
          <w:i/>
          <w:lang w:eastAsia="en-US"/>
        </w:rPr>
        <w:t>x</w:t>
      </w:r>
      <w:r>
        <w:rPr>
          <w:rStyle w:val="Hyperlink"/>
          <w:lang w:eastAsia="en-US"/>
        </w:rPr>
        <w:t>,</w:t>
      </w:r>
      <w:r w:rsidRPr="006C6F3E">
        <w:rPr>
          <w:rStyle w:val="Hyperlink"/>
          <w:i/>
          <w:lang w:eastAsia="en-US"/>
        </w:rPr>
        <w:t>y</w:t>
      </w:r>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2208D3C1" w14:textId="5D235ED7" w:rsidR="004E620E" w:rsidRDefault="00000000" w:rsidP="004E620E">
      <w:pPr>
        <w:rPr>
          <w:rStyle w:val="Hyperlink"/>
        </w:rPr>
      </w:pPr>
      <w:hyperlink r:id="rId11" w:history="1">
        <w:r w:rsidR="001169D9" w:rsidRPr="00830FA5">
          <w:rPr>
            <w:rStyle w:val="Hyperlink"/>
          </w:rPr>
          <w:t>https://asecuritysite.com/encryption/ecc_points_real</w:t>
        </w:r>
      </w:hyperlink>
    </w:p>
    <w:p w14:paraId="30FA5697" w14:textId="3634F7FA" w:rsidR="00CB6267" w:rsidRDefault="00CB6267" w:rsidP="004E620E">
      <w:r>
        <w:rPr>
          <w:rStyle w:val="Hyperlink"/>
        </w:rPr>
        <w:t xml:space="preserve">(or for simpler code you can use </w:t>
      </w:r>
      <w:r w:rsidRPr="00CB6267">
        <w:rPr>
          <w:rStyle w:val="Hyperlink"/>
        </w:rPr>
        <w:t>https://asecuritysite.com/encryption/ecc_points3</w:t>
      </w:r>
      <w:r>
        <w:rPr>
          <w:rStyle w:val="Hyperlink"/>
        </w:rPr>
        <w:t>)</w:t>
      </w:r>
    </w:p>
    <w:p w14:paraId="1C363472" w14:textId="77777777" w:rsidR="001169D9" w:rsidRDefault="001169D9"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lastRenderedPageBreak/>
        <w:t>E</w:t>
      </w:r>
      <w:r>
        <w:rPr>
          <w:rStyle w:val="Hyperlink"/>
        </w:rPr>
        <w:tab/>
      </w:r>
      <w:r w:rsidR="00B0361A">
        <w:rPr>
          <w:rStyle w:val="Hyperlink"/>
        </w:rPr>
        <w:t>RSA</w:t>
      </w:r>
    </w:p>
    <w:p w14:paraId="46436AB5" w14:textId="03DC6525" w:rsidR="000271E1" w:rsidRDefault="000271E1" w:rsidP="000271E1">
      <w:pPr>
        <w:ind w:left="567" w:hanging="567"/>
        <w:rPr>
          <w:rStyle w:val="Hyperlink"/>
          <w:lang w:eastAsia="en-US"/>
        </w:rPr>
      </w:pPr>
      <w:r>
        <w:rPr>
          <w:rStyle w:val="Hyperlink"/>
          <w:b/>
          <w:lang w:eastAsia="en-US"/>
        </w:rPr>
        <w:t>E</w:t>
      </w:r>
      <w:r w:rsidRPr="00383E5B">
        <w:rPr>
          <w:rStyle w:val="Hyperlink"/>
          <w:b/>
          <w:lang w:eastAsia="en-US"/>
        </w:rPr>
        <w:t>.</w:t>
      </w:r>
      <w:r w:rsidR="004E5D97">
        <w:rPr>
          <w:rStyle w:val="Hyperlink"/>
          <w:b/>
          <w:lang w:eastAsia="en-US"/>
        </w:rPr>
        <w:t>1</w:t>
      </w:r>
      <w:r>
        <w:rPr>
          <w:rStyle w:val="Hyperlink"/>
          <w:lang w:eastAsia="en-US"/>
        </w:rPr>
        <w:tab/>
        <w:t>A simple RSA program to encrypt and decrypt with RSA is given next. Prove its operation:</w:t>
      </w:r>
    </w:p>
    <w:p w14:paraId="2361735A" w14:textId="77777777" w:rsidR="000271E1" w:rsidRDefault="000271E1" w:rsidP="000271E1"/>
    <w:p w14:paraId="11C16E4C"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import rsa</w:t>
      </w:r>
    </w:p>
    <w:p w14:paraId="44B11EC5"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bob_pub, bob_priv) = rsa.newkeys(512)</w:t>
      </w:r>
    </w:p>
    <w:p w14:paraId="59F63824"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5D4AF58"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msg='Here is my message'</w:t>
      </w:r>
    </w:p>
    <w:p w14:paraId="5B579CE2"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ciphertext = rsa.encrypt(msg.encode(), bob_pub)</w:t>
      </w:r>
    </w:p>
    <w:p w14:paraId="4B2A62BE"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message = rsa.decrypt(ciphertext, bob_priv)</w:t>
      </w:r>
    </w:p>
    <w:p w14:paraId="78426990" w14:textId="074E53DA" w:rsidR="00F46900" w:rsidRPr="00720A85" w:rsidRDefault="00E942DA" w:rsidP="000271E1">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r w:rsidRPr="00E942DA">
        <w:rPr>
          <w:rStyle w:val="Hyperlink"/>
          <w:rFonts w:ascii="Lucida Console" w:hAnsi="Lucida Console"/>
          <w:sz w:val="16"/>
          <w:szCs w:val="16"/>
          <w:lang w:eastAsia="en-US"/>
        </w:rPr>
        <w:t>print(message.decode('utf8'))</w:t>
      </w:r>
    </w:p>
    <w:p w14:paraId="4B1D594D" w14:textId="77777777" w:rsidR="000271E1" w:rsidRDefault="000271E1" w:rsidP="000271E1"/>
    <w:p w14:paraId="3FF7C2B4" w14:textId="3DC0A1D2" w:rsidR="000271E1" w:rsidRDefault="000271E1" w:rsidP="000271E1">
      <w:r>
        <w:t>Now add the lines following lines after the creation of the keys:</w:t>
      </w:r>
    </w:p>
    <w:p w14:paraId="1EF5442A" w14:textId="77777777" w:rsidR="000271E1" w:rsidRDefault="000271E1" w:rsidP="000271E1"/>
    <w:p w14:paraId="4244D1C1" w14:textId="2849450F" w:rsidR="000271E1" w:rsidRPr="000E54BA"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r w:rsidR="00E942DA">
        <w:rPr>
          <w:rFonts w:ascii="Lucida Console" w:hAnsi="Lucida Console"/>
          <w:sz w:val="20"/>
          <w:szCs w:val="20"/>
        </w:rPr>
        <w:t>(</w:t>
      </w:r>
      <w:r w:rsidRPr="000E54BA">
        <w:rPr>
          <w:rFonts w:ascii="Lucida Console" w:hAnsi="Lucida Console"/>
          <w:sz w:val="20"/>
          <w:szCs w:val="20"/>
        </w:rPr>
        <w:t>bob_pub</w:t>
      </w:r>
      <w:r w:rsidR="00E942DA">
        <w:rPr>
          <w:rFonts w:ascii="Lucida Console" w:hAnsi="Lucida Console"/>
          <w:sz w:val="20"/>
          <w:szCs w:val="20"/>
        </w:rPr>
        <w:t>)</w:t>
      </w:r>
    </w:p>
    <w:p w14:paraId="652FB26D" w14:textId="61776DEA" w:rsidR="000271E1"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r w:rsidR="00E942DA">
        <w:rPr>
          <w:rFonts w:ascii="Lucida Console" w:hAnsi="Lucida Console"/>
          <w:sz w:val="20"/>
          <w:szCs w:val="20"/>
        </w:rPr>
        <w:t>(</w:t>
      </w:r>
      <w:r w:rsidRPr="000E54BA">
        <w:rPr>
          <w:rFonts w:ascii="Lucida Console" w:hAnsi="Lucida Console"/>
          <w:sz w:val="20"/>
          <w:szCs w:val="20"/>
        </w:rPr>
        <w:t>bob_priv</w:t>
      </w:r>
      <w:r w:rsidR="00E942DA">
        <w:rPr>
          <w:rFonts w:ascii="Lucida Console" w:hAnsi="Lucida Console"/>
          <w:sz w:val="20"/>
          <w:szCs w:val="20"/>
        </w:rPr>
        <w:t>)</w:t>
      </w:r>
    </w:p>
    <w:p w14:paraId="71DCED37" w14:textId="77777777" w:rsidR="000271E1" w:rsidRPr="000E54BA" w:rsidRDefault="000271E1" w:rsidP="000271E1">
      <w:pPr>
        <w:rPr>
          <w:rFonts w:ascii="Lucida Console" w:hAnsi="Lucida Console"/>
          <w:sz w:val="20"/>
          <w:szCs w:val="20"/>
        </w:rPr>
      </w:pPr>
    </w:p>
    <w:p w14:paraId="43854D38" w14:textId="77777777" w:rsidR="000271E1" w:rsidRDefault="000271E1" w:rsidP="000271E1"/>
    <w:p w14:paraId="6BF02918" w14:textId="77777777" w:rsidR="000271E1" w:rsidRDefault="000271E1" w:rsidP="000271E1">
      <w:pPr>
        <w:pBdr>
          <w:top w:val="single" w:sz="4" w:space="1" w:color="auto"/>
          <w:left w:val="single" w:sz="4" w:space="4" w:color="auto"/>
          <w:bottom w:val="single" w:sz="4" w:space="1" w:color="auto"/>
          <w:right w:val="single" w:sz="4" w:space="4" w:color="auto"/>
        </w:pBdr>
      </w:pPr>
      <w:r>
        <w:t>Can you identify what each of the elements of the public key (e,N), the private key (d,N), and the two prime number (p and q) are (if the numbers are long, just add the first few numbers of the value):</w:t>
      </w:r>
    </w:p>
    <w:p w14:paraId="7765700E" w14:textId="77777777" w:rsidR="000271E1" w:rsidRDefault="000271E1" w:rsidP="000271E1">
      <w:pPr>
        <w:pBdr>
          <w:top w:val="single" w:sz="4" w:space="1" w:color="auto"/>
          <w:left w:val="single" w:sz="4" w:space="4" w:color="auto"/>
          <w:bottom w:val="single" w:sz="4" w:space="1" w:color="auto"/>
          <w:right w:val="single" w:sz="4" w:space="4" w:color="auto"/>
        </w:pBdr>
      </w:pPr>
    </w:p>
    <w:p w14:paraId="0988D07C" w14:textId="77777777" w:rsidR="000271E1" w:rsidRDefault="000271E1" w:rsidP="000271E1">
      <w:pPr>
        <w:pBdr>
          <w:top w:val="single" w:sz="4" w:space="1" w:color="auto"/>
          <w:left w:val="single" w:sz="4" w:space="4" w:color="auto"/>
          <w:bottom w:val="single" w:sz="4" w:space="1" w:color="auto"/>
          <w:right w:val="single" w:sz="4" w:space="4" w:color="auto"/>
        </w:pBdr>
      </w:pPr>
    </w:p>
    <w:p w14:paraId="60B2E136" w14:textId="77777777" w:rsidR="000271E1" w:rsidRDefault="000271E1" w:rsidP="000271E1">
      <w:pPr>
        <w:pBdr>
          <w:top w:val="single" w:sz="4" w:space="1" w:color="auto"/>
          <w:left w:val="single" w:sz="4" w:space="4" w:color="auto"/>
          <w:bottom w:val="single" w:sz="4" w:space="1" w:color="auto"/>
          <w:right w:val="single" w:sz="4" w:space="4" w:color="auto"/>
        </w:pBdr>
      </w:pPr>
    </w:p>
    <w:p w14:paraId="4976CF59" w14:textId="77777777" w:rsidR="000271E1" w:rsidRDefault="000271E1" w:rsidP="000271E1">
      <w:pPr>
        <w:pBdr>
          <w:top w:val="single" w:sz="4" w:space="1" w:color="auto"/>
          <w:left w:val="single" w:sz="4" w:space="4" w:color="auto"/>
          <w:bottom w:val="single" w:sz="4" w:space="1" w:color="auto"/>
          <w:right w:val="single" w:sz="4" w:space="4" w:color="auto"/>
        </w:pBdr>
      </w:pPr>
    </w:p>
    <w:p w14:paraId="6DFD7766" w14:textId="77777777" w:rsidR="000271E1" w:rsidRDefault="000271E1" w:rsidP="000271E1">
      <w:pPr>
        <w:pBdr>
          <w:top w:val="single" w:sz="4" w:space="1" w:color="auto"/>
          <w:left w:val="single" w:sz="4" w:space="4" w:color="auto"/>
          <w:bottom w:val="single" w:sz="4" w:space="1" w:color="auto"/>
          <w:right w:val="single" w:sz="4" w:space="4" w:color="auto"/>
        </w:pBdr>
      </w:pPr>
      <w:r>
        <w:t>When you identity the two prime numbers (p and q), with Python, can you prove that when they are multiplied together they result in the modulus value (N):</w:t>
      </w:r>
    </w:p>
    <w:p w14:paraId="2FDA7DBD" w14:textId="77777777" w:rsidR="000271E1" w:rsidRDefault="000271E1" w:rsidP="000271E1">
      <w:pPr>
        <w:pBdr>
          <w:top w:val="single" w:sz="4" w:space="1" w:color="auto"/>
          <w:left w:val="single" w:sz="4" w:space="4" w:color="auto"/>
          <w:bottom w:val="single" w:sz="4" w:space="1" w:color="auto"/>
          <w:right w:val="single" w:sz="4" w:space="4" w:color="auto"/>
        </w:pBdr>
      </w:pPr>
    </w:p>
    <w:p w14:paraId="6C1694E6" w14:textId="77777777" w:rsidR="000271E1" w:rsidRDefault="000271E1" w:rsidP="000271E1">
      <w:pPr>
        <w:pBdr>
          <w:top w:val="single" w:sz="4" w:space="1" w:color="auto"/>
          <w:left w:val="single" w:sz="4" w:space="4" w:color="auto"/>
          <w:bottom w:val="single" w:sz="4" w:space="1" w:color="auto"/>
          <w:right w:val="single" w:sz="4" w:space="4" w:color="auto"/>
        </w:pBdr>
      </w:pPr>
      <w:r>
        <w:t>Proven Yes/No</w:t>
      </w:r>
    </w:p>
    <w:p w14:paraId="395B2235" w14:textId="77777777" w:rsidR="000271E1" w:rsidRDefault="000271E1" w:rsidP="000271E1">
      <w:pPr>
        <w:pBdr>
          <w:top w:val="single" w:sz="4" w:space="1" w:color="auto"/>
          <w:left w:val="single" w:sz="4" w:space="4" w:color="auto"/>
          <w:bottom w:val="single" w:sz="4" w:space="1" w:color="auto"/>
          <w:right w:val="single" w:sz="4" w:space="4" w:color="auto"/>
        </w:pBdr>
      </w:pPr>
    </w:p>
    <w:p w14:paraId="783C1F65" w14:textId="77777777" w:rsidR="000271E1" w:rsidRDefault="000271E1" w:rsidP="000271E1">
      <w:pPr>
        <w:pBdr>
          <w:top w:val="single" w:sz="4" w:space="1" w:color="auto"/>
          <w:left w:val="single" w:sz="4" w:space="4" w:color="auto"/>
          <w:bottom w:val="single" w:sz="4" w:space="1" w:color="auto"/>
          <w:right w:val="single" w:sz="4" w:space="4" w:color="auto"/>
        </w:pBdr>
      </w:pPr>
    </w:p>
    <w:p w14:paraId="568E24DC" w14:textId="77777777" w:rsidR="000271E1" w:rsidRDefault="000271E1" w:rsidP="000271E1">
      <w:pPr>
        <w:pBdr>
          <w:top w:val="single" w:sz="4" w:space="1" w:color="auto"/>
          <w:left w:val="single" w:sz="4" w:space="4" w:color="auto"/>
          <w:bottom w:val="single" w:sz="4" w:space="1" w:color="auto"/>
          <w:right w:val="single" w:sz="4" w:space="4" w:color="auto"/>
        </w:pBdr>
        <w:rPr>
          <w:rStyle w:val="Hyperlink"/>
          <w:lang w:eastAsia="en-US"/>
        </w:rPr>
      </w:pPr>
    </w:p>
    <w:p w14:paraId="203C5988" w14:textId="77777777" w:rsidR="000271E1" w:rsidRDefault="000271E1" w:rsidP="00B0361A">
      <w:pPr>
        <w:ind w:left="567" w:hanging="567"/>
        <w:rPr>
          <w:b/>
          <w:lang w:eastAsia="en-US"/>
        </w:rPr>
      </w:pPr>
    </w:p>
    <w:p w14:paraId="292E5AF6" w14:textId="64247313" w:rsidR="00B0361A" w:rsidRDefault="00B0361A" w:rsidP="00B0361A">
      <w:pPr>
        <w:ind w:left="567" w:hanging="567"/>
        <w:rPr>
          <w:lang w:eastAsia="en-US"/>
        </w:rPr>
      </w:pPr>
      <w:r>
        <w:rPr>
          <w:b/>
          <w:lang w:eastAsia="en-US"/>
        </w:rPr>
        <w:t>E</w:t>
      </w:r>
      <w:r w:rsidRPr="0077357F">
        <w:rPr>
          <w:b/>
          <w:lang w:eastAsia="en-US"/>
        </w:rPr>
        <w:t>.</w:t>
      </w:r>
      <w:r w:rsidR="00646EC4">
        <w:rPr>
          <w:b/>
          <w:lang w:eastAsia="en-US"/>
        </w:rPr>
        <w:t>2</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000000" w:rsidP="00B0361A">
      <w:pPr>
        <w:rPr>
          <w:lang w:eastAsia="en-US"/>
        </w:rPr>
      </w:pPr>
      <w:hyperlink r:id="rId12"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p.q)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gcd(PHI,e)=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lastRenderedPageBreak/>
        <w:t>Now select a value of d, so that (e.d)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3A3A13CC"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import libnum</w:t>
      </w:r>
    </w:p>
    <w:p w14:paraId="61163C5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2D14ED0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11</w:t>
      </w:r>
    </w:p>
    <w:p w14:paraId="16D529B0"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q=3</w:t>
      </w:r>
    </w:p>
    <w:p w14:paraId="0AAD151D"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N=p*q</w:t>
      </w:r>
    </w:p>
    <w:p w14:paraId="2D0FBAA6"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HI=(p-1)*(q-1)</w:t>
      </w:r>
    </w:p>
    <w:p w14:paraId="4F784639"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e=3</w:t>
      </w:r>
    </w:p>
    <w:p w14:paraId="542AE354"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0C5FF991"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d= libnum.invmod(e,PHI)</w:t>
      </w:r>
    </w:p>
    <w:p w14:paraId="58F5E04E"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6BAAE5C0"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e,N)</w:t>
      </w:r>
    </w:p>
    <w:p w14:paraId="163CF9A7"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d,N)</w:t>
      </w:r>
    </w:p>
    <w:p w14:paraId="3C423BBB"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M=4</w:t>
      </w:r>
    </w:p>
    <w:p w14:paraId="53FA5A63"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nMessage:",M)</w:t>
      </w:r>
    </w:p>
    <w:p w14:paraId="466A5F8E"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cipher = M**e % N</w:t>
      </w:r>
    </w:p>
    <w:p w14:paraId="79E0B16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Cipher:",cipher)</w:t>
      </w:r>
    </w:p>
    <w:p w14:paraId="3C0204E6"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message = cipher**d % N</w:t>
      </w:r>
    </w:p>
    <w:p w14:paraId="2C12037B" w14:textId="3482AE9E" w:rsidR="00F3794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Message:",message)</w:t>
      </w: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1BAE759C" w:rsidR="004E620E" w:rsidRDefault="00383E5B" w:rsidP="00383E5B">
      <w:pPr>
        <w:ind w:left="567" w:hanging="567"/>
        <w:rPr>
          <w:rStyle w:val="Hyperlink"/>
          <w:lang w:eastAsia="en-US"/>
        </w:rPr>
      </w:pPr>
      <w:r w:rsidRPr="00383E5B">
        <w:rPr>
          <w:rStyle w:val="Hyperlink"/>
          <w:b/>
          <w:lang w:eastAsia="en-US"/>
        </w:rPr>
        <w:t>E.</w:t>
      </w:r>
      <w:r w:rsidR="00646EC4">
        <w:rPr>
          <w:rStyle w:val="Hyperlink"/>
          <w:b/>
          <w:lang w:eastAsia="en-US"/>
        </w:rPr>
        <w:t>3</w:t>
      </w:r>
      <w:r>
        <w:rPr>
          <w:rStyle w:val="Hyperlink"/>
          <w:lang w:eastAsia="en-US"/>
        </w:rPr>
        <w:tab/>
      </w:r>
      <w:r w:rsidR="004E620E">
        <w:rPr>
          <w:rStyle w:val="Hyperlink"/>
          <w:lang w:eastAsia="en-US"/>
        </w:rPr>
        <w:t xml:space="preserve">In the RSA method, we have a value of e, and then determine d from (d.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000000" w:rsidP="00314E20">
      <w:pPr>
        <w:rPr>
          <w:rStyle w:val="Hyperlink"/>
          <w:lang w:eastAsia="en-US"/>
        </w:rPr>
      </w:pPr>
      <w:hyperlink r:id="rId13"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e</w:t>
      </w:r>
      <w:r w:rsidRPr="006414B0">
        <w:rPr>
          <w:noProof/>
        </w:rPr>
        <w:t>,N</w:t>
      </w:r>
      <w:r>
        <w:t>) and (d</w:t>
      </w:r>
      <w:r w:rsidRPr="006414B0">
        <w:rPr>
          <w:noProof/>
        </w:rPr>
        <w:t>,N</w:t>
      </w:r>
      <w:r>
        <w:t>)?</w:t>
      </w:r>
    </w:p>
    <w:p w14:paraId="51D236F6" w14:textId="08936206" w:rsidR="00921668" w:rsidRDefault="00921668" w:rsidP="004E620E">
      <w:pPr>
        <w:spacing w:before="100" w:beforeAutospacing="1" w:after="100" w:afterAutospacing="1"/>
      </w:pPr>
    </w:p>
    <w:p w14:paraId="19242DD0" w14:textId="77777777" w:rsidR="00921668" w:rsidRDefault="00921668" w:rsidP="004E620E">
      <w:pPr>
        <w:spacing w:before="100" w:beforeAutospacing="1" w:after="100" w:afterAutospacing="1"/>
      </w:pPr>
    </w:p>
    <w:p w14:paraId="27450666" w14:textId="51C5BC10" w:rsidR="00921668" w:rsidRDefault="00921668" w:rsidP="00BB4CBA">
      <w:pPr>
        <w:ind w:left="567" w:hanging="567"/>
        <w:rPr>
          <w:rStyle w:val="Hyperlink"/>
          <w:lang w:eastAsia="en-US"/>
        </w:rPr>
      </w:pPr>
      <w:r w:rsidRPr="00383E5B">
        <w:rPr>
          <w:rStyle w:val="Hyperlink"/>
          <w:b/>
          <w:lang w:eastAsia="en-US"/>
        </w:rPr>
        <w:t>E.</w:t>
      </w:r>
      <w:r>
        <w:rPr>
          <w:rStyle w:val="Hyperlink"/>
          <w:b/>
          <w:lang w:eastAsia="en-US"/>
        </w:rPr>
        <w:t>3</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14079979" w14:textId="77777777" w:rsidR="00921668" w:rsidRDefault="00921668" w:rsidP="00921668">
      <w:pPr>
        <w:ind w:left="567" w:hanging="567"/>
        <w:rPr>
          <w:lang w:eastAsia="en-US"/>
        </w:rPr>
      </w:pPr>
    </w:p>
    <w:p w14:paraId="31177A98"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from Crypto.PublicKey import RSA</w:t>
      </w:r>
    </w:p>
    <w:p w14:paraId="6CC6E292"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4EEF493"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key = RSA.generate(2048)</w:t>
      </w:r>
    </w:p>
    <w:p w14:paraId="7E2976DA"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7C18607"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binPrivKey = key.exportKey('PEM')</w:t>
      </w:r>
    </w:p>
    <w:p w14:paraId="763F85B1"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binPubKey =  key.publickey().exportKey('PEM')</w:t>
      </w:r>
    </w:p>
    <w:p w14:paraId="7DF8DE9E"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F815566"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print (binPrivKey)</w:t>
      </w:r>
    </w:p>
    <w:p w14:paraId="293E3E83" w14:textId="2FB60997" w:rsidR="00BB4CBA"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print (binPubKey)</w:t>
      </w:r>
    </w:p>
    <w:p w14:paraId="58204D0D" w14:textId="6A38C736" w:rsidR="00720A85" w:rsidRDefault="00720A85"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3559842" w14:textId="607014A2" w:rsidR="00720A85" w:rsidRDefault="00720A85" w:rsidP="00720A85"/>
    <w:p w14:paraId="108B7E0A" w14:textId="3F75CA83" w:rsidR="00903272" w:rsidRDefault="00903272" w:rsidP="00903272">
      <w:pPr>
        <w:pStyle w:val="Heading2"/>
        <w:numPr>
          <w:ilvl w:val="0"/>
          <w:numId w:val="0"/>
        </w:numPr>
        <w:ind w:left="900" w:hanging="900"/>
      </w:pPr>
      <w:r>
        <w:t>F</w:t>
      </w:r>
      <w:r>
        <w:tab/>
        <w:t>PGP</w:t>
      </w:r>
    </w:p>
    <w:p w14:paraId="1AC158F9" w14:textId="340D54BB"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4"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r w:rsidR="00BA20E4">
        <w:rPr>
          <w:lang w:eastAsia="en-US"/>
        </w:rPr>
        <w:t xml:space="preserve"> (or use </w:t>
      </w:r>
      <w:r w:rsidR="00BA20E4" w:rsidRPr="00BA20E4">
        <w:rPr>
          <w:b/>
          <w:bCs/>
          <w:lang w:eastAsia="en-US"/>
        </w:rPr>
        <w:t>gpg mykey.key</w:t>
      </w:r>
      <w:r w:rsidR="00BA20E4">
        <w:rPr>
          <w:lang w:eastAsia="en-US"/>
        </w:rPr>
        <w:t>)</w:t>
      </w:r>
      <w:r>
        <w:rPr>
          <w:lang w:eastAsia="en-US"/>
        </w:rPr>
        <w:t>:</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wA/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OPv</w:t>
      </w:r>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WeqJxwFM/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avS/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gH/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3488ACC6" w:rsidR="00903272" w:rsidRDefault="00903272" w:rsidP="004E620E">
      <w:pPr>
        <w:spacing w:before="100" w:beforeAutospacing="1" w:after="100" w:afterAutospacing="1"/>
      </w:pPr>
      <w:r w:rsidRPr="00903272">
        <w:rPr>
          <w:b/>
        </w:rPr>
        <w:lastRenderedPageBreak/>
        <w:t>F.2</w:t>
      </w:r>
      <w:r>
        <w:tab/>
        <w:t xml:space="preserve">Using the </w:t>
      </w:r>
      <w:r w:rsidR="00BA20E4">
        <w:t xml:space="preserve">Node.js </w:t>
      </w:r>
      <w:r>
        <w:t xml:space="preserve">code at the following link, generate </w:t>
      </w:r>
      <w:r w:rsidR="005D0C89">
        <w:t>a</w:t>
      </w:r>
      <w:r>
        <w:t xml:space="preserve"> key:</w:t>
      </w:r>
    </w:p>
    <w:p w14:paraId="22C896B0" w14:textId="1CEBBF86" w:rsidR="006414B0" w:rsidRDefault="00000000" w:rsidP="004E620E">
      <w:pPr>
        <w:spacing w:before="100" w:beforeAutospacing="1" w:after="100" w:afterAutospacing="1"/>
        <w:rPr>
          <w:rStyle w:val="Hyperlink"/>
        </w:rPr>
      </w:pPr>
      <w:hyperlink r:id="rId15" w:history="1">
        <w:r w:rsidR="006414B0" w:rsidRPr="0049152E">
          <w:rPr>
            <w:rStyle w:val="Hyperlink"/>
          </w:rPr>
          <w:t>https://asecuritysite.com/encryption/openpgp</w:t>
        </w:r>
      </w:hyperlink>
    </w:p>
    <w:p w14:paraId="5D9210D2" w14:textId="64FCA8CE" w:rsidR="007C7C34" w:rsidRDefault="007C7C34" w:rsidP="004E620E">
      <w:pPr>
        <w:spacing w:before="100" w:beforeAutospacing="1" w:after="100" w:afterAutospacing="1"/>
        <w:rPr>
          <w:rStyle w:val="Hyperlink"/>
        </w:rPr>
      </w:pPr>
      <w:r>
        <w:rPr>
          <w:rStyle w:val="Hyperlink"/>
        </w:rPr>
        <w:t>Note: to add opengpg, you can install the required library with:</w:t>
      </w:r>
    </w:p>
    <w:p w14:paraId="4BE4C0AD" w14:textId="3BD737BB" w:rsidR="007C7C34" w:rsidRPr="007C7C34" w:rsidRDefault="007C7C34" w:rsidP="004E620E">
      <w:pPr>
        <w:spacing w:before="100" w:beforeAutospacing="1" w:after="100" w:afterAutospacing="1"/>
        <w:rPr>
          <w:rFonts w:ascii="Lucida Console" w:hAnsi="Lucida Console"/>
          <w:b/>
          <w:bCs/>
          <w:sz w:val="20"/>
          <w:szCs w:val="20"/>
        </w:rPr>
      </w:pPr>
      <w:r w:rsidRPr="007C7C34">
        <w:rPr>
          <w:rFonts w:ascii="Lucida Console" w:hAnsi="Lucida Console"/>
          <w:b/>
          <w:bCs/>
          <w:sz w:val="20"/>
          <w:szCs w:val="20"/>
        </w:rPr>
        <w:t>npm install openpgp</w:t>
      </w:r>
    </w:p>
    <w:p w14:paraId="2946A0FB" w14:textId="77777777" w:rsidR="006414B0" w:rsidRDefault="006414B0" w:rsidP="00B0361A">
      <w:pPr>
        <w:ind w:left="630" w:hanging="630"/>
        <w:rPr>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6A52EC8E" w14:textId="0A4A0358" w:rsidR="00646EC4" w:rsidRDefault="00646EC4" w:rsidP="00B0361A">
      <w:pPr>
        <w:ind w:left="630" w:hanging="630"/>
        <w:rPr>
          <w:b/>
          <w:lang w:val="en-US" w:eastAsia="en-US"/>
        </w:rPr>
      </w:pPr>
    </w:p>
    <w:p w14:paraId="546EEED4" w14:textId="230A7B93" w:rsidR="00646EC4" w:rsidRPr="00646EC4" w:rsidRDefault="00646EC4" w:rsidP="00B0361A">
      <w:pPr>
        <w:ind w:left="630" w:hanging="630"/>
        <w:rPr>
          <w:bCs/>
          <w:lang w:val="en-US" w:eastAsia="en-US"/>
        </w:rPr>
      </w:pPr>
      <w:r w:rsidRPr="00646EC4">
        <w:rPr>
          <w:bCs/>
          <w:lang w:val="en-US" w:eastAsia="en-US"/>
        </w:rPr>
        <w:t>In this challenge, you should install a random number generator on your system with:</w:t>
      </w:r>
    </w:p>
    <w:p w14:paraId="64337CC2" w14:textId="26460DD2" w:rsidR="00646EC4" w:rsidRDefault="00646EC4" w:rsidP="00B0361A">
      <w:pPr>
        <w:ind w:left="630" w:hanging="630"/>
        <w:rPr>
          <w:b/>
          <w:lang w:val="en-US" w:eastAsia="en-US"/>
        </w:rPr>
      </w:pPr>
    </w:p>
    <w:p w14:paraId="688D07FB" w14:textId="3F4E12BB" w:rsidR="00646EC4" w:rsidRPr="00646EC4" w:rsidRDefault="00646EC4" w:rsidP="00B0361A">
      <w:pPr>
        <w:ind w:left="630" w:hanging="630"/>
        <w:rPr>
          <w:rFonts w:ascii="Lucida Console" w:hAnsi="Lucida Console"/>
          <w:b/>
          <w:sz w:val="20"/>
          <w:szCs w:val="20"/>
          <w:lang w:val="en-US" w:eastAsia="en-US"/>
        </w:rPr>
      </w:pPr>
      <w:r w:rsidRPr="00646EC4">
        <w:rPr>
          <w:rFonts w:ascii="Lucida Console" w:hAnsi="Lucida Console"/>
          <w:b/>
          <w:sz w:val="20"/>
          <w:szCs w:val="20"/>
          <w:lang w:val="en-US" w:eastAsia="en-US"/>
        </w:rPr>
        <w:t>sudo apt-get install rng-tools</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62337F7B" w:rsidR="006414B0" w:rsidRDefault="006414B0" w:rsidP="00E417B8">
            <w:r>
              <w:t>Create a key pair with (RSA and 2,048</w:t>
            </w:r>
            <w:r w:rsidR="00921668">
              <w:t>-</w:t>
            </w:r>
            <w:r>
              <w:t>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r w:rsidRPr="00263935">
              <w:rPr>
                <w:rStyle w:val="Strong"/>
                <w:rFonts w:ascii="Lucida Console" w:hAnsi="Lucida Console"/>
              </w:rPr>
              <w:t>gpg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r w:rsidRPr="00F26201">
              <w:rPr>
                <w:rFonts w:ascii="Lucida Console" w:hAnsi="Lucida Console"/>
                <w:b/>
              </w:rPr>
              <w:t xml:space="preserve">gpg --export -a "Your name" &gt; </w:t>
            </w:r>
            <w:r>
              <w:rPr>
                <w:rFonts w:ascii="Lucida Console" w:hAnsi="Lucida Console"/>
                <w:b/>
              </w:rPr>
              <w:t>mypub</w:t>
            </w:r>
            <w:r w:rsidRPr="00F26201">
              <w:rPr>
                <w:rFonts w:ascii="Lucida Console" w:hAnsi="Lucida Console"/>
                <w:b/>
              </w:rPr>
              <w:t>.key</w:t>
            </w:r>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r w:rsidRPr="00F26201">
              <w:rPr>
                <w:rFonts w:ascii="Lucida Console" w:hAnsi="Lucida Console"/>
                <w:b/>
              </w:rPr>
              <w:t>gpg --export-sec</w:t>
            </w:r>
            <w:r>
              <w:rPr>
                <w:rFonts w:ascii="Lucida Console" w:hAnsi="Lucida Console"/>
                <w:b/>
              </w:rPr>
              <w:t>ret-key -a "Your name" &gt; mypriv</w:t>
            </w:r>
            <w:r w:rsidRPr="00F26201">
              <w:rPr>
                <w:rFonts w:ascii="Lucida Console" w:hAnsi="Lucida Console"/>
                <w:b/>
              </w:rPr>
              <w:t>.key</w:t>
            </w:r>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6"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r w:rsidRPr="00F11834">
              <w:rPr>
                <w:rStyle w:val="Strong"/>
                <w:rFonts w:ascii="Lucida Console" w:hAnsi="Lucida Console"/>
              </w:rPr>
              <w:t xml:space="preserve">gpg --import </w:t>
            </w:r>
            <w:r>
              <w:rPr>
                <w:rStyle w:val="Emphasis"/>
              </w:rPr>
              <w:t>theirpub</w:t>
            </w:r>
            <w:r w:rsidR="00086FAD">
              <w:rPr>
                <w:rStyle w:val="Emphasis"/>
              </w:rPr>
              <w:t>l</w:t>
            </w:r>
            <w:r>
              <w:rPr>
                <w:rStyle w:val="Emphasis"/>
              </w:rPr>
              <w:t>ickey</w:t>
            </w:r>
            <w:r w:rsidRPr="00F11834">
              <w:rPr>
                <w:rStyle w:val="Emphasis"/>
                <w:rFonts w:ascii="Lucida Console" w:hAnsi="Lucida Console"/>
                <w:b/>
                <w:bCs/>
              </w:rPr>
              <w:t>.key</w:t>
            </w:r>
          </w:p>
          <w:p w14:paraId="28CB8044" w14:textId="77777777" w:rsidR="006414B0" w:rsidRDefault="006414B0" w:rsidP="00E417B8">
            <w:pPr>
              <w:rPr>
                <w:rStyle w:val="Emphasis"/>
                <w:b/>
                <w:bCs/>
              </w:rPr>
            </w:pPr>
          </w:p>
          <w:p w14:paraId="22046BE6" w14:textId="77777777" w:rsidR="006414B0" w:rsidRPr="00BF550D" w:rsidRDefault="006414B0" w:rsidP="00E417B8">
            <w:pPr>
              <w:rPr>
                <w:rStyle w:val="Emphasis"/>
                <w:bCs/>
                <w:i w:val="0"/>
                <w:iCs w:val="0"/>
              </w:rPr>
            </w:pPr>
            <w:r w:rsidRPr="00BF550D">
              <w:rPr>
                <w:rStyle w:val="Emphasis"/>
                <w:bCs/>
                <w:i w:val="0"/>
                <w:iCs w:val="0"/>
              </w:rPr>
              <w:t xml:space="preserve">Now list </w:t>
            </w:r>
            <w:r w:rsidRPr="00BF550D">
              <w:rPr>
                <w:rStyle w:val="Emphasis"/>
                <w:bCs/>
                <w:i w:val="0"/>
                <w:iCs w:val="0"/>
                <w:noProof/>
              </w:rPr>
              <w:t>your</w:t>
            </w:r>
            <w:r w:rsidRPr="00BF550D">
              <w:rPr>
                <w:rStyle w:val="Emphasis"/>
                <w:bCs/>
                <w:i w:val="0"/>
                <w:iCs w:val="0"/>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r w:rsidRPr="009F230D">
              <w:rPr>
                <w:rStyle w:val="Strong"/>
                <w:rFonts w:ascii="Lucida Console" w:hAnsi="Lucida Console"/>
              </w:rPr>
              <w:t>gpg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Create a text file, and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r w:rsidRPr="00A526E6">
              <w:rPr>
                <w:rFonts w:ascii="Lucida Console" w:hAnsi="Lucida Console"/>
                <w:b/>
              </w:rPr>
              <w:t>gpg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lastRenderedPageBreak/>
              <w:t>4</w:t>
            </w:r>
          </w:p>
        </w:tc>
        <w:tc>
          <w:tcPr>
            <w:tcW w:w="6570" w:type="dxa"/>
          </w:tcPr>
          <w:p w14:paraId="470613EF" w14:textId="77777777" w:rsidR="006414B0" w:rsidRDefault="006414B0" w:rsidP="00E417B8">
            <w:r>
              <w:t>Send your encrypted file in an email to your lab partner, and get one back from them.</w:t>
            </w:r>
          </w:p>
          <w:p w14:paraId="4F3783F3" w14:textId="77777777" w:rsidR="006414B0" w:rsidRDefault="006414B0" w:rsidP="00E417B8"/>
          <w:p w14:paraId="1FCDF019" w14:textId="77777777" w:rsidR="006414B0" w:rsidRDefault="006414B0" w:rsidP="00E417B8">
            <w:r>
              <w:t>Now create a file (such as myfile.asc)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r w:rsidRPr="00F11834">
              <w:rPr>
                <w:rFonts w:ascii="Lucida Console" w:hAnsi="Lucida Console"/>
                <w:b/>
              </w:rPr>
              <w:t xml:space="preserve">gpg –d </w:t>
            </w:r>
            <w:r>
              <w:rPr>
                <w:rFonts w:ascii="Lucida Console" w:hAnsi="Lucida Console"/>
                <w:b/>
              </w:rPr>
              <w:t>myfile</w:t>
            </w:r>
            <w:r w:rsidRPr="00F11834">
              <w:rPr>
                <w:rFonts w:ascii="Lucida Console" w:hAnsi="Lucida Console"/>
                <w:b/>
              </w:rPr>
              <w:t xml:space="preserve">.asc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Can you decrypt the message:</w:t>
            </w:r>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E7B0D9A" w:rsidR="006414B0" w:rsidRDefault="006414B0" w:rsidP="00E417B8">
            <w:r>
              <w:t>Next using this public key file, send Bill (</w:t>
            </w:r>
            <w:hyperlink r:id="rId17" w:history="1">
              <w:r w:rsidRPr="00F7678D">
                <w:rPr>
                  <w:rStyle w:val="Hyperlink"/>
                </w:rPr>
                <w:t>w.buchanan@napier.ac.uk</w:t>
              </w:r>
            </w:hyperlink>
            <w:r>
              <w:t>) a</w:t>
            </w:r>
            <w:r w:rsidR="00BB4CBA">
              <w:t>n encrypted</w:t>
            </w:r>
            <w:r>
              <w:t xml:space="preserve"> question (</w:t>
            </w:r>
            <w:r w:rsidRPr="00BB4CBA">
              <w:rPr>
                <w:b/>
                <w:bCs/>
              </w:rPr>
              <w:t>http://asecuritysite.com/public.txt</w:t>
            </w:r>
            <w:r>
              <w:t>)</w:t>
            </w:r>
            <w:r w:rsidR="00BA20E4">
              <w:t>.</w:t>
            </w:r>
          </w:p>
          <w:p w14:paraId="1D8667EC" w14:textId="77777777" w:rsidR="006414B0" w:rsidRDefault="006414B0" w:rsidP="00E417B8"/>
          <w:p w14:paraId="51AFA7C3" w14:textId="519AF5B4" w:rsidR="006414B0" w:rsidRDefault="00BA20E4" w:rsidP="00BA20E4">
            <w:pPr>
              <w:pStyle w:val="HTMLPreformatted"/>
            </w:pPr>
            <w:r>
              <w:t xml:space="preserve"> </w:t>
            </w:r>
          </w:p>
        </w:tc>
        <w:tc>
          <w:tcPr>
            <w:tcW w:w="2160" w:type="dxa"/>
          </w:tcPr>
          <w:p w14:paraId="5AC3B25D" w14:textId="77777777" w:rsidR="006414B0" w:rsidRDefault="006414B0" w:rsidP="00E417B8">
            <w:pPr>
              <w:tabs>
                <w:tab w:val="left" w:pos="1110"/>
              </w:tabs>
              <w:jc w:val="both"/>
            </w:pPr>
            <w:r>
              <w:t>Did you receive a reply:</w:t>
            </w:r>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8" w:history="1">
              <w:r w:rsidRPr="00F7678D">
                <w:rPr>
                  <w:rStyle w:val="Hyperlink"/>
                </w:rPr>
                <w:t>w.buchanan@napier.ac.uk</w:t>
              </w:r>
            </w:hyperlink>
            <w:r>
              <w:t>)</w:t>
            </w:r>
            <w:r w:rsidR="00F207D1">
              <w:t>, and ask for an encrypted message from him.</w:t>
            </w:r>
          </w:p>
          <w:p w14:paraId="5D3FBB84" w14:textId="77777777" w:rsidR="006414B0" w:rsidRDefault="006414B0" w:rsidP="00E417B8"/>
          <w:p w14:paraId="1A7CC575" w14:textId="77777777" w:rsidR="00E942DA" w:rsidRDefault="00E942DA" w:rsidP="00E417B8"/>
          <w:p w14:paraId="09D3C018" w14:textId="7109A7F1" w:rsidR="00E942DA" w:rsidRDefault="00E942DA" w:rsidP="00E417B8"/>
        </w:tc>
        <w:tc>
          <w:tcPr>
            <w:tcW w:w="2160" w:type="dxa"/>
          </w:tcPr>
          <w:p w14:paraId="1B7D00CF" w14:textId="77777777" w:rsidR="006414B0" w:rsidRDefault="006414B0" w:rsidP="00E417B8">
            <w:pPr>
              <w:tabs>
                <w:tab w:val="left" w:pos="1110"/>
              </w:tabs>
              <w:jc w:val="both"/>
            </w:pPr>
          </w:p>
        </w:tc>
      </w:tr>
    </w:tbl>
    <w:p w14:paraId="39770C7B" w14:textId="267D064E" w:rsidR="00E942DA" w:rsidRDefault="00E942DA" w:rsidP="00383E5B">
      <w:pPr>
        <w:pStyle w:val="Heading2"/>
        <w:numPr>
          <w:ilvl w:val="0"/>
          <w:numId w:val="0"/>
        </w:numPr>
        <w:ind w:left="900" w:hanging="900"/>
        <w:rPr>
          <w:lang w:val="en-US"/>
        </w:rPr>
      </w:pPr>
      <w:r>
        <w:rPr>
          <w:lang w:val="en-US"/>
        </w:rPr>
        <w:t>G</w:t>
      </w:r>
      <w:r>
        <w:rPr>
          <w:lang w:val="en-US"/>
        </w:rPr>
        <w:tab/>
        <w:t>SSH Key pairs</w:t>
      </w:r>
    </w:p>
    <w:p w14:paraId="43A8697A" w14:textId="6A779326" w:rsidR="00E942DA" w:rsidRDefault="00E942DA" w:rsidP="00E942DA">
      <w:pPr>
        <w:rPr>
          <w:rStyle w:val="Hyperlink"/>
        </w:rPr>
      </w:pPr>
      <w:r>
        <w:rPr>
          <w:rStyle w:val="Hyperlink"/>
          <w:b/>
          <w:bCs/>
        </w:rPr>
        <w:t>G</w:t>
      </w:r>
      <w:r w:rsidRPr="00FF21D1">
        <w:rPr>
          <w:rStyle w:val="Hyperlink"/>
          <w:b/>
          <w:bCs/>
        </w:rPr>
        <w:t>.</w:t>
      </w:r>
      <w:r>
        <w:rPr>
          <w:rStyle w:val="Hyperlink"/>
          <w:b/>
          <w:bCs/>
        </w:rPr>
        <w:t>1</w:t>
      </w:r>
      <w:r>
        <w:rPr>
          <w:rStyle w:val="Hyperlink"/>
        </w:rPr>
        <w:tab/>
        <w:t>On your VM, go into the ~/.ssh folder. Now generate your SSH keys:</w:t>
      </w:r>
    </w:p>
    <w:p w14:paraId="2EE35566" w14:textId="77777777" w:rsidR="00E942DA" w:rsidRDefault="00E942DA" w:rsidP="00E942DA">
      <w:pPr>
        <w:rPr>
          <w:rStyle w:val="Hyperlink"/>
        </w:rPr>
      </w:pPr>
    </w:p>
    <w:p w14:paraId="624FE8FE" w14:textId="77777777" w:rsidR="00E942DA" w:rsidRPr="00AF3FBF" w:rsidRDefault="00E942DA" w:rsidP="00E942DA">
      <w:pPr>
        <w:rPr>
          <w:rStyle w:val="Hyperlink"/>
          <w:rFonts w:ascii="Lucida Console" w:hAnsi="Lucida Console"/>
          <w:sz w:val="22"/>
          <w:szCs w:val="22"/>
        </w:rPr>
      </w:pPr>
      <w:r w:rsidRPr="00AF3FBF">
        <w:rPr>
          <w:rStyle w:val="Hyperlink"/>
          <w:rFonts w:ascii="Lucida Console" w:hAnsi="Lucida Console"/>
          <w:sz w:val="22"/>
          <w:szCs w:val="22"/>
        </w:rPr>
        <w:t>ssh-keygen -t rsa -C "your email address"</w:t>
      </w:r>
    </w:p>
    <w:p w14:paraId="2EAA484B" w14:textId="77777777" w:rsidR="00E942DA" w:rsidRDefault="00E942DA" w:rsidP="00E942DA">
      <w:pPr>
        <w:rPr>
          <w:rStyle w:val="Hyperlink"/>
        </w:rPr>
      </w:pPr>
    </w:p>
    <w:p w14:paraId="55A42DED" w14:textId="77777777" w:rsidR="00E942DA" w:rsidRDefault="00E942DA" w:rsidP="00E942DA">
      <w:pPr>
        <w:rPr>
          <w:rStyle w:val="Hyperlink"/>
        </w:rPr>
      </w:pPr>
      <w:r>
        <w:rPr>
          <w:rStyle w:val="Hyperlink"/>
        </w:rPr>
        <w:t>The public key should look like this:</w:t>
      </w:r>
    </w:p>
    <w:p w14:paraId="1682BE48" w14:textId="77777777" w:rsidR="00E942DA" w:rsidRDefault="00E942DA" w:rsidP="00E942DA">
      <w:pPr>
        <w:rPr>
          <w:rStyle w:val="Hyperlink"/>
        </w:rPr>
      </w:pPr>
    </w:p>
    <w:p w14:paraId="30CA9A30" w14:textId="77777777" w:rsidR="00E942DA" w:rsidRPr="0055409D" w:rsidRDefault="00E942DA" w:rsidP="00E942DA">
      <w:pPr>
        <w:rPr>
          <w:rStyle w:val="Hyperlink"/>
          <w:rFonts w:ascii="Lucida Console" w:hAnsi="Lucida Console"/>
          <w:sz w:val="16"/>
          <w:szCs w:val="16"/>
        </w:rPr>
      </w:pPr>
      <w:r w:rsidRPr="00F37943">
        <w:rPr>
          <w:rStyle w:val="Hyperlink"/>
          <w:rFonts w:ascii="Lucida Console" w:hAnsi="Lucida Console"/>
          <w:sz w:val="16"/>
          <w:szCs w:val="16"/>
        </w:rPr>
        <w:t xml:space="preserve">ssh-rsa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9" w:history="1">
        <w:r w:rsidRPr="00F37943">
          <w:rPr>
            <w:rStyle w:val="Hyperlink"/>
            <w:rFonts w:ascii="Lucida Console" w:hAnsi="Lucida Console"/>
            <w:sz w:val="16"/>
            <w:szCs w:val="16"/>
          </w:rPr>
          <w:t>w.buchanan@napier.ac.uk</w:t>
        </w:r>
      </w:hyperlink>
    </w:p>
    <w:p w14:paraId="6789E898" w14:textId="77777777" w:rsidR="00E942DA" w:rsidRDefault="00E942DA" w:rsidP="00E942DA">
      <w:pPr>
        <w:rPr>
          <w:rStyle w:val="Hyperlink"/>
        </w:rPr>
      </w:pPr>
    </w:p>
    <w:p w14:paraId="30AD0229"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hat is the </w:t>
      </w:r>
      <w:r w:rsidRPr="0009163B">
        <w:rPr>
          <w:rStyle w:val="Hyperlink"/>
          <w:b/>
          <w:bCs/>
        </w:rPr>
        <w:t>DEK-Info</w:t>
      </w:r>
      <w:r>
        <w:rPr>
          <w:rStyle w:val="Hyperlink"/>
        </w:rPr>
        <w:t xml:space="preserve"> part, and how would it be used to protect the key, and what information does it contain?</w:t>
      </w:r>
    </w:p>
    <w:p w14:paraId="7838AACB"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p>
    <w:p w14:paraId="30FD2E06"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p>
    <w:p w14:paraId="7BDB74D1"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p>
    <w:p w14:paraId="2D1D718F" w14:textId="77777777" w:rsidR="00E942DA" w:rsidRDefault="00E942DA" w:rsidP="00E942DA">
      <w:pPr>
        <w:rPr>
          <w:rStyle w:val="Hyperlink"/>
        </w:rPr>
      </w:pPr>
    </w:p>
    <w:p w14:paraId="5D9A49B3" w14:textId="77777777" w:rsidR="00E942DA" w:rsidRDefault="00E942DA" w:rsidP="00E942DA">
      <w:pPr>
        <w:rPr>
          <w:lang w:eastAsia="en-US"/>
        </w:rPr>
      </w:pPr>
      <w:r>
        <w:rPr>
          <w:lang w:eastAsia="en-US"/>
        </w:rPr>
        <w:t>On your Ubuntu instance setup your new keys for ssh:</w:t>
      </w:r>
    </w:p>
    <w:p w14:paraId="030A2E33" w14:textId="77777777" w:rsidR="00E942DA" w:rsidRDefault="00E942DA" w:rsidP="00E942DA">
      <w:pPr>
        <w:rPr>
          <w:lang w:eastAsia="en-US"/>
        </w:rPr>
      </w:pPr>
    </w:p>
    <w:p w14:paraId="389B09A8" w14:textId="77777777" w:rsidR="00E942DA" w:rsidRPr="00EC0A15" w:rsidRDefault="00E942DA" w:rsidP="00E94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Style w:val="Hyperlink"/>
          <w:rFonts w:ascii="Lucida Console" w:hAnsi="Lucida Console" w:cs="Courier New"/>
          <w:sz w:val="20"/>
          <w:szCs w:val="20"/>
          <w:lang w:eastAsia="en-US"/>
        </w:rPr>
        <w:t>ssh-add ~/.ssh/id_git</w:t>
      </w:r>
    </w:p>
    <w:p w14:paraId="2ECE558A" w14:textId="77777777" w:rsidR="00E942DA" w:rsidRDefault="00E942DA" w:rsidP="00E942DA">
      <w:pPr>
        <w:rPr>
          <w:rStyle w:val="Hyperlink"/>
        </w:rPr>
      </w:pPr>
    </w:p>
    <w:p w14:paraId="3CB46201" w14:textId="77777777" w:rsidR="00E942DA" w:rsidRPr="00EC0A15" w:rsidRDefault="00E942DA" w:rsidP="00E942DA">
      <w:pPr>
        <w:rPr>
          <w:rFonts w:ascii="Lucida Console" w:hAnsi="Lucida Console" w:cs="Courier New"/>
          <w:sz w:val="20"/>
          <w:szCs w:val="20"/>
          <w:lang w:eastAsia="en-US"/>
        </w:rPr>
      </w:pPr>
      <w:r>
        <w:rPr>
          <w:rStyle w:val="Hyperlink"/>
        </w:rPr>
        <w:lastRenderedPageBreak/>
        <w:t>Now create a Github account and upload your public key to Github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  Create a new repository on your GitHub site, and add a new file to it. Next go to your Ubuntu instance and see if you can clone of a new directory:</w:t>
      </w:r>
    </w:p>
    <w:p w14:paraId="6F209627" w14:textId="77777777" w:rsidR="00E942DA" w:rsidRDefault="00E942DA" w:rsidP="00E942DA">
      <w:pPr>
        <w:rPr>
          <w:lang w:eastAsia="en-US"/>
        </w:rPr>
      </w:pPr>
    </w:p>
    <w:p w14:paraId="502D558C" w14:textId="77777777" w:rsidR="00E942DA" w:rsidRDefault="00E942DA" w:rsidP="00E94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7637AD9A" w14:textId="77777777" w:rsidR="00E942DA" w:rsidRDefault="00E942DA" w:rsidP="00E94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C34EBC4" w14:textId="648EFB9B" w:rsidR="00383E5B" w:rsidRPr="007F2465" w:rsidRDefault="00E942DA" w:rsidP="007F2465">
      <w:pPr>
        <w:rPr>
          <w:lang w:eastAsia="en-US"/>
        </w:rPr>
      </w:pPr>
      <w:r>
        <w:rPr>
          <w:lang w:eastAsia="en-US"/>
        </w:rPr>
        <w:t>If this doesn’t work, try the https connection that is defined on GitHub.</w:t>
      </w:r>
    </w:p>
    <w:p w14:paraId="1282854B" w14:textId="1D194A87" w:rsidR="002E1242" w:rsidRDefault="007F2465" w:rsidP="002E1242">
      <w:pPr>
        <w:pStyle w:val="Heading2"/>
        <w:numPr>
          <w:ilvl w:val="0"/>
          <w:numId w:val="0"/>
        </w:numPr>
        <w:ind w:left="900" w:hanging="900"/>
      </w:pPr>
      <w:r>
        <w:t>H</w:t>
      </w:r>
      <w:r w:rsidR="00E942DA">
        <w:tab/>
      </w:r>
      <w:r w:rsidR="002E1242">
        <w:t>Additional</w:t>
      </w:r>
    </w:p>
    <w:p w14:paraId="77880C29" w14:textId="06359560" w:rsidR="002E1242" w:rsidRDefault="002E1242" w:rsidP="002E1242">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2E1242"/>
    <w:p w14:paraId="70D12AF8"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from Crypto.PublicKey import RSA</w:t>
      </w:r>
    </w:p>
    <w:p w14:paraId="236A59A4"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from Crypto.Util import asn1</w:t>
      </w:r>
    </w:p>
    <w:p w14:paraId="41FDB1A2"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from base64 import b64encode</w:t>
      </w:r>
    </w:p>
    <w:p w14:paraId="3C94718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from Crypto.Cipher import PKCS1_OAEP</w:t>
      </w:r>
    </w:p>
    <w:p w14:paraId="25D38A61"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import sys</w:t>
      </w:r>
    </w:p>
    <w:p w14:paraId="3F707245" w14:textId="77777777" w:rsidR="009F264D" w:rsidRPr="009F264D" w:rsidRDefault="009F264D" w:rsidP="009F264D">
      <w:pPr>
        <w:rPr>
          <w:rFonts w:ascii="Lucida Console" w:hAnsi="Lucida Console"/>
          <w:sz w:val="16"/>
          <w:szCs w:val="16"/>
        </w:rPr>
      </w:pPr>
    </w:p>
    <w:p w14:paraId="57DCA266"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msg = "hello..."</w:t>
      </w:r>
    </w:p>
    <w:p w14:paraId="464EFB05" w14:textId="77777777" w:rsidR="009F264D" w:rsidRPr="009F264D" w:rsidRDefault="009F264D" w:rsidP="009F264D">
      <w:pPr>
        <w:rPr>
          <w:rFonts w:ascii="Lucida Console" w:hAnsi="Lucida Console"/>
          <w:sz w:val="16"/>
          <w:szCs w:val="16"/>
        </w:rPr>
      </w:pPr>
    </w:p>
    <w:p w14:paraId="5F00D218"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if (len(sys.argv)&gt;1):</w:t>
      </w:r>
    </w:p>
    <w:p w14:paraId="3D88D66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        msg=str(sys.argv[1])</w:t>
      </w:r>
    </w:p>
    <w:p w14:paraId="45963F01" w14:textId="77777777" w:rsidR="009F264D" w:rsidRPr="009F264D" w:rsidRDefault="009F264D" w:rsidP="009F264D">
      <w:pPr>
        <w:rPr>
          <w:rFonts w:ascii="Lucida Console" w:hAnsi="Lucida Console"/>
          <w:sz w:val="16"/>
          <w:szCs w:val="16"/>
        </w:rPr>
      </w:pPr>
    </w:p>
    <w:p w14:paraId="2FFBE06E"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key = RSA.generate(1024)</w:t>
      </w:r>
    </w:p>
    <w:p w14:paraId="6CDDB858" w14:textId="77777777" w:rsidR="009F264D" w:rsidRPr="009F264D" w:rsidRDefault="009F264D" w:rsidP="009F264D">
      <w:pPr>
        <w:rPr>
          <w:rFonts w:ascii="Lucida Console" w:hAnsi="Lucida Console"/>
          <w:sz w:val="16"/>
          <w:szCs w:val="16"/>
        </w:rPr>
      </w:pPr>
    </w:p>
    <w:p w14:paraId="10F606C0"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binPrivKey = key.exportKey('PEM')</w:t>
      </w:r>
    </w:p>
    <w:p w14:paraId="496DB41D"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binPubKey =  key.publickey().exportKey('PEM')</w:t>
      </w:r>
    </w:p>
    <w:p w14:paraId="10A39780" w14:textId="77777777" w:rsidR="009F264D" w:rsidRPr="009F264D" w:rsidRDefault="009F264D" w:rsidP="009F264D">
      <w:pPr>
        <w:rPr>
          <w:rFonts w:ascii="Lucida Console" w:hAnsi="Lucida Console"/>
          <w:sz w:val="16"/>
          <w:szCs w:val="16"/>
        </w:rPr>
      </w:pPr>
    </w:p>
    <w:p w14:paraId="340AB29C"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Private key===")</w:t>
      </w:r>
    </w:p>
    <w:p w14:paraId="1972DE85"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binPrivKey)</w:t>
      </w:r>
    </w:p>
    <w:p w14:paraId="66CF519B"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w:t>
      </w:r>
    </w:p>
    <w:p w14:paraId="3A7A977A"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Public key===")</w:t>
      </w:r>
    </w:p>
    <w:p w14:paraId="0C11F9F1"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binPubKey)</w:t>
      </w:r>
    </w:p>
    <w:p w14:paraId="28AE4521" w14:textId="77777777" w:rsidR="009F264D" w:rsidRPr="009F264D" w:rsidRDefault="009F264D" w:rsidP="009F264D">
      <w:pPr>
        <w:rPr>
          <w:rFonts w:ascii="Lucida Console" w:hAnsi="Lucida Console"/>
          <w:sz w:val="16"/>
          <w:szCs w:val="16"/>
        </w:rPr>
      </w:pPr>
    </w:p>
    <w:p w14:paraId="409ECDC4"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vKeyObj = RSA.importKey(binPrivKey)</w:t>
      </w:r>
    </w:p>
    <w:p w14:paraId="2748BCAF"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ubKeyObj =  RSA.importKey(binPubKey)</w:t>
      </w:r>
    </w:p>
    <w:p w14:paraId="2C7B4F4E" w14:textId="77777777" w:rsidR="009F264D" w:rsidRPr="009F264D" w:rsidRDefault="009F264D" w:rsidP="009F264D">
      <w:pPr>
        <w:rPr>
          <w:rFonts w:ascii="Lucida Console" w:hAnsi="Lucida Console"/>
          <w:sz w:val="16"/>
          <w:szCs w:val="16"/>
        </w:rPr>
      </w:pPr>
    </w:p>
    <w:p w14:paraId="119E32FD" w14:textId="77777777" w:rsidR="009F264D" w:rsidRPr="009F264D" w:rsidRDefault="009F264D" w:rsidP="009F264D">
      <w:pPr>
        <w:rPr>
          <w:rFonts w:ascii="Lucida Console" w:hAnsi="Lucida Console"/>
          <w:sz w:val="16"/>
          <w:szCs w:val="16"/>
        </w:rPr>
      </w:pPr>
    </w:p>
    <w:p w14:paraId="7D16CA9B"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cipher = PKCS1_OAEP.new(pubKeyObj)</w:t>
      </w:r>
    </w:p>
    <w:p w14:paraId="6E678D1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ciphertext = cipher.encrypt(msg.encode())</w:t>
      </w:r>
    </w:p>
    <w:p w14:paraId="159BF9FB" w14:textId="77777777" w:rsidR="009F264D" w:rsidRPr="009F264D" w:rsidRDefault="009F264D" w:rsidP="009F264D">
      <w:pPr>
        <w:rPr>
          <w:rFonts w:ascii="Lucida Console" w:hAnsi="Lucida Console"/>
          <w:sz w:val="16"/>
          <w:szCs w:val="16"/>
        </w:rPr>
      </w:pPr>
    </w:p>
    <w:p w14:paraId="1BD1D13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w:t>
      </w:r>
    </w:p>
    <w:p w14:paraId="5B536226"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Ciphertext===")</w:t>
      </w:r>
    </w:p>
    <w:p w14:paraId="28E936BB"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b64encode(ciphertext))</w:t>
      </w:r>
    </w:p>
    <w:p w14:paraId="15E55F21" w14:textId="77777777" w:rsidR="009F264D" w:rsidRPr="009F264D" w:rsidRDefault="009F264D" w:rsidP="009F264D">
      <w:pPr>
        <w:rPr>
          <w:rFonts w:ascii="Lucida Console" w:hAnsi="Lucida Console"/>
          <w:sz w:val="16"/>
          <w:szCs w:val="16"/>
        </w:rPr>
      </w:pPr>
    </w:p>
    <w:p w14:paraId="1B7F3B80"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cipher = PKCS1_OAEP.new(privKeyObj)</w:t>
      </w:r>
    </w:p>
    <w:p w14:paraId="7B1A4E0D"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message = cipher.decrypt(ciphertext)</w:t>
      </w:r>
    </w:p>
    <w:p w14:paraId="3B313D89" w14:textId="77777777" w:rsidR="009F264D" w:rsidRPr="009F264D" w:rsidRDefault="009F264D" w:rsidP="009F264D">
      <w:pPr>
        <w:rPr>
          <w:rFonts w:ascii="Lucida Console" w:hAnsi="Lucida Console"/>
          <w:sz w:val="16"/>
          <w:szCs w:val="16"/>
        </w:rPr>
      </w:pPr>
    </w:p>
    <w:p w14:paraId="6B129180" w14:textId="77777777" w:rsidR="009F264D" w:rsidRPr="009F264D" w:rsidRDefault="009F264D" w:rsidP="009F264D">
      <w:pPr>
        <w:rPr>
          <w:rFonts w:ascii="Lucida Console" w:hAnsi="Lucida Console"/>
          <w:sz w:val="16"/>
          <w:szCs w:val="16"/>
        </w:rPr>
      </w:pPr>
    </w:p>
    <w:p w14:paraId="4264C872"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w:t>
      </w:r>
    </w:p>
    <w:p w14:paraId="2F6A9B7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Decrypted===")</w:t>
      </w:r>
    </w:p>
    <w:p w14:paraId="6430C156" w14:textId="001675CA" w:rsidR="004E620E" w:rsidRDefault="009F264D" w:rsidP="009F264D">
      <w:pPr>
        <w:rPr>
          <w:rFonts w:ascii="Lucida Console" w:hAnsi="Lucida Console"/>
          <w:sz w:val="16"/>
          <w:szCs w:val="16"/>
        </w:rPr>
      </w:pPr>
      <w:r w:rsidRPr="009F264D">
        <w:rPr>
          <w:rFonts w:ascii="Lucida Console" w:hAnsi="Lucida Console"/>
          <w:sz w:val="16"/>
          <w:szCs w:val="16"/>
        </w:rPr>
        <w:t>print ("Message:",message)</w:t>
      </w:r>
    </w:p>
    <w:p w14:paraId="78B18339" w14:textId="77777777" w:rsidR="009F264D" w:rsidRDefault="009F264D" w:rsidP="009F264D">
      <w:pPr>
        <w:rPr>
          <w:rStyle w:val="Hyperlink"/>
          <w:rFonts w:ascii="Lucida Console" w:hAnsi="Lucida Console"/>
          <w:sz w:val="20"/>
          <w:szCs w:val="20"/>
        </w:rPr>
      </w:pPr>
    </w:p>
    <w:p w14:paraId="62E59105" w14:textId="777865C4" w:rsidR="002E1242" w:rsidRPr="002E1242" w:rsidRDefault="002E1242" w:rsidP="002E1242">
      <w:pPr>
        <w:rPr>
          <w:rStyle w:val="Hyperlink"/>
        </w:rPr>
      </w:pPr>
      <w:r w:rsidRPr="002E1242">
        <w:rPr>
          <w:rStyle w:val="Hyperlink"/>
        </w:rPr>
        <w:t>Can you decrypt this:</w:t>
      </w:r>
    </w:p>
    <w:p w14:paraId="60E4F5A8" w14:textId="4AB105C6" w:rsidR="002E1242" w:rsidRDefault="002E1242" w:rsidP="00314E20">
      <w:pPr>
        <w:rPr>
          <w:rStyle w:val="Hyperlink"/>
          <w:rFonts w:ascii="Lucida Console" w:hAnsi="Lucida Console"/>
          <w:sz w:val="20"/>
          <w:szCs w:val="20"/>
        </w:rPr>
      </w:pPr>
    </w:p>
    <w:p w14:paraId="7AA7C1E6" w14:textId="26A2C901" w:rsidR="009F264D" w:rsidRDefault="009F264D" w:rsidP="00314E20">
      <w:pPr>
        <w:rPr>
          <w:rStyle w:val="Hyperlink"/>
          <w:rFonts w:ascii="Lucida Console" w:hAnsi="Lucida Console"/>
          <w:sz w:val="16"/>
          <w:szCs w:val="16"/>
        </w:rPr>
      </w:pPr>
      <w:r w:rsidRPr="009F264D">
        <w:rPr>
          <w:rStyle w:val="Hyperlink"/>
          <w:rFonts w:ascii="Lucida Console" w:hAnsi="Lucida Console"/>
          <w:sz w:val="16"/>
          <w:szCs w:val="16"/>
        </w:rPr>
        <w:t>fIVuuWFLVANs9MjatXbIbtH7/n0dBpDirXKi82jZovXS/krxy43cP0J9jlNz4dqxLgdiqtRe1AcymX06JUo1SrcqDEh3lQxoU1KUvV7jG9GE3pSxHq4dQlcWdHz95b9go6QYbe/5S/uJgolR+S9qaDE8tXYysP8FeXIPd0dXxHo=</w:t>
      </w:r>
    </w:p>
    <w:p w14:paraId="4E05FE62" w14:textId="77777777" w:rsidR="009F264D" w:rsidRDefault="009F264D" w:rsidP="00314E20">
      <w:pPr>
        <w:rPr>
          <w:rStyle w:val="Hyperlink"/>
          <w:rFonts w:ascii="Lucida Console" w:hAnsi="Lucida Console"/>
          <w:sz w:val="20"/>
          <w:szCs w:val="20"/>
        </w:rPr>
      </w:pPr>
    </w:p>
    <w:p w14:paraId="1D56F6FF" w14:textId="09A49E5F" w:rsidR="002E1242" w:rsidRPr="002E1242" w:rsidRDefault="002E1242" w:rsidP="00314E20">
      <w:pPr>
        <w:rPr>
          <w:rStyle w:val="Hyperlink"/>
          <w:sz w:val="20"/>
          <w:szCs w:val="20"/>
        </w:rPr>
      </w:pPr>
      <w:r w:rsidRPr="002E1242">
        <w:rPr>
          <w:rStyle w:val="Hyperlink"/>
          <w:sz w:val="20"/>
          <w:szCs w:val="20"/>
        </w:rPr>
        <w:t>The private key is:</w:t>
      </w:r>
    </w:p>
    <w:p w14:paraId="0B5C4F19" w14:textId="77777777" w:rsidR="002E1242" w:rsidRDefault="002E1242" w:rsidP="00314E20">
      <w:pPr>
        <w:rPr>
          <w:rStyle w:val="Hyperlink"/>
          <w:rFonts w:ascii="Lucida Console" w:hAnsi="Lucida Console"/>
          <w:sz w:val="20"/>
          <w:szCs w:val="20"/>
        </w:rPr>
      </w:pPr>
    </w:p>
    <w:p w14:paraId="4CEFFE13" w14:textId="7313F17D" w:rsidR="00E942DA" w:rsidRDefault="00E942DA" w:rsidP="00156E9D">
      <w:pPr>
        <w:rPr>
          <w:rStyle w:val="Hyperlink"/>
          <w:rFonts w:ascii="Lucida Console" w:hAnsi="Lucida Console"/>
          <w:sz w:val="16"/>
          <w:szCs w:val="16"/>
        </w:rPr>
      </w:pPr>
    </w:p>
    <w:p w14:paraId="15D2241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BEGIN RSA PRIVATE KEY-----</w:t>
      </w:r>
    </w:p>
    <w:p w14:paraId="39BF819D"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MIICXQIBAAKBgQCfQfirYVXgzT90v6SqgeID7q/WK1XaVTNGVFolDUOcrXl/egRG</w:t>
      </w:r>
    </w:p>
    <w:p w14:paraId="02DC362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4iag5tiTbrMYCQ8CSTYn7q0U4AmBXihlbWDqf6MMk6OEoDxdWZTiG1MmQ1wZikFE</w:t>
      </w:r>
    </w:p>
    <w:p w14:paraId="5516795E"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s7sYSog/poYleCeYW8kVzHNWnt9IuQWekIg6ZHkwp4NE/aW8HxvEwYRqCQIDAQAB</w:t>
      </w:r>
    </w:p>
    <w:p w14:paraId="5A3AE70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AoGAE6rkiFmxbt06GHNwZQQ8QssP2Q2qARgjiGxzY38DWg6MYiNR8uUL6zQHDBIQ</w:t>
      </w:r>
    </w:p>
    <w:p w14:paraId="20BD4318"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OQgpW9lpwD24D0tpsRnNOFVtMeafcxmykX+qHGtNeKJuTtqSm2eTI6gNbC8iosGT</w:t>
      </w:r>
    </w:p>
    <w:p w14:paraId="17C3C3DE"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XJEPM8tc/dfZ2sDobLfi0alWFOzWo8vKaLnnAdMHoZ8mDo8CQQDCMx08JVlTW1zl</w:t>
      </w:r>
    </w:p>
    <w:p w14:paraId="4C3DCE7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4UTEnyyYmIezw5ORfMqPtN1LpQ4ptYnHNMVJPWcpRwBYZfHlPOPtuVwo6gzv82G</w:t>
      </w:r>
    </w:p>
    <w:p w14:paraId="7A25F175"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QpgQsd4PAkEA0fA8e8R6JbeUR1HxsqWeCnPz3Ahq5Ya5WA6HyJQml9aDVqKDDp2L</w:t>
      </w:r>
    </w:p>
    <w:p w14:paraId="1CAD13FC"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3AcqsvFEKJ/T34r31so2yW6hj2yFBnzOZwJBAIqanrgJ1CpJYBGJJd6J6FQNIgjp</w:t>
      </w:r>
    </w:p>
    <w:p w14:paraId="36E47567"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MUWuaTJyqsvNFd8lPF2oFgPWYDKQKV/W/tRkvD2LhVCSjf95WsADkbMAsAMCQAHo</w:t>
      </w:r>
    </w:p>
    <w:p w14:paraId="7578B580"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wWQOwV2eccbERAJv5yQJMeqKWQ6FTyIx36I/VqqC1Obwy2hSnnb9ybGe6BPGgFLE</w:t>
      </w:r>
    </w:p>
    <w:p w14:paraId="32D7DB7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HMTjSeRDEU0Qm5UXhXkCQQCPlZJqlgksBN/TULHC4RgsXIx+oFylBrkiFamYsuEt</w:t>
      </w:r>
    </w:p>
    <w:p w14:paraId="1E0B810F"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Kn52h41pX7FI5TXcqIDPw+uqAu50JnwDR0dLYY6fvIce</w:t>
      </w:r>
    </w:p>
    <w:p w14:paraId="436603A8" w14:textId="3A62D698" w:rsidR="009F264D" w:rsidRPr="00E942DA" w:rsidRDefault="009F264D" w:rsidP="009F264D">
      <w:pPr>
        <w:rPr>
          <w:rFonts w:ascii="Lucida Console" w:hAnsi="Lucida Console"/>
          <w:sz w:val="16"/>
          <w:szCs w:val="16"/>
        </w:rPr>
      </w:pPr>
      <w:r w:rsidRPr="009F264D">
        <w:rPr>
          <w:rFonts w:ascii="Lucida Console" w:hAnsi="Lucida Console"/>
          <w:sz w:val="16"/>
          <w:szCs w:val="16"/>
        </w:rPr>
        <w:lastRenderedPageBreak/>
        <w:t>-----END RSA PRIVATE KEY-----</w:t>
      </w:r>
    </w:p>
    <w:p w14:paraId="75B2121C" w14:textId="3BF719A3" w:rsidR="00E942DA" w:rsidRDefault="00E942DA" w:rsidP="00E942DA">
      <w:pPr>
        <w:pStyle w:val="Heading2"/>
        <w:numPr>
          <w:ilvl w:val="0"/>
          <w:numId w:val="0"/>
        </w:numPr>
        <w:ind w:left="900" w:hanging="900"/>
      </w:pPr>
      <w:r>
        <w:t>J</w:t>
      </w:r>
      <w:r>
        <w:tab/>
        <w:t xml:space="preserve">What </w:t>
      </w:r>
      <w:r w:rsidRPr="00E048C9">
        <w:rPr>
          <w:noProof/>
        </w:rPr>
        <w:t>I</w:t>
      </w:r>
      <w:r>
        <w:t xml:space="preserve"> should have learnt from this lab?</w:t>
      </w:r>
    </w:p>
    <w:p w14:paraId="4B6DB4A8" w14:textId="77777777" w:rsidR="00E942DA" w:rsidRDefault="00E942DA" w:rsidP="00E942DA">
      <w:r>
        <w:t>The key things learnt:</w:t>
      </w:r>
    </w:p>
    <w:p w14:paraId="4AB86DDE" w14:textId="77777777" w:rsidR="00E942DA" w:rsidRDefault="00E942DA" w:rsidP="00E942DA"/>
    <w:p w14:paraId="205BB983" w14:textId="77777777" w:rsidR="00E942DA" w:rsidRDefault="00E942DA" w:rsidP="00E942DA">
      <w:pPr>
        <w:pStyle w:val="ListParagraph"/>
        <w:numPr>
          <w:ilvl w:val="0"/>
          <w:numId w:val="11"/>
        </w:numPr>
      </w:pPr>
      <w:r>
        <w:t>The basics of the RSA method.</w:t>
      </w:r>
    </w:p>
    <w:p w14:paraId="79E8A496" w14:textId="77777777" w:rsidR="00E942DA" w:rsidRDefault="00E942DA" w:rsidP="00E942DA">
      <w:pPr>
        <w:pStyle w:val="ListParagraph"/>
        <w:numPr>
          <w:ilvl w:val="0"/>
          <w:numId w:val="11"/>
        </w:numPr>
      </w:pPr>
      <w:r w:rsidRPr="00E048C9">
        <w:rPr>
          <w:noProof/>
        </w:rPr>
        <w:t>The process of generating RSA and Elliptic Curve key pairs.</w:t>
      </w:r>
    </w:p>
    <w:p w14:paraId="6CFF1210" w14:textId="6A167B7F" w:rsidR="00E942DA" w:rsidRDefault="00E942DA" w:rsidP="00E942DA">
      <w:pPr>
        <w:pStyle w:val="ListParagraph"/>
        <w:numPr>
          <w:ilvl w:val="0"/>
          <w:numId w:val="11"/>
        </w:numPr>
      </w:pPr>
      <w:r>
        <w:t>To illustrate how the private key is used to sign data, and then using the public key to verify the signature.</w:t>
      </w:r>
    </w:p>
    <w:p w14:paraId="7B8CB324" w14:textId="7BFD8B44" w:rsidR="007F2465" w:rsidRDefault="007F2465" w:rsidP="007F2465"/>
    <w:p w14:paraId="48D4B5F9" w14:textId="5A0ED6AD" w:rsidR="007F2465" w:rsidRDefault="007F2465" w:rsidP="007F2465">
      <w:r>
        <w:t>Reflective question:</w:t>
      </w:r>
    </w:p>
    <w:p w14:paraId="40C06215" w14:textId="77777777" w:rsidR="007F2465" w:rsidRDefault="007F2465" w:rsidP="007F2465"/>
    <w:p w14:paraId="691B82E8" w14:textId="018BA03D" w:rsidR="00156E9D" w:rsidRPr="007F2465" w:rsidRDefault="007F2465" w:rsidP="007F2465">
      <w:pPr>
        <w:pBdr>
          <w:top w:val="single" w:sz="4" w:space="1" w:color="auto"/>
          <w:left w:val="single" w:sz="4" w:space="4" w:color="auto"/>
          <w:bottom w:val="single" w:sz="4" w:space="1" w:color="auto"/>
          <w:right w:val="single" w:sz="4" w:space="4" w:color="auto"/>
        </w:pBdr>
        <w:rPr>
          <w:b/>
          <w:lang w:val="en-US"/>
        </w:rPr>
      </w:pPr>
      <w:r w:rsidRPr="007F2465">
        <w:rPr>
          <w:b/>
          <w:lang w:val="en-US"/>
        </w:rPr>
        <w:t xml:space="preserve">In ECC, we use a 256-bit private key. </w:t>
      </w:r>
      <w:r w:rsidRPr="007F2465">
        <w:rPr>
          <w:b/>
          <w:noProof/>
          <w:lang w:val="en-US"/>
        </w:rPr>
        <w:t>This</w:t>
      </w:r>
      <w:r w:rsidRPr="007F2465">
        <w:rPr>
          <w:b/>
          <w:lang w:val="en-US"/>
        </w:rPr>
        <w:t xml:space="preserve"> is used to generate the key for signing Bitcoin transactions. Do </w:t>
      </w:r>
      <w:r w:rsidRPr="007F2465">
        <w:rPr>
          <w:b/>
          <w:noProof/>
          <w:lang w:val="en-US"/>
        </w:rPr>
        <w:t>you</w:t>
      </w:r>
      <w:r w:rsidRPr="007F2465">
        <w:rPr>
          <w:b/>
          <w:lang w:val="en-US"/>
        </w:rPr>
        <w:t xml:space="preserve"> think that a 256-bit key is largest enough? If we use a cracker what performs 1 Tera keys per second, will someone be able to determine our private key?</w:t>
      </w:r>
      <w:r>
        <w:rPr>
          <w:b/>
          <w:lang w:val="en-US"/>
        </w:rPr>
        <w:br/>
      </w:r>
      <w:r>
        <w:rPr>
          <w:b/>
          <w:lang w:val="en-US"/>
        </w:rPr>
        <w:br/>
      </w:r>
    </w:p>
    <w:sectPr w:rsidR="00156E9D" w:rsidRPr="007F2465" w:rsidSect="007F4322">
      <w:footerReference w:type="default" r:id="rId2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C8F42" w14:textId="77777777" w:rsidR="00F50FCE" w:rsidRDefault="00F50FCE" w:rsidP="00A84C9E">
      <w:r>
        <w:separator/>
      </w:r>
    </w:p>
  </w:endnote>
  <w:endnote w:type="continuationSeparator" w:id="0">
    <w:p w14:paraId="053A4772" w14:textId="77777777" w:rsidR="00F50FCE" w:rsidRDefault="00F50FCE"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32087FA4" w:rsidR="00674F31" w:rsidRDefault="00674F31">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674F31" w:rsidRDefault="00674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BE91E" w14:textId="77777777" w:rsidR="00F50FCE" w:rsidRDefault="00F50FCE" w:rsidP="00A84C9E">
      <w:r>
        <w:separator/>
      </w:r>
    </w:p>
  </w:footnote>
  <w:footnote w:type="continuationSeparator" w:id="0">
    <w:p w14:paraId="68B41052" w14:textId="77777777" w:rsidR="00F50FCE" w:rsidRDefault="00F50FCE"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015AAB"/>
    <w:multiLevelType w:val="hybridMultilevel"/>
    <w:tmpl w:val="CB2CD534"/>
    <w:lvl w:ilvl="0" w:tplc="F1F6334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58430914">
    <w:abstractNumId w:val="1"/>
  </w:num>
  <w:num w:numId="2" w16cid:durableId="2083018954">
    <w:abstractNumId w:val="8"/>
  </w:num>
  <w:num w:numId="3" w16cid:durableId="1635521161">
    <w:abstractNumId w:val="0"/>
  </w:num>
  <w:num w:numId="4" w16cid:durableId="407768020">
    <w:abstractNumId w:val="9"/>
  </w:num>
  <w:num w:numId="5" w16cid:durableId="346568342">
    <w:abstractNumId w:val="10"/>
  </w:num>
  <w:num w:numId="6" w16cid:durableId="476844793">
    <w:abstractNumId w:val="6"/>
  </w:num>
  <w:num w:numId="7" w16cid:durableId="655033865">
    <w:abstractNumId w:val="4"/>
  </w:num>
  <w:num w:numId="8" w16cid:durableId="172570716">
    <w:abstractNumId w:val="7"/>
  </w:num>
  <w:num w:numId="9" w16cid:durableId="85687999">
    <w:abstractNumId w:val="3"/>
  </w:num>
  <w:num w:numId="10" w16cid:durableId="1418361581">
    <w:abstractNumId w:val="2"/>
  </w:num>
  <w:num w:numId="11" w16cid:durableId="357195694">
    <w:abstractNumId w:val="11"/>
  </w:num>
  <w:num w:numId="12" w16cid:durableId="10038237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0438"/>
    <w:rsid w:val="00022C51"/>
    <w:rsid w:val="00026110"/>
    <w:rsid w:val="000271E1"/>
    <w:rsid w:val="00042DD4"/>
    <w:rsid w:val="000507D3"/>
    <w:rsid w:val="000509FF"/>
    <w:rsid w:val="0005602C"/>
    <w:rsid w:val="0005708B"/>
    <w:rsid w:val="0006223A"/>
    <w:rsid w:val="0006351D"/>
    <w:rsid w:val="00075E3D"/>
    <w:rsid w:val="0007649F"/>
    <w:rsid w:val="000863CB"/>
    <w:rsid w:val="00086FAD"/>
    <w:rsid w:val="0009163B"/>
    <w:rsid w:val="00093734"/>
    <w:rsid w:val="000B13A7"/>
    <w:rsid w:val="000B4D9D"/>
    <w:rsid w:val="000C65AA"/>
    <w:rsid w:val="000D02D6"/>
    <w:rsid w:val="000D2BF6"/>
    <w:rsid w:val="000D484E"/>
    <w:rsid w:val="000D667A"/>
    <w:rsid w:val="000D7AC1"/>
    <w:rsid w:val="000E384C"/>
    <w:rsid w:val="000E3B51"/>
    <w:rsid w:val="000E54BA"/>
    <w:rsid w:val="000F0FBA"/>
    <w:rsid w:val="000F2423"/>
    <w:rsid w:val="00112F47"/>
    <w:rsid w:val="001169D9"/>
    <w:rsid w:val="00123FAD"/>
    <w:rsid w:val="001301E6"/>
    <w:rsid w:val="00130E97"/>
    <w:rsid w:val="0013552D"/>
    <w:rsid w:val="00135DED"/>
    <w:rsid w:val="00136959"/>
    <w:rsid w:val="00151BA7"/>
    <w:rsid w:val="00156E9D"/>
    <w:rsid w:val="00167568"/>
    <w:rsid w:val="00167F7F"/>
    <w:rsid w:val="0018070D"/>
    <w:rsid w:val="0018268B"/>
    <w:rsid w:val="001829BD"/>
    <w:rsid w:val="00184154"/>
    <w:rsid w:val="00186EC6"/>
    <w:rsid w:val="001874EE"/>
    <w:rsid w:val="00197B89"/>
    <w:rsid w:val="001A2ED7"/>
    <w:rsid w:val="001A580E"/>
    <w:rsid w:val="001B04EC"/>
    <w:rsid w:val="001B3AAF"/>
    <w:rsid w:val="001B3DC0"/>
    <w:rsid w:val="001B3FCB"/>
    <w:rsid w:val="001B4912"/>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73282"/>
    <w:rsid w:val="0027611F"/>
    <w:rsid w:val="00282AEB"/>
    <w:rsid w:val="0028608A"/>
    <w:rsid w:val="0028650C"/>
    <w:rsid w:val="00290292"/>
    <w:rsid w:val="00293B22"/>
    <w:rsid w:val="0029690F"/>
    <w:rsid w:val="002A0730"/>
    <w:rsid w:val="002A2353"/>
    <w:rsid w:val="002A7277"/>
    <w:rsid w:val="002A7613"/>
    <w:rsid w:val="002A773D"/>
    <w:rsid w:val="002D12A1"/>
    <w:rsid w:val="002D4B5D"/>
    <w:rsid w:val="002E1242"/>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67522"/>
    <w:rsid w:val="00380ADC"/>
    <w:rsid w:val="00383E5B"/>
    <w:rsid w:val="00394AF2"/>
    <w:rsid w:val="00397689"/>
    <w:rsid w:val="003A03CD"/>
    <w:rsid w:val="003A341E"/>
    <w:rsid w:val="003A3425"/>
    <w:rsid w:val="003A4C29"/>
    <w:rsid w:val="003A5E54"/>
    <w:rsid w:val="003B0798"/>
    <w:rsid w:val="003B07AB"/>
    <w:rsid w:val="003B4CAD"/>
    <w:rsid w:val="003C7BD3"/>
    <w:rsid w:val="003D5A49"/>
    <w:rsid w:val="003E012F"/>
    <w:rsid w:val="00400D6E"/>
    <w:rsid w:val="004162FC"/>
    <w:rsid w:val="0042054D"/>
    <w:rsid w:val="004266A2"/>
    <w:rsid w:val="00430812"/>
    <w:rsid w:val="00433E88"/>
    <w:rsid w:val="00435E9B"/>
    <w:rsid w:val="00436FF4"/>
    <w:rsid w:val="004427F8"/>
    <w:rsid w:val="00444D29"/>
    <w:rsid w:val="00445C43"/>
    <w:rsid w:val="004474EA"/>
    <w:rsid w:val="00451AB6"/>
    <w:rsid w:val="00466572"/>
    <w:rsid w:val="0046662C"/>
    <w:rsid w:val="00467C1A"/>
    <w:rsid w:val="00485AE2"/>
    <w:rsid w:val="00490920"/>
    <w:rsid w:val="00493751"/>
    <w:rsid w:val="00497F9C"/>
    <w:rsid w:val="004A1BE0"/>
    <w:rsid w:val="004A26B2"/>
    <w:rsid w:val="004B4FD7"/>
    <w:rsid w:val="004C021D"/>
    <w:rsid w:val="004D24A4"/>
    <w:rsid w:val="004D4FFE"/>
    <w:rsid w:val="004D55AB"/>
    <w:rsid w:val="004E39BA"/>
    <w:rsid w:val="004E5D97"/>
    <w:rsid w:val="004E620E"/>
    <w:rsid w:val="004E7205"/>
    <w:rsid w:val="004F0DC6"/>
    <w:rsid w:val="004F661B"/>
    <w:rsid w:val="005047C3"/>
    <w:rsid w:val="005065CB"/>
    <w:rsid w:val="0050722D"/>
    <w:rsid w:val="005116A4"/>
    <w:rsid w:val="00516147"/>
    <w:rsid w:val="0052557B"/>
    <w:rsid w:val="0053067F"/>
    <w:rsid w:val="005428DE"/>
    <w:rsid w:val="0054458F"/>
    <w:rsid w:val="005517D4"/>
    <w:rsid w:val="0055409D"/>
    <w:rsid w:val="00554670"/>
    <w:rsid w:val="005554E1"/>
    <w:rsid w:val="00555D48"/>
    <w:rsid w:val="00566CB4"/>
    <w:rsid w:val="00573F55"/>
    <w:rsid w:val="00582FE8"/>
    <w:rsid w:val="0058631B"/>
    <w:rsid w:val="005873FE"/>
    <w:rsid w:val="0059078F"/>
    <w:rsid w:val="005A1218"/>
    <w:rsid w:val="005A4F23"/>
    <w:rsid w:val="005A5928"/>
    <w:rsid w:val="005A6F37"/>
    <w:rsid w:val="005B20F7"/>
    <w:rsid w:val="005B6AF8"/>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17EEF"/>
    <w:rsid w:val="006215BE"/>
    <w:rsid w:val="006270BF"/>
    <w:rsid w:val="00627277"/>
    <w:rsid w:val="00630517"/>
    <w:rsid w:val="006346A9"/>
    <w:rsid w:val="00637A85"/>
    <w:rsid w:val="006414B0"/>
    <w:rsid w:val="00646EC4"/>
    <w:rsid w:val="0065204D"/>
    <w:rsid w:val="006544BC"/>
    <w:rsid w:val="0065688B"/>
    <w:rsid w:val="00667B5A"/>
    <w:rsid w:val="0067096C"/>
    <w:rsid w:val="00674F31"/>
    <w:rsid w:val="00683B61"/>
    <w:rsid w:val="00684E55"/>
    <w:rsid w:val="006933C5"/>
    <w:rsid w:val="00694F94"/>
    <w:rsid w:val="006A3213"/>
    <w:rsid w:val="006A3341"/>
    <w:rsid w:val="006B1F3D"/>
    <w:rsid w:val="006B34BD"/>
    <w:rsid w:val="006C11B0"/>
    <w:rsid w:val="006C5CB4"/>
    <w:rsid w:val="006C5D55"/>
    <w:rsid w:val="006C6F3E"/>
    <w:rsid w:val="006C713C"/>
    <w:rsid w:val="006E1F79"/>
    <w:rsid w:val="006E5413"/>
    <w:rsid w:val="006E6125"/>
    <w:rsid w:val="006E6CFB"/>
    <w:rsid w:val="006F08D6"/>
    <w:rsid w:val="006F2457"/>
    <w:rsid w:val="006F4132"/>
    <w:rsid w:val="006F433C"/>
    <w:rsid w:val="007005AE"/>
    <w:rsid w:val="00707A74"/>
    <w:rsid w:val="00710289"/>
    <w:rsid w:val="00714E37"/>
    <w:rsid w:val="00720A85"/>
    <w:rsid w:val="007318F0"/>
    <w:rsid w:val="007379D8"/>
    <w:rsid w:val="00737F26"/>
    <w:rsid w:val="00743E94"/>
    <w:rsid w:val="00753F38"/>
    <w:rsid w:val="00765729"/>
    <w:rsid w:val="00765AFE"/>
    <w:rsid w:val="0076797C"/>
    <w:rsid w:val="0077087C"/>
    <w:rsid w:val="00770A40"/>
    <w:rsid w:val="0077357F"/>
    <w:rsid w:val="0077544B"/>
    <w:rsid w:val="00780282"/>
    <w:rsid w:val="00781D22"/>
    <w:rsid w:val="007859E6"/>
    <w:rsid w:val="00786241"/>
    <w:rsid w:val="00786DB4"/>
    <w:rsid w:val="00792515"/>
    <w:rsid w:val="00792C8F"/>
    <w:rsid w:val="00793005"/>
    <w:rsid w:val="007B1B4D"/>
    <w:rsid w:val="007B2D5A"/>
    <w:rsid w:val="007B777C"/>
    <w:rsid w:val="007C1B5B"/>
    <w:rsid w:val="007C2DC5"/>
    <w:rsid w:val="007C4627"/>
    <w:rsid w:val="007C6CBF"/>
    <w:rsid w:val="007C7A99"/>
    <w:rsid w:val="007C7C34"/>
    <w:rsid w:val="007D177A"/>
    <w:rsid w:val="007E0DB5"/>
    <w:rsid w:val="007F0EAD"/>
    <w:rsid w:val="007F2465"/>
    <w:rsid w:val="007F419A"/>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84E63"/>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1668"/>
    <w:rsid w:val="00924B72"/>
    <w:rsid w:val="00926598"/>
    <w:rsid w:val="00932776"/>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9F264D"/>
    <w:rsid w:val="00A01FB2"/>
    <w:rsid w:val="00A020B7"/>
    <w:rsid w:val="00A02BEB"/>
    <w:rsid w:val="00A053FF"/>
    <w:rsid w:val="00A07645"/>
    <w:rsid w:val="00A10638"/>
    <w:rsid w:val="00A12626"/>
    <w:rsid w:val="00A213D5"/>
    <w:rsid w:val="00A3056C"/>
    <w:rsid w:val="00A31B1D"/>
    <w:rsid w:val="00A3299D"/>
    <w:rsid w:val="00A339DF"/>
    <w:rsid w:val="00A355F8"/>
    <w:rsid w:val="00A40605"/>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C24F3"/>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35922"/>
    <w:rsid w:val="00B421BC"/>
    <w:rsid w:val="00B47A1E"/>
    <w:rsid w:val="00B54D2F"/>
    <w:rsid w:val="00B56B73"/>
    <w:rsid w:val="00B5730E"/>
    <w:rsid w:val="00B652ED"/>
    <w:rsid w:val="00B7106A"/>
    <w:rsid w:val="00B72803"/>
    <w:rsid w:val="00B7675C"/>
    <w:rsid w:val="00B90B6F"/>
    <w:rsid w:val="00B93A1A"/>
    <w:rsid w:val="00BA20E4"/>
    <w:rsid w:val="00BB0BEC"/>
    <w:rsid w:val="00BB3315"/>
    <w:rsid w:val="00BB4CBA"/>
    <w:rsid w:val="00BC4955"/>
    <w:rsid w:val="00BC6655"/>
    <w:rsid w:val="00BD38F8"/>
    <w:rsid w:val="00BE02A8"/>
    <w:rsid w:val="00BE24E3"/>
    <w:rsid w:val="00BF550D"/>
    <w:rsid w:val="00C100AF"/>
    <w:rsid w:val="00C101A4"/>
    <w:rsid w:val="00C13FA4"/>
    <w:rsid w:val="00C15DDA"/>
    <w:rsid w:val="00C21B53"/>
    <w:rsid w:val="00C40CC6"/>
    <w:rsid w:val="00C521AF"/>
    <w:rsid w:val="00C5657F"/>
    <w:rsid w:val="00C802A4"/>
    <w:rsid w:val="00C827DD"/>
    <w:rsid w:val="00C87927"/>
    <w:rsid w:val="00C922D4"/>
    <w:rsid w:val="00CA1E95"/>
    <w:rsid w:val="00CA5FD8"/>
    <w:rsid w:val="00CB24F2"/>
    <w:rsid w:val="00CB5AAC"/>
    <w:rsid w:val="00CB6267"/>
    <w:rsid w:val="00CB7E17"/>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07A3"/>
    <w:rsid w:val="00D323D9"/>
    <w:rsid w:val="00D353DD"/>
    <w:rsid w:val="00D65A94"/>
    <w:rsid w:val="00D773F8"/>
    <w:rsid w:val="00D915CB"/>
    <w:rsid w:val="00D95387"/>
    <w:rsid w:val="00D957FD"/>
    <w:rsid w:val="00D96315"/>
    <w:rsid w:val="00D96E6C"/>
    <w:rsid w:val="00DB5671"/>
    <w:rsid w:val="00DD0E75"/>
    <w:rsid w:val="00DD1298"/>
    <w:rsid w:val="00DD1B9E"/>
    <w:rsid w:val="00DD1BE6"/>
    <w:rsid w:val="00DD5C72"/>
    <w:rsid w:val="00DD6DD9"/>
    <w:rsid w:val="00DD7202"/>
    <w:rsid w:val="00DD76FE"/>
    <w:rsid w:val="00DE0126"/>
    <w:rsid w:val="00DE057D"/>
    <w:rsid w:val="00DE372A"/>
    <w:rsid w:val="00DF2A6F"/>
    <w:rsid w:val="00DF2E24"/>
    <w:rsid w:val="00DF2F8D"/>
    <w:rsid w:val="00DF4AD5"/>
    <w:rsid w:val="00DF6C32"/>
    <w:rsid w:val="00E02481"/>
    <w:rsid w:val="00E048C9"/>
    <w:rsid w:val="00E06DA6"/>
    <w:rsid w:val="00E07231"/>
    <w:rsid w:val="00E10746"/>
    <w:rsid w:val="00E21EE6"/>
    <w:rsid w:val="00E354D5"/>
    <w:rsid w:val="00E37761"/>
    <w:rsid w:val="00E417B8"/>
    <w:rsid w:val="00E41DDD"/>
    <w:rsid w:val="00E420B4"/>
    <w:rsid w:val="00E42834"/>
    <w:rsid w:val="00E4570B"/>
    <w:rsid w:val="00E46FAC"/>
    <w:rsid w:val="00E473E6"/>
    <w:rsid w:val="00E5034D"/>
    <w:rsid w:val="00E553C0"/>
    <w:rsid w:val="00E60F6F"/>
    <w:rsid w:val="00E71ADF"/>
    <w:rsid w:val="00E74A60"/>
    <w:rsid w:val="00E8108C"/>
    <w:rsid w:val="00E81552"/>
    <w:rsid w:val="00E83560"/>
    <w:rsid w:val="00E84FA1"/>
    <w:rsid w:val="00E8702B"/>
    <w:rsid w:val="00E942DA"/>
    <w:rsid w:val="00E948EA"/>
    <w:rsid w:val="00EA4705"/>
    <w:rsid w:val="00EA65D3"/>
    <w:rsid w:val="00EA710F"/>
    <w:rsid w:val="00EA7440"/>
    <w:rsid w:val="00EB1360"/>
    <w:rsid w:val="00EB76BC"/>
    <w:rsid w:val="00EC0A15"/>
    <w:rsid w:val="00EC4178"/>
    <w:rsid w:val="00EC5E12"/>
    <w:rsid w:val="00ED1FD9"/>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6900"/>
    <w:rsid w:val="00F47A8A"/>
    <w:rsid w:val="00F50E7D"/>
    <w:rsid w:val="00F50FCE"/>
    <w:rsid w:val="00F673ED"/>
    <w:rsid w:val="00F71990"/>
    <w:rsid w:val="00F76C6B"/>
    <w:rsid w:val="00F80329"/>
    <w:rsid w:val="00F80497"/>
    <w:rsid w:val="00F84EDE"/>
    <w:rsid w:val="00F874BE"/>
    <w:rsid w:val="00F945E7"/>
    <w:rsid w:val="00F95BBC"/>
    <w:rsid w:val="00F97C1B"/>
    <w:rsid w:val="00FA4FBE"/>
    <w:rsid w:val="00FA6CBE"/>
    <w:rsid w:val="00FB07AF"/>
    <w:rsid w:val="00FB2773"/>
    <w:rsid w:val="00FB6902"/>
    <w:rsid w:val="00FC106A"/>
    <w:rsid w:val="00FC1D73"/>
    <w:rsid w:val="00FD2690"/>
    <w:rsid w:val="00FD363A"/>
    <w:rsid w:val="00FD482E"/>
    <w:rsid w:val="00FD4846"/>
    <w:rsid w:val="00FD5597"/>
    <w:rsid w:val="00FD76F0"/>
    <w:rsid w:val="00FF21D1"/>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 w:type="character" w:customStyle="1" w:styleId="pl-c">
    <w:name w:val="pl-c"/>
    <w:basedOn w:val="DefaultParagraphFont"/>
    <w:rsid w:val="004E7205"/>
  </w:style>
  <w:style w:type="character" w:customStyle="1" w:styleId="pl-k">
    <w:name w:val="pl-k"/>
    <w:basedOn w:val="DefaultParagraphFont"/>
    <w:rsid w:val="004E7205"/>
  </w:style>
  <w:style w:type="character" w:customStyle="1" w:styleId="pl-v">
    <w:name w:val="pl-v"/>
    <w:basedOn w:val="DefaultParagraphFont"/>
    <w:rsid w:val="004E7205"/>
  </w:style>
  <w:style w:type="character" w:customStyle="1" w:styleId="pl-s1">
    <w:name w:val="pl-s1"/>
    <w:basedOn w:val="DefaultParagraphFont"/>
    <w:rsid w:val="004E7205"/>
  </w:style>
  <w:style w:type="character" w:customStyle="1" w:styleId="pl-c1">
    <w:name w:val="pl-c1"/>
    <w:basedOn w:val="DefaultParagraphFont"/>
    <w:rsid w:val="004E7205"/>
  </w:style>
  <w:style w:type="character" w:customStyle="1" w:styleId="pl-s">
    <w:name w:val="pl-s"/>
    <w:basedOn w:val="DefaultParagraphFont"/>
    <w:rsid w:val="004E7205"/>
  </w:style>
  <w:style w:type="character" w:customStyle="1" w:styleId="pl-cce">
    <w:name w:val="pl-cce"/>
    <w:basedOn w:val="DefaultParagraphFont"/>
    <w:rsid w:val="004E7205"/>
  </w:style>
  <w:style w:type="character" w:customStyle="1" w:styleId="pl-en">
    <w:name w:val="pl-en"/>
    <w:basedOn w:val="DefaultParagraphFont"/>
    <w:rsid w:val="004E72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002">
      <w:bodyDiv w:val="1"/>
      <w:marLeft w:val="0"/>
      <w:marRight w:val="0"/>
      <w:marTop w:val="0"/>
      <w:marBottom w:val="0"/>
      <w:divBdr>
        <w:top w:val="none" w:sz="0" w:space="0" w:color="auto"/>
        <w:left w:val="none" w:sz="0" w:space="0" w:color="auto"/>
        <w:bottom w:val="none" w:sz="0" w:space="0" w:color="auto"/>
        <w:right w:val="none" w:sz="0" w:space="0" w:color="auto"/>
      </w:divBdr>
    </w:div>
    <w:div w:id="39794367">
      <w:bodyDiv w:val="1"/>
      <w:marLeft w:val="0"/>
      <w:marRight w:val="0"/>
      <w:marTop w:val="0"/>
      <w:marBottom w:val="0"/>
      <w:divBdr>
        <w:top w:val="none" w:sz="0" w:space="0" w:color="auto"/>
        <w:left w:val="none" w:sz="0" w:space="0" w:color="auto"/>
        <w:bottom w:val="none" w:sz="0" w:space="0" w:color="auto"/>
        <w:right w:val="none" w:sz="0" w:space="0" w:color="auto"/>
      </w:divBdr>
    </w:div>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198129956">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35515196">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58127178">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3949025">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347831155">
      <w:bodyDiv w:val="1"/>
      <w:marLeft w:val="0"/>
      <w:marRight w:val="0"/>
      <w:marTop w:val="0"/>
      <w:marBottom w:val="0"/>
      <w:divBdr>
        <w:top w:val="none" w:sz="0" w:space="0" w:color="auto"/>
        <w:left w:val="none" w:sz="0" w:space="0" w:color="auto"/>
        <w:bottom w:val="none" w:sz="0" w:space="0" w:color="auto"/>
        <w:right w:val="none" w:sz="0" w:space="0" w:color="auto"/>
      </w:divBdr>
      <w:divsChild>
        <w:div w:id="1496803437">
          <w:marLeft w:val="0"/>
          <w:marRight w:val="0"/>
          <w:marTop w:val="0"/>
          <w:marBottom w:val="0"/>
          <w:divBdr>
            <w:top w:val="none" w:sz="0" w:space="0" w:color="auto"/>
            <w:left w:val="none" w:sz="0" w:space="0" w:color="auto"/>
            <w:bottom w:val="none" w:sz="0" w:space="0" w:color="auto"/>
            <w:right w:val="none" w:sz="0" w:space="0" w:color="auto"/>
          </w:divBdr>
          <w:divsChild>
            <w:div w:id="682628842">
              <w:marLeft w:val="0"/>
              <w:marRight w:val="0"/>
              <w:marTop w:val="0"/>
              <w:marBottom w:val="0"/>
              <w:divBdr>
                <w:top w:val="none" w:sz="0" w:space="0" w:color="auto"/>
                <w:left w:val="none" w:sz="0" w:space="0" w:color="auto"/>
                <w:bottom w:val="none" w:sz="0" w:space="0" w:color="auto"/>
                <w:right w:val="none" w:sz="0" w:space="0" w:color="auto"/>
              </w:divBdr>
            </w:div>
            <w:div w:id="481309187">
              <w:marLeft w:val="0"/>
              <w:marRight w:val="0"/>
              <w:marTop w:val="0"/>
              <w:marBottom w:val="0"/>
              <w:divBdr>
                <w:top w:val="none" w:sz="0" w:space="0" w:color="auto"/>
                <w:left w:val="none" w:sz="0" w:space="0" w:color="auto"/>
                <w:bottom w:val="none" w:sz="0" w:space="0" w:color="auto"/>
                <w:right w:val="none" w:sz="0" w:space="0" w:color="auto"/>
              </w:divBdr>
            </w:div>
            <w:div w:id="748112650">
              <w:marLeft w:val="0"/>
              <w:marRight w:val="0"/>
              <w:marTop w:val="0"/>
              <w:marBottom w:val="0"/>
              <w:divBdr>
                <w:top w:val="none" w:sz="0" w:space="0" w:color="auto"/>
                <w:left w:val="none" w:sz="0" w:space="0" w:color="auto"/>
                <w:bottom w:val="none" w:sz="0" w:space="0" w:color="auto"/>
                <w:right w:val="none" w:sz="0" w:space="0" w:color="auto"/>
              </w:divBdr>
            </w:div>
            <w:div w:id="1356731521">
              <w:marLeft w:val="0"/>
              <w:marRight w:val="0"/>
              <w:marTop w:val="0"/>
              <w:marBottom w:val="0"/>
              <w:divBdr>
                <w:top w:val="none" w:sz="0" w:space="0" w:color="auto"/>
                <w:left w:val="none" w:sz="0" w:space="0" w:color="auto"/>
                <w:bottom w:val="none" w:sz="0" w:space="0" w:color="auto"/>
                <w:right w:val="none" w:sz="0" w:space="0" w:color="auto"/>
              </w:divBdr>
            </w:div>
            <w:div w:id="567497336">
              <w:marLeft w:val="0"/>
              <w:marRight w:val="0"/>
              <w:marTop w:val="0"/>
              <w:marBottom w:val="0"/>
              <w:divBdr>
                <w:top w:val="none" w:sz="0" w:space="0" w:color="auto"/>
                <w:left w:val="none" w:sz="0" w:space="0" w:color="auto"/>
                <w:bottom w:val="none" w:sz="0" w:space="0" w:color="auto"/>
                <w:right w:val="none" w:sz="0" w:space="0" w:color="auto"/>
              </w:divBdr>
            </w:div>
            <w:div w:id="1748767137">
              <w:marLeft w:val="0"/>
              <w:marRight w:val="0"/>
              <w:marTop w:val="0"/>
              <w:marBottom w:val="0"/>
              <w:divBdr>
                <w:top w:val="none" w:sz="0" w:space="0" w:color="auto"/>
                <w:left w:val="none" w:sz="0" w:space="0" w:color="auto"/>
                <w:bottom w:val="none" w:sz="0" w:space="0" w:color="auto"/>
                <w:right w:val="none" w:sz="0" w:space="0" w:color="auto"/>
              </w:divBdr>
            </w:div>
            <w:div w:id="1309356522">
              <w:marLeft w:val="0"/>
              <w:marRight w:val="0"/>
              <w:marTop w:val="0"/>
              <w:marBottom w:val="0"/>
              <w:divBdr>
                <w:top w:val="none" w:sz="0" w:space="0" w:color="auto"/>
                <w:left w:val="none" w:sz="0" w:space="0" w:color="auto"/>
                <w:bottom w:val="none" w:sz="0" w:space="0" w:color="auto"/>
                <w:right w:val="none" w:sz="0" w:space="0" w:color="auto"/>
              </w:divBdr>
            </w:div>
            <w:div w:id="2082605656">
              <w:marLeft w:val="0"/>
              <w:marRight w:val="0"/>
              <w:marTop w:val="0"/>
              <w:marBottom w:val="0"/>
              <w:divBdr>
                <w:top w:val="none" w:sz="0" w:space="0" w:color="auto"/>
                <w:left w:val="none" w:sz="0" w:space="0" w:color="auto"/>
                <w:bottom w:val="none" w:sz="0" w:space="0" w:color="auto"/>
                <w:right w:val="none" w:sz="0" w:space="0" w:color="auto"/>
              </w:divBdr>
            </w:div>
            <w:div w:id="1753622157">
              <w:marLeft w:val="0"/>
              <w:marRight w:val="0"/>
              <w:marTop w:val="0"/>
              <w:marBottom w:val="0"/>
              <w:divBdr>
                <w:top w:val="none" w:sz="0" w:space="0" w:color="auto"/>
                <w:left w:val="none" w:sz="0" w:space="0" w:color="auto"/>
                <w:bottom w:val="none" w:sz="0" w:space="0" w:color="auto"/>
                <w:right w:val="none" w:sz="0" w:space="0" w:color="auto"/>
              </w:divBdr>
            </w:div>
            <w:div w:id="2079745245">
              <w:marLeft w:val="0"/>
              <w:marRight w:val="0"/>
              <w:marTop w:val="0"/>
              <w:marBottom w:val="0"/>
              <w:divBdr>
                <w:top w:val="none" w:sz="0" w:space="0" w:color="auto"/>
                <w:left w:val="none" w:sz="0" w:space="0" w:color="auto"/>
                <w:bottom w:val="none" w:sz="0" w:space="0" w:color="auto"/>
                <w:right w:val="none" w:sz="0" w:space="0" w:color="auto"/>
              </w:divBdr>
            </w:div>
            <w:div w:id="317224454">
              <w:marLeft w:val="0"/>
              <w:marRight w:val="0"/>
              <w:marTop w:val="0"/>
              <w:marBottom w:val="0"/>
              <w:divBdr>
                <w:top w:val="none" w:sz="0" w:space="0" w:color="auto"/>
                <w:left w:val="none" w:sz="0" w:space="0" w:color="auto"/>
                <w:bottom w:val="none" w:sz="0" w:space="0" w:color="auto"/>
                <w:right w:val="none" w:sz="0" w:space="0" w:color="auto"/>
              </w:divBdr>
            </w:div>
            <w:div w:id="2094811887">
              <w:marLeft w:val="0"/>
              <w:marRight w:val="0"/>
              <w:marTop w:val="0"/>
              <w:marBottom w:val="0"/>
              <w:divBdr>
                <w:top w:val="none" w:sz="0" w:space="0" w:color="auto"/>
                <w:left w:val="none" w:sz="0" w:space="0" w:color="auto"/>
                <w:bottom w:val="none" w:sz="0" w:space="0" w:color="auto"/>
                <w:right w:val="none" w:sz="0" w:space="0" w:color="auto"/>
              </w:divBdr>
            </w:div>
            <w:div w:id="1120416893">
              <w:marLeft w:val="0"/>
              <w:marRight w:val="0"/>
              <w:marTop w:val="0"/>
              <w:marBottom w:val="0"/>
              <w:divBdr>
                <w:top w:val="none" w:sz="0" w:space="0" w:color="auto"/>
                <w:left w:val="none" w:sz="0" w:space="0" w:color="auto"/>
                <w:bottom w:val="none" w:sz="0" w:space="0" w:color="auto"/>
                <w:right w:val="none" w:sz="0" w:space="0" w:color="auto"/>
              </w:divBdr>
            </w:div>
            <w:div w:id="623468917">
              <w:marLeft w:val="0"/>
              <w:marRight w:val="0"/>
              <w:marTop w:val="0"/>
              <w:marBottom w:val="0"/>
              <w:divBdr>
                <w:top w:val="none" w:sz="0" w:space="0" w:color="auto"/>
                <w:left w:val="none" w:sz="0" w:space="0" w:color="auto"/>
                <w:bottom w:val="none" w:sz="0" w:space="0" w:color="auto"/>
                <w:right w:val="none" w:sz="0" w:space="0" w:color="auto"/>
              </w:divBdr>
            </w:div>
            <w:div w:id="1480072416">
              <w:marLeft w:val="0"/>
              <w:marRight w:val="0"/>
              <w:marTop w:val="0"/>
              <w:marBottom w:val="0"/>
              <w:divBdr>
                <w:top w:val="none" w:sz="0" w:space="0" w:color="auto"/>
                <w:left w:val="none" w:sz="0" w:space="0" w:color="auto"/>
                <w:bottom w:val="none" w:sz="0" w:space="0" w:color="auto"/>
                <w:right w:val="none" w:sz="0" w:space="0" w:color="auto"/>
              </w:divBdr>
            </w:div>
            <w:div w:id="1129906777">
              <w:marLeft w:val="0"/>
              <w:marRight w:val="0"/>
              <w:marTop w:val="0"/>
              <w:marBottom w:val="0"/>
              <w:divBdr>
                <w:top w:val="none" w:sz="0" w:space="0" w:color="auto"/>
                <w:left w:val="none" w:sz="0" w:space="0" w:color="auto"/>
                <w:bottom w:val="none" w:sz="0" w:space="0" w:color="auto"/>
                <w:right w:val="none" w:sz="0" w:space="0" w:color="auto"/>
              </w:divBdr>
            </w:div>
            <w:div w:id="390428478">
              <w:marLeft w:val="0"/>
              <w:marRight w:val="0"/>
              <w:marTop w:val="0"/>
              <w:marBottom w:val="0"/>
              <w:divBdr>
                <w:top w:val="none" w:sz="0" w:space="0" w:color="auto"/>
                <w:left w:val="none" w:sz="0" w:space="0" w:color="auto"/>
                <w:bottom w:val="none" w:sz="0" w:space="0" w:color="auto"/>
                <w:right w:val="none" w:sz="0" w:space="0" w:color="auto"/>
              </w:divBdr>
            </w:div>
            <w:div w:id="943880379">
              <w:marLeft w:val="0"/>
              <w:marRight w:val="0"/>
              <w:marTop w:val="0"/>
              <w:marBottom w:val="0"/>
              <w:divBdr>
                <w:top w:val="none" w:sz="0" w:space="0" w:color="auto"/>
                <w:left w:val="none" w:sz="0" w:space="0" w:color="auto"/>
                <w:bottom w:val="none" w:sz="0" w:space="0" w:color="auto"/>
                <w:right w:val="none" w:sz="0" w:space="0" w:color="auto"/>
              </w:divBdr>
            </w:div>
            <w:div w:id="1285843682">
              <w:marLeft w:val="0"/>
              <w:marRight w:val="0"/>
              <w:marTop w:val="0"/>
              <w:marBottom w:val="0"/>
              <w:divBdr>
                <w:top w:val="none" w:sz="0" w:space="0" w:color="auto"/>
                <w:left w:val="none" w:sz="0" w:space="0" w:color="auto"/>
                <w:bottom w:val="none" w:sz="0" w:space="0" w:color="auto"/>
                <w:right w:val="none" w:sz="0" w:space="0" w:color="auto"/>
              </w:divBdr>
            </w:div>
            <w:div w:id="29117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31875">
      <w:bodyDiv w:val="1"/>
      <w:marLeft w:val="0"/>
      <w:marRight w:val="0"/>
      <w:marTop w:val="0"/>
      <w:marBottom w:val="0"/>
      <w:divBdr>
        <w:top w:val="none" w:sz="0" w:space="0" w:color="auto"/>
        <w:left w:val="none" w:sz="0" w:space="0" w:color="auto"/>
        <w:bottom w:val="none" w:sz="0" w:space="0" w:color="auto"/>
        <w:right w:val="none" w:sz="0" w:space="0" w:color="auto"/>
      </w:divBdr>
      <w:divsChild>
        <w:div w:id="196967081">
          <w:marLeft w:val="0"/>
          <w:marRight w:val="0"/>
          <w:marTop w:val="0"/>
          <w:marBottom w:val="0"/>
          <w:divBdr>
            <w:top w:val="none" w:sz="0" w:space="0" w:color="auto"/>
            <w:left w:val="none" w:sz="0" w:space="0" w:color="auto"/>
            <w:bottom w:val="none" w:sz="0" w:space="0" w:color="auto"/>
            <w:right w:val="none" w:sz="0" w:space="0" w:color="auto"/>
          </w:divBdr>
          <w:divsChild>
            <w:div w:id="1914316159">
              <w:marLeft w:val="0"/>
              <w:marRight w:val="0"/>
              <w:marTop w:val="0"/>
              <w:marBottom w:val="0"/>
              <w:divBdr>
                <w:top w:val="none" w:sz="0" w:space="0" w:color="auto"/>
                <w:left w:val="none" w:sz="0" w:space="0" w:color="auto"/>
                <w:bottom w:val="none" w:sz="0" w:space="0" w:color="auto"/>
                <w:right w:val="none" w:sz="0" w:space="0" w:color="auto"/>
              </w:divBdr>
            </w:div>
            <w:div w:id="74715967">
              <w:marLeft w:val="0"/>
              <w:marRight w:val="0"/>
              <w:marTop w:val="0"/>
              <w:marBottom w:val="0"/>
              <w:divBdr>
                <w:top w:val="none" w:sz="0" w:space="0" w:color="auto"/>
                <w:left w:val="none" w:sz="0" w:space="0" w:color="auto"/>
                <w:bottom w:val="none" w:sz="0" w:space="0" w:color="auto"/>
                <w:right w:val="none" w:sz="0" w:space="0" w:color="auto"/>
              </w:divBdr>
            </w:div>
            <w:div w:id="1857384973">
              <w:marLeft w:val="0"/>
              <w:marRight w:val="0"/>
              <w:marTop w:val="0"/>
              <w:marBottom w:val="0"/>
              <w:divBdr>
                <w:top w:val="none" w:sz="0" w:space="0" w:color="auto"/>
                <w:left w:val="none" w:sz="0" w:space="0" w:color="auto"/>
                <w:bottom w:val="none" w:sz="0" w:space="0" w:color="auto"/>
                <w:right w:val="none" w:sz="0" w:space="0" w:color="auto"/>
              </w:divBdr>
            </w:div>
            <w:div w:id="2125423265">
              <w:marLeft w:val="0"/>
              <w:marRight w:val="0"/>
              <w:marTop w:val="0"/>
              <w:marBottom w:val="0"/>
              <w:divBdr>
                <w:top w:val="none" w:sz="0" w:space="0" w:color="auto"/>
                <w:left w:val="none" w:sz="0" w:space="0" w:color="auto"/>
                <w:bottom w:val="none" w:sz="0" w:space="0" w:color="auto"/>
                <w:right w:val="none" w:sz="0" w:space="0" w:color="auto"/>
              </w:divBdr>
            </w:div>
            <w:div w:id="1491605544">
              <w:marLeft w:val="0"/>
              <w:marRight w:val="0"/>
              <w:marTop w:val="0"/>
              <w:marBottom w:val="0"/>
              <w:divBdr>
                <w:top w:val="none" w:sz="0" w:space="0" w:color="auto"/>
                <w:left w:val="none" w:sz="0" w:space="0" w:color="auto"/>
                <w:bottom w:val="none" w:sz="0" w:space="0" w:color="auto"/>
                <w:right w:val="none" w:sz="0" w:space="0" w:color="auto"/>
              </w:divBdr>
            </w:div>
            <w:div w:id="1296839339">
              <w:marLeft w:val="0"/>
              <w:marRight w:val="0"/>
              <w:marTop w:val="0"/>
              <w:marBottom w:val="0"/>
              <w:divBdr>
                <w:top w:val="none" w:sz="0" w:space="0" w:color="auto"/>
                <w:left w:val="none" w:sz="0" w:space="0" w:color="auto"/>
                <w:bottom w:val="none" w:sz="0" w:space="0" w:color="auto"/>
                <w:right w:val="none" w:sz="0" w:space="0" w:color="auto"/>
              </w:divBdr>
            </w:div>
            <w:div w:id="1777745779">
              <w:marLeft w:val="0"/>
              <w:marRight w:val="0"/>
              <w:marTop w:val="0"/>
              <w:marBottom w:val="0"/>
              <w:divBdr>
                <w:top w:val="none" w:sz="0" w:space="0" w:color="auto"/>
                <w:left w:val="none" w:sz="0" w:space="0" w:color="auto"/>
                <w:bottom w:val="none" w:sz="0" w:space="0" w:color="auto"/>
                <w:right w:val="none" w:sz="0" w:space="0" w:color="auto"/>
              </w:divBdr>
            </w:div>
            <w:div w:id="655840161">
              <w:marLeft w:val="0"/>
              <w:marRight w:val="0"/>
              <w:marTop w:val="0"/>
              <w:marBottom w:val="0"/>
              <w:divBdr>
                <w:top w:val="none" w:sz="0" w:space="0" w:color="auto"/>
                <w:left w:val="none" w:sz="0" w:space="0" w:color="auto"/>
                <w:bottom w:val="none" w:sz="0" w:space="0" w:color="auto"/>
                <w:right w:val="none" w:sz="0" w:space="0" w:color="auto"/>
              </w:divBdr>
            </w:div>
            <w:div w:id="1806047326">
              <w:marLeft w:val="0"/>
              <w:marRight w:val="0"/>
              <w:marTop w:val="0"/>
              <w:marBottom w:val="0"/>
              <w:divBdr>
                <w:top w:val="none" w:sz="0" w:space="0" w:color="auto"/>
                <w:left w:val="none" w:sz="0" w:space="0" w:color="auto"/>
                <w:bottom w:val="none" w:sz="0" w:space="0" w:color="auto"/>
                <w:right w:val="none" w:sz="0" w:space="0" w:color="auto"/>
              </w:divBdr>
            </w:div>
            <w:div w:id="1637373225">
              <w:marLeft w:val="0"/>
              <w:marRight w:val="0"/>
              <w:marTop w:val="0"/>
              <w:marBottom w:val="0"/>
              <w:divBdr>
                <w:top w:val="none" w:sz="0" w:space="0" w:color="auto"/>
                <w:left w:val="none" w:sz="0" w:space="0" w:color="auto"/>
                <w:bottom w:val="none" w:sz="0" w:space="0" w:color="auto"/>
                <w:right w:val="none" w:sz="0" w:space="0" w:color="auto"/>
              </w:divBdr>
            </w:div>
            <w:div w:id="682167271">
              <w:marLeft w:val="0"/>
              <w:marRight w:val="0"/>
              <w:marTop w:val="0"/>
              <w:marBottom w:val="0"/>
              <w:divBdr>
                <w:top w:val="none" w:sz="0" w:space="0" w:color="auto"/>
                <w:left w:val="none" w:sz="0" w:space="0" w:color="auto"/>
                <w:bottom w:val="none" w:sz="0" w:space="0" w:color="auto"/>
                <w:right w:val="none" w:sz="0" w:space="0" w:color="auto"/>
              </w:divBdr>
            </w:div>
            <w:div w:id="975522709">
              <w:marLeft w:val="0"/>
              <w:marRight w:val="0"/>
              <w:marTop w:val="0"/>
              <w:marBottom w:val="0"/>
              <w:divBdr>
                <w:top w:val="none" w:sz="0" w:space="0" w:color="auto"/>
                <w:left w:val="none" w:sz="0" w:space="0" w:color="auto"/>
                <w:bottom w:val="none" w:sz="0" w:space="0" w:color="auto"/>
                <w:right w:val="none" w:sz="0" w:space="0" w:color="auto"/>
              </w:divBdr>
            </w:div>
            <w:div w:id="1015839471">
              <w:marLeft w:val="0"/>
              <w:marRight w:val="0"/>
              <w:marTop w:val="0"/>
              <w:marBottom w:val="0"/>
              <w:divBdr>
                <w:top w:val="none" w:sz="0" w:space="0" w:color="auto"/>
                <w:left w:val="none" w:sz="0" w:space="0" w:color="auto"/>
                <w:bottom w:val="none" w:sz="0" w:space="0" w:color="auto"/>
                <w:right w:val="none" w:sz="0" w:space="0" w:color="auto"/>
              </w:divBdr>
            </w:div>
            <w:div w:id="1054934902">
              <w:marLeft w:val="0"/>
              <w:marRight w:val="0"/>
              <w:marTop w:val="0"/>
              <w:marBottom w:val="0"/>
              <w:divBdr>
                <w:top w:val="none" w:sz="0" w:space="0" w:color="auto"/>
                <w:left w:val="none" w:sz="0" w:space="0" w:color="auto"/>
                <w:bottom w:val="none" w:sz="0" w:space="0" w:color="auto"/>
                <w:right w:val="none" w:sz="0" w:space="0" w:color="auto"/>
              </w:divBdr>
            </w:div>
            <w:div w:id="1059480976">
              <w:marLeft w:val="0"/>
              <w:marRight w:val="0"/>
              <w:marTop w:val="0"/>
              <w:marBottom w:val="0"/>
              <w:divBdr>
                <w:top w:val="none" w:sz="0" w:space="0" w:color="auto"/>
                <w:left w:val="none" w:sz="0" w:space="0" w:color="auto"/>
                <w:bottom w:val="none" w:sz="0" w:space="0" w:color="auto"/>
                <w:right w:val="none" w:sz="0" w:space="0" w:color="auto"/>
              </w:divBdr>
            </w:div>
            <w:div w:id="2127265294">
              <w:marLeft w:val="0"/>
              <w:marRight w:val="0"/>
              <w:marTop w:val="0"/>
              <w:marBottom w:val="0"/>
              <w:divBdr>
                <w:top w:val="none" w:sz="0" w:space="0" w:color="auto"/>
                <w:left w:val="none" w:sz="0" w:space="0" w:color="auto"/>
                <w:bottom w:val="none" w:sz="0" w:space="0" w:color="auto"/>
                <w:right w:val="none" w:sz="0" w:space="0" w:color="auto"/>
              </w:divBdr>
            </w:div>
            <w:div w:id="74211038">
              <w:marLeft w:val="0"/>
              <w:marRight w:val="0"/>
              <w:marTop w:val="0"/>
              <w:marBottom w:val="0"/>
              <w:divBdr>
                <w:top w:val="none" w:sz="0" w:space="0" w:color="auto"/>
                <w:left w:val="none" w:sz="0" w:space="0" w:color="auto"/>
                <w:bottom w:val="none" w:sz="0" w:space="0" w:color="auto"/>
                <w:right w:val="none" w:sz="0" w:space="0" w:color="auto"/>
              </w:divBdr>
            </w:div>
            <w:div w:id="482740223">
              <w:marLeft w:val="0"/>
              <w:marRight w:val="0"/>
              <w:marTop w:val="0"/>
              <w:marBottom w:val="0"/>
              <w:divBdr>
                <w:top w:val="none" w:sz="0" w:space="0" w:color="auto"/>
                <w:left w:val="none" w:sz="0" w:space="0" w:color="auto"/>
                <w:bottom w:val="none" w:sz="0" w:space="0" w:color="auto"/>
                <w:right w:val="none" w:sz="0" w:space="0" w:color="auto"/>
              </w:divBdr>
            </w:div>
            <w:div w:id="1129012078">
              <w:marLeft w:val="0"/>
              <w:marRight w:val="0"/>
              <w:marTop w:val="0"/>
              <w:marBottom w:val="0"/>
              <w:divBdr>
                <w:top w:val="none" w:sz="0" w:space="0" w:color="auto"/>
                <w:left w:val="none" w:sz="0" w:space="0" w:color="auto"/>
                <w:bottom w:val="none" w:sz="0" w:space="0" w:color="auto"/>
                <w:right w:val="none" w:sz="0" w:space="0" w:color="auto"/>
              </w:divBdr>
            </w:div>
            <w:div w:id="76500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795950705">
      <w:bodyDiv w:val="1"/>
      <w:marLeft w:val="0"/>
      <w:marRight w:val="0"/>
      <w:marTop w:val="0"/>
      <w:marBottom w:val="0"/>
      <w:divBdr>
        <w:top w:val="none" w:sz="0" w:space="0" w:color="auto"/>
        <w:left w:val="none" w:sz="0" w:space="0" w:color="auto"/>
        <w:bottom w:val="none" w:sz="0" w:space="0" w:color="auto"/>
        <w:right w:val="none" w:sz="0" w:space="0" w:color="auto"/>
      </w:divBdr>
      <w:divsChild>
        <w:div w:id="137118057">
          <w:marLeft w:val="0"/>
          <w:marRight w:val="0"/>
          <w:marTop w:val="0"/>
          <w:marBottom w:val="0"/>
          <w:divBdr>
            <w:top w:val="none" w:sz="0" w:space="0" w:color="auto"/>
            <w:left w:val="none" w:sz="0" w:space="0" w:color="auto"/>
            <w:bottom w:val="none" w:sz="0" w:space="0" w:color="auto"/>
            <w:right w:val="none" w:sz="0" w:space="0" w:color="auto"/>
          </w:divBdr>
          <w:divsChild>
            <w:div w:id="1988585095">
              <w:marLeft w:val="0"/>
              <w:marRight w:val="0"/>
              <w:marTop w:val="0"/>
              <w:marBottom w:val="0"/>
              <w:divBdr>
                <w:top w:val="none" w:sz="0" w:space="0" w:color="auto"/>
                <w:left w:val="none" w:sz="0" w:space="0" w:color="auto"/>
                <w:bottom w:val="none" w:sz="0" w:space="0" w:color="auto"/>
                <w:right w:val="none" w:sz="0" w:space="0" w:color="auto"/>
              </w:divBdr>
            </w:div>
            <w:div w:id="2076974639">
              <w:marLeft w:val="0"/>
              <w:marRight w:val="0"/>
              <w:marTop w:val="0"/>
              <w:marBottom w:val="0"/>
              <w:divBdr>
                <w:top w:val="none" w:sz="0" w:space="0" w:color="auto"/>
                <w:left w:val="none" w:sz="0" w:space="0" w:color="auto"/>
                <w:bottom w:val="none" w:sz="0" w:space="0" w:color="auto"/>
                <w:right w:val="none" w:sz="0" w:space="0" w:color="auto"/>
              </w:divBdr>
            </w:div>
            <w:div w:id="1902211406">
              <w:marLeft w:val="0"/>
              <w:marRight w:val="0"/>
              <w:marTop w:val="0"/>
              <w:marBottom w:val="0"/>
              <w:divBdr>
                <w:top w:val="none" w:sz="0" w:space="0" w:color="auto"/>
                <w:left w:val="none" w:sz="0" w:space="0" w:color="auto"/>
                <w:bottom w:val="none" w:sz="0" w:space="0" w:color="auto"/>
                <w:right w:val="none" w:sz="0" w:space="0" w:color="auto"/>
              </w:divBdr>
            </w:div>
            <w:div w:id="1561819526">
              <w:marLeft w:val="0"/>
              <w:marRight w:val="0"/>
              <w:marTop w:val="0"/>
              <w:marBottom w:val="0"/>
              <w:divBdr>
                <w:top w:val="none" w:sz="0" w:space="0" w:color="auto"/>
                <w:left w:val="none" w:sz="0" w:space="0" w:color="auto"/>
                <w:bottom w:val="none" w:sz="0" w:space="0" w:color="auto"/>
                <w:right w:val="none" w:sz="0" w:space="0" w:color="auto"/>
              </w:divBdr>
            </w:div>
            <w:div w:id="1217813580">
              <w:marLeft w:val="0"/>
              <w:marRight w:val="0"/>
              <w:marTop w:val="0"/>
              <w:marBottom w:val="0"/>
              <w:divBdr>
                <w:top w:val="none" w:sz="0" w:space="0" w:color="auto"/>
                <w:left w:val="none" w:sz="0" w:space="0" w:color="auto"/>
                <w:bottom w:val="none" w:sz="0" w:space="0" w:color="auto"/>
                <w:right w:val="none" w:sz="0" w:space="0" w:color="auto"/>
              </w:divBdr>
            </w:div>
            <w:div w:id="207500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1997955707">
      <w:bodyDiv w:val="1"/>
      <w:marLeft w:val="0"/>
      <w:marRight w:val="0"/>
      <w:marTop w:val="0"/>
      <w:marBottom w:val="0"/>
      <w:divBdr>
        <w:top w:val="none" w:sz="0" w:space="0" w:color="auto"/>
        <w:left w:val="none" w:sz="0" w:space="0" w:color="auto"/>
        <w:bottom w:val="none" w:sz="0" w:space="0" w:color="auto"/>
        <w:right w:val="none" w:sz="0" w:space="0" w:color="auto"/>
      </w:divBdr>
      <w:divsChild>
        <w:div w:id="948662573">
          <w:marLeft w:val="0"/>
          <w:marRight w:val="0"/>
          <w:marTop w:val="0"/>
          <w:marBottom w:val="0"/>
          <w:divBdr>
            <w:top w:val="none" w:sz="0" w:space="0" w:color="auto"/>
            <w:left w:val="none" w:sz="0" w:space="0" w:color="auto"/>
            <w:bottom w:val="none" w:sz="0" w:space="0" w:color="auto"/>
            <w:right w:val="none" w:sz="0" w:space="0" w:color="auto"/>
          </w:divBdr>
          <w:divsChild>
            <w:div w:id="1002975170">
              <w:marLeft w:val="0"/>
              <w:marRight w:val="0"/>
              <w:marTop w:val="0"/>
              <w:marBottom w:val="0"/>
              <w:divBdr>
                <w:top w:val="none" w:sz="0" w:space="0" w:color="auto"/>
                <w:left w:val="none" w:sz="0" w:space="0" w:color="auto"/>
                <w:bottom w:val="none" w:sz="0" w:space="0" w:color="auto"/>
                <w:right w:val="none" w:sz="0" w:space="0" w:color="auto"/>
              </w:divBdr>
            </w:div>
            <w:div w:id="1042049279">
              <w:marLeft w:val="0"/>
              <w:marRight w:val="0"/>
              <w:marTop w:val="0"/>
              <w:marBottom w:val="0"/>
              <w:divBdr>
                <w:top w:val="none" w:sz="0" w:space="0" w:color="auto"/>
                <w:left w:val="none" w:sz="0" w:space="0" w:color="auto"/>
                <w:bottom w:val="none" w:sz="0" w:space="0" w:color="auto"/>
                <w:right w:val="none" w:sz="0" w:space="0" w:color="auto"/>
              </w:divBdr>
            </w:div>
            <w:div w:id="687948354">
              <w:marLeft w:val="0"/>
              <w:marRight w:val="0"/>
              <w:marTop w:val="0"/>
              <w:marBottom w:val="0"/>
              <w:divBdr>
                <w:top w:val="none" w:sz="0" w:space="0" w:color="auto"/>
                <w:left w:val="none" w:sz="0" w:space="0" w:color="auto"/>
                <w:bottom w:val="none" w:sz="0" w:space="0" w:color="auto"/>
                <w:right w:val="none" w:sz="0" w:space="0" w:color="auto"/>
              </w:divBdr>
            </w:div>
            <w:div w:id="1938783891">
              <w:marLeft w:val="0"/>
              <w:marRight w:val="0"/>
              <w:marTop w:val="0"/>
              <w:marBottom w:val="0"/>
              <w:divBdr>
                <w:top w:val="none" w:sz="0" w:space="0" w:color="auto"/>
                <w:left w:val="none" w:sz="0" w:space="0" w:color="auto"/>
                <w:bottom w:val="none" w:sz="0" w:space="0" w:color="auto"/>
                <w:right w:val="none" w:sz="0" w:space="0" w:color="auto"/>
              </w:divBdr>
            </w:div>
            <w:div w:id="110706399">
              <w:marLeft w:val="0"/>
              <w:marRight w:val="0"/>
              <w:marTop w:val="0"/>
              <w:marBottom w:val="0"/>
              <w:divBdr>
                <w:top w:val="none" w:sz="0" w:space="0" w:color="auto"/>
                <w:left w:val="none" w:sz="0" w:space="0" w:color="auto"/>
                <w:bottom w:val="none" w:sz="0" w:space="0" w:color="auto"/>
                <w:right w:val="none" w:sz="0" w:space="0" w:color="auto"/>
              </w:divBdr>
            </w:div>
            <w:div w:id="354624566">
              <w:marLeft w:val="0"/>
              <w:marRight w:val="0"/>
              <w:marTop w:val="0"/>
              <w:marBottom w:val="0"/>
              <w:divBdr>
                <w:top w:val="none" w:sz="0" w:space="0" w:color="auto"/>
                <w:left w:val="none" w:sz="0" w:space="0" w:color="auto"/>
                <w:bottom w:val="none" w:sz="0" w:space="0" w:color="auto"/>
                <w:right w:val="none" w:sz="0" w:space="0" w:color="auto"/>
              </w:divBdr>
            </w:div>
            <w:div w:id="1112282470">
              <w:marLeft w:val="0"/>
              <w:marRight w:val="0"/>
              <w:marTop w:val="0"/>
              <w:marBottom w:val="0"/>
              <w:divBdr>
                <w:top w:val="none" w:sz="0" w:space="0" w:color="auto"/>
                <w:left w:val="none" w:sz="0" w:space="0" w:color="auto"/>
                <w:bottom w:val="none" w:sz="0" w:space="0" w:color="auto"/>
                <w:right w:val="none" w:sz="0" w:space="0" w:color="auto"/>
              </w:divBdr>
            </w:div>
            <w:div w:id="139468700">
              <w:marLeft w:val="0"/>
              <w:marRight w:val="0"/>
              <w:marTop w:val="0"/>
              <w:marBottom w:val="0"/>
              <w:divBdr>
                <w:top w:val="none" w:sz="0" w:space="0" w:color="auto"/>
                <w:left w:val="none" w:sz="0" w:space="0" w:color="auto"/>
                <w:bottom w:val="none" w:sz="0" w:space="0" w:color="auto"/>
                <w:right w:val="none" w:sz="0" w:space="0" w:color="auto"/>
              </w:divBdr>
            </w:div>
            <w:div w:id="588151492">
              <w:marLeft w:val="0"/>
              <w:marRight w:val="0"/>
              <w:marTop w:val="0"/>
              <w:marBottom w:val="0"/>
              <w:divBdr>
                <w:top w:val="none" w:sz="0" w:space="0" w:color="auto"/>
                <w:left w:val="none" w:sz="0" w:space="0" w:color="auto"/>
                <w:bottom w:val="none" w:sz="0" w:space="0" w:color="auto"/>
                <w:right w:val="none" w:sz="0" w:space="0" w:color="auto"/>
              </w:divBdr>
            </w:div>
            <w:div w:id="1285424784">
              <w:marLeft w:val="0"/>
              <w:marRight w:val="0"/>
              <w:marTop w:val="0"/>
              <w:marBottom w:val="0"/>
              <w:divBdr>
                <w:top w:val="none" w:sz="0" w:space="0" w:color="auto"/>
                <w:left w:val="none" w:sz="0" w:space="0" w:color="auto"/>
                <w:bottom w:val="none" w:sz="0" w:space="0" w:color="auto"/>
                <w:right w:val="none" w:sz="0" w:space="0" w:color="auto"/>
              </w:divBdr>
            </w:div>
            <w:div w:id="1042562009">
              <w:marLeft w:val="0"/>
              <w:marRight w:val="0"/>
              <w:marTop w:val="0"/>
              <w:marBottom w:val="0"/>
              <w:divBdr>
                <w:top w:val="none" w:sz="0" w:space="0" w:color="auto"/>
                <w:left w:val="none" w:sz="0" w:space="0" w:color="auto"/>
                <w:bottom w:val="none" w:sz="0" w:space="0" w:color="auto"/>
                <w:right w:val="none" w:sz="0" w:space="0" w:color="auto"/>
              </w:divBdr>
            </w:div>
            <w:div w:id="379402280">
              <w:marLeft w:val="0"/>
              <w:marRight w:val="0"/>
              <w:marTop w:val="0"/>
              <w:marBottom w:val="0"/>
              <w:divBdr>
                <w:top w:val="none" w:sz="0" w:space="0" w:color="auto"/>
                <w:left w:val="none" w:sz="0" w:space="0" w:color="auto"/>
                <w:bottom w:val="none" w:sz="0" w:space="0" w:color="auto"/>
                <w:right w:val="none" w:sz="0" w:space="0" w:color="auto"/>
              </w:divBdr>
            </w:div>
            <w:div w:id="1686831500">
              <w:marLeft w:val="0"/>
              <w:marRight w:val="0"/>
              <w:marTop w:val="0"/>
              <w:marBottom w:val="0"/>
              <w:divBdr>
                <w:top w:val="none" w:sz="0" w:space="0" w:color="auto"/>
                <w:left w:val="none" w:sz="0" w:space="0" w:color="auto"/>
                <w:bottom w:val="none" w:sz="0" w:space="0" w:color="auto"/>
                <w:right w:val="none" w:sz="0" w:space="0" w:color="auto"/>
              </w:divBdr>
            </w:div>
            <w:div w:id="1812482609">
              <w:marLeft w:val="0"/>
              <w:marRight w:val="0"/>
              <w:marTop w:val="0"/>
              <w:marBottom w:val="0"/>
              <w:divBdr>
                <w:top w:val="none" w:sz="0" w:space="0" w:color="auto"/>
                <w:left w:val="none" w:sz="0" w:space="0" w:color="auto"/>
                <w:bottom w:val="none" w:sz="0" w:space="0" w:color="auto"/>
                <w:right w:val="none" w:sz="0" w:space="0" w:color="auto"/>
              </w:divBdr>
            </w:div>
            <w:div w:id="1794009588">
              <w:marLeft w:val="0"/>
              <w:marRight w:val="0"/>
              <w:marTop w:val="0"/>
              <w:marBottom w:val="0"/>
              <w:divBdr>
                <w:top w:val="none" w:sz="0" w:space="0" w:color="auto"/>
                <w:left w:val="none" w:sz="0" w:space="0" w:color="auto"/>
                <w:bottom w:val="none" w:sz="0" w:space="0" w:color="auto"/>
                <w:right w:val="none" w:sz="0" w:space="0" w:color="auto"/>
              </w:divBdr>
            </w:div>
            <w:div w:id="1667629878">
              <w:marLeft w:val="0"/>
              <w:marRight w:val="0"/>
              <w:marTop w:val="0"/>
              <w:marBottom w:val="0"/>
              <w:divBdr>
                <w:top w:val="none" w:sz="0" w:space="0" w:color="auto"/>
                <w:left w:val="none" w:sz="0" w:space="0" w:color="auto"/>
                <w:bottom w:val="none" w:sz="0" w:space="0" w:color="auto"/>
                <w:right w:val="none" w:sz="0" w:space="0" w:color="auto"/>
              </w:divBdr>
            </w:div>
            <w:div w:id="925069976">
              <w:marLeft w:val="0"/>
              <w:marRight w:val="0"/>
              <w:marTop w:val="0"/>
              <w:marBottom w:val="0"/>
              <w:divBdr>
                <w:top w:val="none" w:sz="0" w:space="0" w:color="auto"/>
                <w:left w:val="none" w:sz="0" w:space="0" w:color="auto"/>
                <w:bottom w:val="none" w:sz="0" w:space="0" w:color="auto"/>
                <w:right w:val="none" w:sz="0" w:space="0" w:color="auto"/>
              </w:divBdr>
            </w:div>
            <w:div w:id="1693074407">
              <w:marLeft w:val="0"/>
              <w:marRight w:val="0"/>
              <w:marTop w:val="0"/>
              <w:marBottom w:val="0"/>
              <w:divBdr>
                <w:top w:val="none" w:sz="0" w:space="0" w:color="auto"/>
                <w:left w:val="none" w:sz="0" w:space="0" w:color="auto"/>
                <w:bottom w:val="none" w:sz="0" w:space="0" w:color="auto"/>
                <w:right w:val="none" w:sz="0" w:space="0" w:color="auto"/>
              </w:divBdr>
            </w:div>
            <w:div w:id="191766234">
              <w:marLeft w:val="0"/>
              <w:marRight w:val="0"/>
              <w:marTop w:val="0"/>
              <w:marBottom w:val="0"/>
              <w:divBdr>
                <w:top w:val="none" w:sz="0" w:space="0" w:color="auto"/>
                <w:left w:val="none" w:sz="0" w:space="0" w:color="auto"/>
                <w:bottom w:val="none" w:sz="0" w:space="0" w:color="auto"/>
                <w:right w:val="none" w:sz="0" w:space="0" w:color="auto"/>
              </w:divBdr>
            </w:div>
            <w:div w:id="70799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080624">
      <w:bodyDiv w:val="1"/>
      <w:marLeft w:val="0"/>
      <w:marRight w:val="0"/>
      <w:marTop w:val="0"/>
      <w:marBottom w:val="0"/>
      <w:divBdr>
        <w:top w:val="none" w:sz="0" w:space="0" w:color="auto"/>
        <w:left w:val="none" w:sz="0" w:space="0" w:color="auto"/>
        <w:bottom w:val="none" w:sz="0" w:space="0" w:color="auto"/>
        <w:right w:val="none" w:sz="0" w:space="0" w:color="auto"/>
      </w:divBdr>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inversemod"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asecuritysite.com/encryption/rsa" TargetMode="External"/><Relationship Id="rId17" Type="http://schemas.openxmlformats.org/officeDocument/2006/relationships/hyperlink" Target="mailto:w.buchanan@napier.ac.uk" TargetMode="External"/><Relationship Id="rId2" Type="http://schemas.openxmlformats.org/officeDocument/2006/relationships/numbering" Target="numbering.xml"/><Relationship Id="rId16" Type="http://schemas.openxmlformats.org/officeDocument/2006/relationships/hyperlink" Target="http://asecuritysite.com/public.tx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ecc_points_real" TargetMode="External"/><Relationship Id="rId5" Type="http://schemas.openxmlformats.org/officeDocument/2006/relationships/webSettings" Target="webSettings.xml"/><Relationship Id="rId15" Type="http://schemas.openxmlformats.org/officeDocument/2006/relationships/hyperlink" Target="https://asecuritysite.com/encryption/openpgp" TargetMode="External"/><Relationship Id="rId10" Type="http://schemas.openxmlformats.org/officeDocument/2006/relationships/hyperlink" Target="https://asecuritysite.com/encryption/elc" TargetMode="External"/><Relationship Id="rId19" Type="http://schemas.openxmlformats.org/officeDocument/2006/relationships/hyperlink" Target="mailto:w.buchanan@napier.ac.uk" TargetMode="External"/><Relationship Id="rId4" Type="http://schemas.openxmlformats.org/officeDocument/2006/relationships/settings" Target="settings.xml"/><Relationship Id="rId9" Type="http://schemas.openxmlformats.org/officeDocument/2006/relationships/hyperlink" Target="https://news.ycombinator.com/item?id=6376954" TargetMode="External"/><Relationship Id="rId14" Type="http://schemas.openxmlformats.org/officeDocument/2006/relationships/hyperlink" Target="https://asecuritysite.com/encryption/pg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10E9B-0A79-D74D-BDEB-FB58DC61D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13</Pages>
  <Words>3501</Words>
  <Characters>1995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Niall Finlay</cp:lastModifiedBy>
  <cp:revision>19</cp:revision>
  <cp:lastPrinted>2020-02-08T16:57:00Z</cp:lastPrinted>
  <dcterms:created xsi:type="dcterms:W3CDTF">2021-02-18T21:46:00Z</dcterms:created>
  <dcterms:modified xsi:type="dcterms:W3CDTF">2023-02-17T15:51:00Z</dcterms:modified>
</cp:coreProperties>
</file>